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F93F25" w14:textId="77777777" w:rsidR="003664AA" w:rsidRPr="0025774C" w:rsidRDefault="003664AA" w:rsidP="00FF5D09">
      <w:pPr>
        <w:pStyle w:val="Heading1"/>
      </w:pPr>
      <w:r w:rsidRPr="0025774C">
        <w:t xml:space="preserve">Development and Nutritional Evaluation of Protein-Enriched Biscuits Incorporating </w:t>
      </w:r>
      <w:proofErr w:type="spellStart"/>
      <w:r w:rsidRPr="0025774C">
        <w:rPr>
          <w:rStyle w:val="Emphasis"/>
          <w:rFonts w:eastAsia="Arial Unicode MS"/>
        </w:rPr>
        <w:t>Drynaria</w:t>
      </w:r>
      <w:proofErr w:type="spellEnd"/>
      <w:r w:rsidRPr="0025774C">
        <w:rPr>
          <w:rStyle w:val="Emphasis"/>
          <w:rFonts w:eastAsia="Arial Unicode MS"/>
        </w:rPr>
        <w:t xml:space="preserve"> </w:t>
      </w:r>
      <w:proofErr w:type="spellStart"/>
      <w:r w:rsidRPr="0025774C">
        <w:rPr>
          <w:rStyle w:val="Emphasis"/>
          <w:rFonts w:eastAsia="Arial Unicode MS"/>
        </w:rPr>
        <w:t>quercifolia</w:t>
      </w:r>
      <w:proofErr w:type="spellEnd"/>
      <w:r w:rsidRPr="0025774C">
        <w:t xml:space="preserve"> Rhizome Powder</w:t>
      </w:r>
    </w:p>
    <w:p w14:paraId="2458045F" w14:textId="77777777" w:rsidR="00424BC9" w:rsidRPr="003B3A8A" w:rsidRDefault="00424BC9" w:rsidP="00D166C5">
      <w:pPr>
        <w:pStyle w:val="Title"/>
        <w:spacing w:before="0" w:line="276" w:lineRule="auto"/>
        <w:ind w:left="0"/>
        <w:jc w:val="center"/>
        <w:rPr>
          <w:sz w:val="24"/>
          <w:szCs w:val="24"/>
        </w:rPr>
      </w:pPr>
    </w:p>
    <w:p w14:paraId="07E3FCAB" w14:textId="77777777" w:rsidR="009749D6" w:rsidRPr="003B3A8A" w:rsidRDefault="00237142" w:rsidP="00D166C5">
      <w:pPr>
        <w:pStyle w:val="Heading1"/>
        <w:spacing w:line="276" w:lineRule="auto"/>
        <w:ind w:left="0"/>
      </w:pPr>
      <w:r w:rsidRPr="003B3A8A">
        <w:rPr>
          <w:spacing w:val="-2"/>
          <w:w w:val="120"/>
        </w:rPr>
        <w:t>ABSTRACT</w:t>
      </w:r>
    </w:p>
    <w:p w14:paraId="5060DA80" w14:textId="1EA4772B" w:rsidR="009749D6" w:rsidRDefault="00E9015A" w:rsidP="00D166C5">
      <w:pPr>
        <w:pStyle w:val="BodyText"/>
        <w:spacing w:line="276" w:lineRule="auto"/>
        <w:ind w:firstLine="720"/>
        <w:jc w:val="both"/>
      </w:pPr>
      <w:r w:rsidRPr="003B3A8A">
        <w:t>The</w:t>
      </w:r>
      <w:r w:rsidRPr="003B3A8A">
        <w:rPr>
          <w:spacing w:val="24"/>
        </w:rPr>
        <w:t xml:space="preserve"> </w:t>
      </w:r>
      <w:r w:rsidRPr="003B3A8A">
        <w:t>present</w:t>
      </w:r>
      <w:r w:rsidRPr="003B3A8A">
        <w:rPr>
          <w:spacing w:val="26"/>
        </w:rPr>
        <w:t xml:space="preserve"> </w:t>
      </w:r>
      <w:r w:rsidRPr="003B3A8A">
        <w:t>study</w:t>
      </w:r>
      <w:r w:rsidRPr="003B3A8A">
        <w:rPr>
          <w:spacing w:val="32"/>
        </w:rPr>
        <w:t xml:space="preserve"> </w:t>
      </w:r>
      <w:r w:rsidRPr="003B3A8A">
        <w:t>was</w:t>
      </w:r>
      <w:r w:rsidRPr="003B3A8A">
        <w:rPr>
          <w:spacing w:val="29"/>
        </w:rPr>
        <w:t xml:space="preserve"> </w:t>
      </w:r>
      <w:r w:rsidRPr="003B3A8A">
        <w:t>conducted</w:t>
      </w:r>
      <w:r w:rsidRPr="003B3A8A">
        <w:rPr>
          <w:spacing w:val="28"/>
        </w:rPr>
        <w:t xml:space="preserve"> </w:t>
      </w:r>
      <w:r w:rsidRPr="003B3A8A">
        <w:t>to</w:t>
      </w:r>
      <w:r w:rsidRPr="003B3A8A">
        <w:rPr>
          <w:spacing w:val="27"/>
        </w:rPr>
        <w:t xml:space="preserve"> </w:t>
      </w:r>
      <w:r w:rsidRPr="003B3A8A">
        <w:t>develop</w:t>
      </w:r>
      <w:r w:rsidRPr="003B3A8A">
        <w:rPr>
          <w:spacing w:val="27"/>
        </w:rPr>
        <w:t xml:space="preserve"> </w:t>
      </w:r>
      <w:r w:rsidRPr="003B3A8A">
        <w:t>protein-enriched</w:t>
      </w:r>
      <w:r w:rsidRPr="003B3A8A">
        <w:rPr>
          <w:spacing w:val="27"/>
        </w:rPr>
        <w:t xml:space="preserve"> </w:t>
      </w:r>
      <w:r w:rsidRPr="003B3A8A">
        <w:t>biscuits</w:t>
      </w:r>
      <w:r w:rsidRPr="003B3A8A">
        <w:rPr>
          <w:spacing w:val="29"/>
        </w:rPr>
        <w:t xml:space="preserve"> </w:t>
      </w:r>
      <w:r w:rsidRPr="003B3A8A">
        <w:t>using</w:t>
      </w:r>
      <w:r w:rsidRPr="003B3A8A">
        <w:rPr>
          <w:spacing w:val="31"/>
        </w:rPr>
        <w:t xml:space="preserve"> </w:t>
      </w:r>
      <w:proofErr w:type="spellStart"/>
      <w:r w:rsidRPr="003B3A8A">
        <w:rPr>
          <w:i/>
          <w:spacing w:val="-2"/>
        </w:rPr>
        <w:t>Drynaria</w:t>
      </w:r>
      <w:proofErr w:type="spellEnd"/>
      <w:r w:rsidR="00237142" w:rsidRPr="003B3A8A">
        <w:rPr>
          <w:i/>
          <w:spacing w:val="-2"/>
        </w:rPr>
        <w:t xml:space="preserve"> </w:t>
      </w:r>
      <w:proofErr w:type="spellStart"/>
      <w:r w:rsidRPr="003B3A8A">
        <w:rPr>
          <w:i/>
        </w:rPr>
        <w:t>quercifolia</w:t>
      </w:r>
      <w:proofErr w:type="spellEnd"/>
      <w:r w:rsidRPr="003B3A8A">
        <w:rPr>
          <w:i/>
        </w:rPr>
        <w:t xml:space="preserve"> </w:t>
      </w:r>
      <w:r w:rsidRPr="003B3A8A">
        <w:t xml:space="preserve">rhizome powder as a functional </w:t>
      </w:r>
      <w:r w:rsidR="007D7D37" w:rsidRPr="003B3A8A">
        <w:t>values</w:t>
      </w:r>
      <w:r w:rsidRPr="003B3A8A">
        <w:t xml:space="preserve">. </w:t>
      </w:r>
      <w:proofErr w:type="spellStart"/>
      <w:r w:rsidRPr="003B3A8A">
        <w:rPr>
          <w:i/>
        </w:rPr>
        <w:t>Drynaria</w:t>
      </w:r>
      <w:proofErr w:type="spellEnd"/>
      <w:r w:rsidRPr="003B3A8A">
        <w:rPr>
          <w:i/>
        </w:rPr>
        <w:t xml:space="preserve"> </w:t>
      </w:r>
      <w:proofErr w:type="spellStart"/>
      <w:r w:rsidRPr="003B3A8A">
        <w:rPr>
          <w:i/>
        </w:rPr>
        <w:t>quercifolia</w:t>
      </w:r>
      <w:proofErr w:type="spellEnd"/>
      <w:r w:rsidRPr="003B3A8A">
        <w:rPr>
          <w:i/>
        </w:rPr>
        <w:t xml:space="preserve"> </w:t>
      </w:r>
      <w:r w:rsidRPr="003B3A8A">
        <w:t>is traditionally recognized for its medicinal and nutritional properties, particularly</w:t>
      </w:r>
      <w:r w:rsidRPr="003B3A8A">
        <w:rPr>
          <w:spacing w:val="80"/>
        </w:rPr>
        <w:t xml:space="preserve"> </w:t>
      </w:r>
      <w:r w:rsidRPr="003B3A8A">
        <w:t xml:space="preserve">its protein and antioxidant content. In this study, the biscuit formations at different proportions </w:t>
      </w:r>
      <w:r w:rsidR="007A4009">
        <w:t xml:space="preserve">of </w:t>
      </w:r>
      <w:r w:rsidR="00BC4885" w:rsidRPr="00A609BB">
        <w:t>T</w:t>
      </w:r>
      <w:r w:rsidR="00BC4885" w:rsidRPr="00090985">
        <w:t>1</w:t>
      </w:r>
      <w:r w:rsidR="00A609BB">
        <w:t xml:space="preserve"> </w:t>
      </w:r>
      <w:r w:rsidR="00BC4885" w:rsidRPr="003B3A8A">
        <w:t>involved</w:t>
      </w:r>
      <w:r w:rsidR="008F004B">
        <w:t xml:space="preserve"> the </w:t>
      </w:r>
      <w:r w:rsidR="00BC4885" w:rsidRPr="003B3A8A">
        <w:t>baking</w:t>
      </w:r>
      <w:r w:rsidR="008F004B">
        <w:t xml:space="preserve"> of </w:t>
      </w:r>
      <w:r w:rsidR="00BC4885" w:rsidRPr="003B3A8A">
        <w:t>biscuits at</w:t>
      </w:r>
      <w:r w:rsidR="00BC4885" w:rsidRPr="003B3A8A">
        <w:rPr>
          <w:spacing w:val="80"/>
        </w:rPr>
        <w:t xml:space="preserve"> </w:t>
      </w:r>
      <w:r w:rsidR="00BC4885" w:rsidRPr="003B3A8A">
        <w:t>a</w:t>
      </w:r>
      <w:r w:rsidR="00BC4885" w:rsidRPr="003B3A8A">
        <w:rPr>
          <w:spacing w:val="80"/>
        </w:rPr>
        <w:t xml:space="preserve"> </w:t>
      </w:r>
      <w:r w:rsidR="00BC4885" w:rsidRPr="003B3A8A">
        <w:t>temperature</w:t>
      </w:r>
      <w:r w:rsidR="00BC4885" w:rsidRPr="003B3A8A">
        <w:rPr>
          <w:spacing w:val="80"/>
        </w:rPr>
        <w:t xml:space="preserve"> </w:t>
      </w:r>
      <w:r w:rsidR="00BC4885" w:rsidRPr="003B3A8A">
        <w:t>of</w:t>
      </w:r>
      <w:r w:rsidR="00BC4885" w:rsidRPr="003B3A8A">
        <w:rPr>
          <w:spacing w:val="80"/>
        </w:rPr>
        <w:t xml:space="preserve"> </w:t>
      </w:r>
      <w:r w:rsidR="00BC4885" w:rsidRPr="003B3A8A">
        <w:t>190 °C</w:t>
      </w:r>
      <w:r w:rsidR="008F004B">
        <w:t xml:space="preserve"> with t</w:t>
      </w:r>
      <w:r w:rsidR="00BC4885" w:rsidRPr="003B3A8A">
        <w:t>he</w:t>
      </w:r>
      <w:r w:rsidR="00BC4885" w:rsidRPr="003B3A8A">
        <w:rPr>
          <w:spacing w:val="80"/>
        </w:rPr>
        <w:t xml:space="preserve"> </w:t>
      </w:r>
      <w:r w:rsidR="00BC4885" w:rsidRPr="003B3A8A">
        <w:t>ingredient composition</w:t>
      </w:r>
      <w:r w:rsidR="00BC4885" w:rsidRPr="003B3A8A">
        <w:rPr>
          <w:spacing w:val="40"/>
        </w:rPr>
        <w:t xml:space="preserve"> </w:t>
      </w:r>
      <w:r w:rsidR="008F004B">
        <w:rPr>
          <w:spacing w:val="40"/>
        </w:rPr>
        <w:t xml:space="preserve">of </w:t>
      </w:r>
      <w:r w:rsidR="00BC4885" w:rsidRPr="003B3A8A">
        <w:t>50 grams</w:t>
      </w:r>
      <w:r w:rsidR="00BC4885" w:rsidRPr="003B3A8A">
        <w:rPr>
          <w:spacing w:val="35"/>
        </w:rPr>
        <w:t xml:space="preserve"> </w:t>
      </w:r>
      <w:r w:rsidR="00BC4885" w:rsidRPr="003B3A8A">
        <w:t>of</w:t>
      </w:r>
      <w:r w:rsidR="00BC4885" w:rsidRPr="003B3A8A">
        <w:rPr>
          <w:spacing w:val="33"/>
        </w:rPr>
        <w:t xml:space="preserve"> </w:t>
      </w:r>
      <w:r w:rsidR="00BC4885" w:rsidRPr="003B3A8A">
        <w:t>millet</w:t>
      </w:r>
      <w:r w:rsidR="00BC4885" w:rsidRPr="003B3A8A">
        <w:rPr>
          <w:spacing w:val="37"/>
        </w:rPr>
        <w:t xml:space="preserve"> </w:t>
      </w:r>
      <w:r w:rsidR="00BC4885" w:rsidRPr="003B3A8A">
        <w:t>powder,</w:t>
      </w:r>
      <w:r w:rsidR="00BC4885" w:rsidRPr="003B3A8A">
        <w:rPr>
          <w:spacing w:val="33"/>
        </w:rPr>
        <w:t xml:space="preserve"> </w:t>
      </w:r>
      <w:r w:rsidR="00BC4885" w:rsidRPr="003B3A8A">
        <w:t>35</w:t>
      </w:r>
      <w:r w:rsidR="00BC4885" w:rsidRPr="003B3A8A">
        <w:rPr>
          <w:spacing w:val="33"/>
        </w:rPr>
        <w:t xml:space="preserve"> </w:t>
      </w:r>
      <w:r w:rsidR="00BC4885" w:rsidRPr="003B3A8A">
        <w:t>grams</w:t>
      </w:r>
      <w:r w:rsidR="00BC4885" w:rsidRPr="003B3A8A">
        <w:rPr>
          <w:spacing w:val="35"/>
        </w:rPr>
        <w:t xml:space="preserve"> </w:t>
      </w:r>
      <w:r w:rsidR="00BC4885" w:rsidRPr="003B3A8A">
        <w:t>of</w:t>
      </w:r>
      <w:r w:rsidR="00BC4885" w:rsidRPr="003B3A8A">
        <w:rPr>
          <w:spacing w:val="33"/>
        </w:rPr>
        <w:t xml:space="preserve"> </w:t>
      </w:r>
      <w:proofErr w:type="spellStart"/>
      <w:r w:rsidR="00BC4885" w:rsidRPr="003B3A8A">
        <w:t>Drynaria</w:t>
      </w:r>
      <w:proofErr w:type="spellEnd"/>
      <w:r w:rsidR="00BC4885" w:rsidRPr="003B3A8A">
        <w:t xml:space="preserve"> </w:t>
      </w:r>
      <w:proofErr w:type="spellStart"/>
      <w:r w:rsidR="00BC4885" w:rsidRPr="003B3A8A">
        <w:t>quercifolia</w:t>
      </w:r>
      <w:proofErr w:type="spellEnd"/>
      <w:r w:rsidR="00BC4885" w:rsidRPr="003B3A8A">
        <w:t>,</w:t>
      </w:r>
      <w:r w:rsidR="00B948EA">
        <w:t xml:space="preserve"> the second treatment </w:t>
      </w:r>
      <w:r w:rsidR="00BC4885" w:rsidRPr="00B948EA">
        <w:t>(T2)</w:t>
      </w:r>
      <w:r w:rsidR="00BC4885" w:rsidRPr="00F767D6">
        <w:t xml:space="preserve"> </w:t>
      </w:r>
      <w:r w:rsidR="00F767D6" w:rsidRPr="00F767D6">
        <w:t xml:space="preserve">with a </w:t>
      </w:r>
      <w:r w:rsidR="00BC4885" w:rsidRPr="003B3A8A">
        <w:t>baking temperature of 210°C</w:t>
      </w:r>
      <w:r w:rsidR="00F767D6">
        <w:t xml:space="preserve"> along the i</w:t>
      </w:r>
      <w:r w:rsidR="00BC4885" w:rsidRPr="003B3A8A">
        <w:t>ngredient quantities were</w:t>
      </w:r>
      <w:r w:rsidR="00BC4885" w:rsidRPr="003B3A8A">
        <w:rPr>
          <w:spacing w:val="-3"/>
        </w:rPr>
        <w:t xml:space="preserve"> </w:t>
      </w:r>
      <w:r w:rsidR="00BC4885" w:rsidRPr="003B3A8A">
        <w:t>35</w:t>
      </w:r>
      <w:r w:rsidR="00BC4885" w:rsidRPr="003B3A8A">
        <w:rPr>
          <w:spacing w:val="-2"/>
        </w:rPr>
        <w:t xml:space="preserve"> </w:t>
      </w:r>
      <w:r w:rsidR="00BC4885" w:rsidRPr="003B3A8A">
        <w:t xml:space="preserve">grams of millet powder and 45 grams of </w:t>
      </w:r>
      <w:proofErr w:type="spellStart"/>
      <w:r w:rsidR="00BC4885" w:rsidRPr="003B3A8A">
        <w:t>Drynaria</w:t>
      </w:r>
      <w:proofErr w:type="spellEnd"/>
      <w:r w:rsidR="00BC4885" w:rsidRPr="003B3A8A">
        <w:t xml:space="preserve"> </w:t>
      </w:r>
      <w:proofErr w:type="spellStart"/>
      <w:r w:rsidR="00BC4885" w:rsidRPr="003B3A8A">
        <w:t>quercifolia</w:t>
      </w:r>
      <w:proofErr w:type="spellEnd"/>
      <w:r w:rsidR="00F767D6">
        <w:t xml:space="preserve"> and the </w:t>
      </w:r>
      <w:r w:rsidR="00BC4885" w:rsidRPr="00F767D6">
        <w:t>Treatment 3 (T3)</w:t>
      </w:r>
      <w:r w:rsidR="00BC4885" w:rsidRPr="003B3A8A">
        <w:rPr>
          <w:b/>
        </w:rPr>
        <w:t xml:space="preserve"> </w:t>
      </w:r>
      <w:r w:rsidR="00BC4885" w:rsidRPr="003B3A8A">
        <w:t>employed the highest baking temperature among the three treatments at 215°C</w:t>
      </w:r>
      <w:r w:rsidR="00F767D6">
        <w:t xml:space="preserve"> with t</w:t>
      </w:r>
      <w:r w:rsidR="00BC4885" w:rsidRPr="003B3A8A">
        <w:t>he ingredient proportions were</w:t>
      </w:r>
      <w:r w:rsidR="00BC4885" w:rsidRPr="003B3A8A">
        <w:rPr>
          <w:spacing w:val="1"/>
        </w:rPr>
        <w:t xml:space="preserve"> </w:t>
      </w:r>
      <w:r w:rsidR="00BC4885" w:rsidRPr="003B3A8A">
        <w:t>50</w:t>
      </w:r>
      <w:r w:rsidR="00BC4885" w:rsidRPr="003B3A8A">
        <w:rPr>
          <w:spacing w:val="2"/>
        </w:rPr>
        <w:t xml:space="preserve"> </w:t>
      </w:r>
      <w:r w:rsidR="00BC4885" w:rsidRPr="003B3A8A">
        <w:t>grams</w:t>
      </w:r>
      <w:r w:rsidR="00BC4885" w:rsidRPr="003B3A8A">
        <w:rPr>
          <w:spacing w:val="4"/>
        </w:rPr>
        <w:t xml:space="preserve"> </w:t>
      </w:r>
      <w:r w:rsidR="00BC4885" w:rsidRPr="003B3A8A">
        <w:t>of</w:t>
      </w:r>
      <w:r w:rsidR="00BC4885" w:rsidRPr="003B3A8A">
        <w:rPr>
          <w:spacing w:val="2"/>
        </w:rPr>
        <w:t xml:space="preserve"> </w:t>
      </w:r>
      <w:r w:rsidR="00BC4885" w:rsidRPr="003B3A8A">
        <w:t>millet</w:t>
      </w:r>
      <w:r w:rsidR="00BC4885" w:rsidRPr="003B3A8A">
        <w:rPr>
          <w:spacing w:val="1"/>
        </w:rPr>
        <w:t xml:space="preserve"> </w:t>
      </w:r>
      <w:r w:rsidR="00BC4885" w:rsidRPr="003B3A8A">
        <w:t>powder</w:t>
      </w:r>
      <w:r w:rsidR="00BC4885" w:rsidRPr="003B3A8A">
        <w:rPr>
          <w:spacing w:val="8"/>
        </w:rPr>
        <w:t xml:space="preserve"> </w:t>
      </w:r>
      <w:r w:rsidR="00BC4885" w:rsidRPr="003B3A8A">
        <w:rPr>
          <w:spacing w:val="-5"/>
        </w:rPr>
        <w:t xml:space="preserve">and </w:t>
      </w:r>
      <w:r w:rsidR="00BC4885" w:rsidRPr="003B3A8A">
        <w:t xml:space="preserve">50 grams of </w:t>
      </w:r>
      <w:proofErr w:type="spellStart"/>
      <w:r w:rsidR="00BC4885" w:rsidRPr="003B3A8A">
        <w:t>Drynaria</w:t>
      </w:r>
      <w:proofErr w:type="spellEnd"/>
      <w:r w:rsidR="00BC4885" w:rsidRPr="003B3A8A">
        <w:t xml:space="preserve"> </w:t>
      </w:r>
      <w:proofErr w:type="spellStart"/>
      <w:r w:rsidR="00BC4885" w:rsidRPr="003B3A8A">
        <w:t>quercifolia</w:t>
      </w:r>
      <w:proofErr w:type="spellEnd"/>
      <w:r w:rsidR="00F767D6">
        <w:t xml:space="preserve">. Also, added </w:t>
      </w:r>
      <w:r w:rsidR="008F004B" w:rsidRPr="003B3A8A">
        <w:t xml:space="preserve">20 grams of sugar, 20 </w:t>
      </w:r>
      <w:proofErr w:type="spellStart"/>
      <w:r w:rsidR="008F004B" w:rsidRPr="003B3A8A">
        <w:t>millilitres</w:t>
      </w:r>
      <w:proofErr w:type="spellEnd"/>
      <w:r w:rsidR="008F004B" w:rsidRPr="003B3A8A">
        <w:t xml:space="preserve"> of butter, 0.5 grams of baking soda and 2 drops of </w:t>
      </w:r>
      <w:r w:rsidR="008F004B" w:rsidRPr="003B3A8A">
        <w:rPr>
          <w:spacing w:val="-2"/>
        </w:rPr>
        <w:t>flavoring</w:t>
      </w:r>
      <w:r w:rsidR="008F004B" w:rsidRPr="003B3A8A">
        <w:t xml:space="preserve"> </w:t>
      </w:r>
      <w:r w:rsidR="00F767D6">
        <w:t>for sweetness and crispy formation.</w:t>
      </w:r>
      <w:r w:rsidR="007147C7">
        <w:t xml:space="preserve"> </w:t>
      </w:r>
      <w:r w:rsidRPr="003B3A8A">
        <w:t>The biscuits were evaluated for their nutritional composition, organoleptic characteristics and shelf-life stability. Nutritional analysis revealed an increase in protein, dietary fiber and mineral contents with higher levels of</w:t>
      </w:r>
      <w:r w:rsidRPr="003B3A8A">
        <w:rPr>
          <w:spacing w:val="40"/>
        </w:rPr>
        <w:t xml:space="preserve"> </w:t>
      </w:r>
      <w:proofErr w:type="spellStart"/>
      <w:r w:rsidRPr="003B3A8A">
        <w:rPr>
          <w:i/>
        </w:rPr>
        <w:t>Drynaria</w:t>
      </w:r>
      <w:proofErr w:type="spellEnd"/>
      <w:r w:rsidRPr="003B3A8A">
        <w:rPr>
          <w:i/>
          <w:spacing w:val="-2"/>
        </w:rPr>
        <w:t xml:space="preserve"> </w:t>
      </w:r>
      <w:r w:rsidRPr="003B3A8A">
        <w:t>supplementation.</w:t>
      </w:r>
      <w:r w:rsidRPr="003B3A8A">
        <w:rPr>
          <w:spacing w:val="-3"/>
        </w:rPr>
        <w:t xml:space="preserve"> </w:t>
      </w:r>
      <w:r w:rsidR="00A67DD7" w:rsidRPr="003B3A8A">
        <w:t xml:space="preserve">The </w:t>
      </w:r>
      <w:r w:rsidRPr="003B3A8A">
        <w:t>evaluation</w:t>
      </w:r>
      <w:r w:rsidRPr="003B3A8A">
        <w:rPr>
          <w:spacing w:val="-3"/>
        </w:rPr>
        <w:t xml:space="preserve"> </w:t>
      </w:r>
      <w:r w:rsidRPr="003B3A8A">
        <w:t>was conducted</w:t>
      </w:r>
      <w:r w:rsidRPr="003B3A8A">
        <w:rPr>
          <w:spacing w:val="-3"/>
        </w:rPr>
        <w:t xml:space="preserve"> </w:t>
      </w:r>
      <w:r w:rsidRPr="003B3A8A">
        <w:t>using a</w:t>
      </w:r>
      <w:r w:rsidRPr="003B3A8A">
        <w:rPr>
          <w:spacing w:val="-5"/>
        </w:rPr>
        <w:t xml:space="preserve"> </w:t>
      </w:r>
      <w:r w:rsidRPr="003B3A8A">
        <w:t>9-point</w:t>
      </w:r>
      <w:r w:rsidRPr="003B3A8A">
        <w:rPr>
          <w:spacing w:val="-5"/>
        </w:rPr>
        <w:t xml:space="preserve"> </w:t>
      </w:r>
      <w:r w:rsidRPr="003B3A8A">
        <w:t>hedonic</w:t>
      </w:r>
      <w:r w:rsidRPr="003B3A8A">
        <w:rPr>
          <w:spacing w:val="-5"/>
        </w:rPr>
        <w:t xml:space="preserve"> </w:t>
      </w:r>
      <w:r w:rsidRPr="003B3A8A">
        <w:t>scale</w:t>
      </w:r>
      <w:r w:rsidRPr="003B3A8A">
        <w:rPr>
          <w:spacing w:val="-5"/>
        </w:rPr>
        <w:t xml:space="preserve"> </w:t>
      </w:r>
      <w:r w:rsidRPr="003B3A8A">
        <w:t xml:space="preserve">and </w:t>
      </w:r>
      <w:r w:rsidR="009E6A62">
        <w:t xml:space="preserve">the </w:t>
      </w:r>
      <w:r w:rsidRPr="003B3A8A">
        <w:t>results</w:t>
      </w:r>
      <w:r w:rsidR="009E6A62">
        <w:t xml:space="preserve"> were analy</w:t>
      </w:r>
      <w:r w:rsidR="005253D4">
        <w:t>zed in ANOVA statistical method.</w:t>
      </w:r>
      <w:r w:rsidR="009E6A62">
        <w:t xml:space="preserve"> </w:t>
      </w:r>
      <w:r w:rsidR="005253D4">
        <w:t>The s</w:t>
      </w:r>
      <w:r w:rsidR="00664137" w:rsidRPr="003B3A8A">
        <w:t>ample T1 showed a slight decrease in Aroma</w:t>
      </w:r>
      <w:r w:rsidR="00D81AEA">
        <w:t xml:space="preserve"> but n</w:t>
      </w:r>
      <w:r w:rsidR="00664137" w:rsidRPr="003B3A8A">
        <w:t>otably, T2 emerged as the most preferred sample, achieving the highest scores in Taste and Overall Acceptability</w:t>
      </w:r>
      <w:r w:rsidR="00C0434E">
        <w:t xml:space="preserve"> </w:t>
      </w:r>
      <w:r w:rsidR="00664137" w:rsidRPr="003B3A8A">
        <w:t>along with favorable ratings for Color and Aroma, although its Texture was slightly lower than the Control</w:t>
      </w:r>
      <w:r w:rsidR="008E0C45">
        <w:t xml:space="preserve"> with the protein content of 8.34 % </w:t>
      </w:r>
      <w:r w:rsidR="00020D49">
        <w:t>whereas</w:t>
      </w:r>
      <w:r w:rsidR="008E0C45">
        <w:t xml:space="preserve"> 7.5 </w:t>
      </w:r>
      <w:r w:rsidR="007E5201">
        <w:t xml:space="preserve">and 10.25 % in </w:t>
      </w:r>
      <w:r w:rsidR="00020D49">
        <w:t xml:space="preserve">T1 and </w:t>
      </w:r>
      <w:r w:rsidR="007E5201">
        <w:t>T3</w:t>
      </w:r>
      <w:r w:rsidR="00020D49">
        <w:t xml:space="preserve"> respectively</w:t>
      </w:r>
      <w:r w:rsidR="008E0C45">
        <w:t>.</w:t>
      </w:r>
      <w:r w:rsidR="00664137" w:rsidRPr="003B3A8A">
        <w:t xml:space="preserve"> In contrast, T3 generally</w:t>
      </w:r>
      <w:r w:rsidR="00664137" w:rsidRPr="003B3A8A">
        <w:rPr>
          <w:spacing w:val="-6"/>
        </w:rPr>
        <w:t xml:space="preserve"> </w:t>
      </w:r>
      <w:r w:rsidR="00664137" w:rsidRPr="003B3A8A">
        <w:t>received</w:t>
      </w:r>
      <w:r w:rsidR="00664137" w:rsidRPr="003B3A8A">
        <w:rPr>
          <w:spacing w:val="-7"/>
        </w:rPr>
        <w:t xml:space="preserve"> </w:t>
      </w:r>
      <w:r w:rsidR="00664137" w:rsidRPr="003B3A8A">
        <w:t>the</w:t>
      </w:r>
      <w:r w:rsidR="00664137" w:rsidRPr="003B3A8A">
        <w:rPr>
          <w:spacing w:val="-8"/>
        </w:rPr>
        <w:t xml:space="preserve"> </w:t>
      </w:r>
      <w:r w:rsidR="00664137" w:rsidRPr="003B3A8A">
        <w:t>lowest</w:t>
      </w:r>
      <w:r w:rsidR="00664137" w:rsidRPr="003B3A8A">
        <w:rPr>
          <w:spacing w:val="-8"/>
        </w:rPr>
        <w:t xml:space="preserve"> </w:t>
      </w:r>
      <w:r w:rsidR="00664137" w:rsidRPr="003B3A8A">
        <w:t>scores</w:t>
      </w:r>
      <w:r w:rsidR="00664137" w:rsidRPr="003B3A8A">
        <w:rPr>
          <w:spacing w:val="-6"/>
        </w:rPr>
        <w:t xml:space="preserve"> </w:t>
      </w:r>
      <w:r w:rsidR="00664137" w:rsidRPr="003B3A8A">
        <w:t>across</w:t>
      </w:r>
      <w:r w:rsidR="00664137" w:rsidRPr="003B3A8A">
        <w:rPr>
          <w:spacing w:val="-6"/>
        </w:rPr>
        <w:t xml:space="preserve"> </w:t>
      </w:r>
      <w:r w:rsidR="00664137" w:rsidRPr="003B3A8A">
        <w:t>most sensory attributes, indicating it was the least favored among the evaluated samples</w:t>
      </w:r>
      <w:r w:rsidR="007E5201">
        <w:t xml:space="preserve"> since, the moisture content level was increased to 4.8 %</w:t>
      </w:r>
      <w:r w:rsidR="00910301">
        <w:t xml:space="preserve"> </w:t>
      </w:r>
      <w:r w:rsidR="00910301" w:rsidRPr="003B3A8A">
        <w:t>is intriguing, possibly indicating the release of more tightly bound water or the formation of water through chemical reactions</w:t>
      </w:r>
      <w:r w:rsidR="00664137" w:rsidRPr="003B3A8A">
        <w:t>. Overall, the variations in formulation or processing represented by T1, T2, and T3 led to noticeable differences in sensory perception, with T2 demonstrating the most promising characteristics for consumer preference</w:t>
      </w:r>
      <w:r w:rsidR="00442E08">
        <w:t xml:space="preserve">. </w:t>
      </w:r>
      <w:r w:rsidRPr="003B3A8A">
        <w:t xml:space="preserve">Thus, the study demonstrates the feasibility of incorporating </w:t>
      </w:r>
      <w:proofErr w:type="spellStart"/>
      <w:r w:rsidRPr="003B3A8A">
        <w:rPr>
          <w:i/>
        </w:rPr>
        <w:t>Drynaria</w:t>
      </w:r>
      <w:proofErr w:type="spellEnd"/>
      <w:r w:rsidRPr="003B3A8A">
        <w:rPr>
          <w:i/>
        </w:rPr>
        <w:t xml:space="preserve"> </w:t>
      </w:r>
      <w:proofErr w:type="spellStart"/>
      <w:r w:rsidRPr="003B3A8A">
        <w:rPr>
          <w:i/>
        </w:rPr>
        <w:t>quercifolia</w:t>
      </w:r>
      <w:proofErr w:type="spellEnd"/>
      <w:r w:rsidRPr="003B3A8A">
        <w:rPr>
          <w:i/>
        </w:rPr>
        <w:t xml:space="preserve"> </w:t>
      </w:r>
      <w:r w:rsidRPr="003B3A8A">
        <w:t>into baked products, offering a novel approach to enhance the nutritional value of biscuits while utilizing an underexplored traditional plant resource.</w:t>
      </w:r>
    </w:p>
    <w:p w14:paraId="37A9848B" w14:textId="77777777" w:rsidR="000B7429" w:rsidRPr="003B3A8A" w:rsidRDefault="000B7429" w:rsidP="00D166C5">
      <w:pPr>
        <w:pStyle w:val="BodyText"/>
        <w:spacing w:line="276" w:lineRule="auto"/>
        <w:ind w:firstLine="720"/>
        <w:jc w:val="both"/>
      </w:pPr>
    </w:p>
    <w:p w14:paraId="2EAB4B0D" w14:textId="77777777" w:rsidR="009749D6" w:rsidRPr="003B3A8A" w:rsidRDefault="00E9015A" w:rsidP="00D166C5">
      <w:pPr>
        <w:spacing w:line="276" w:lineRule="auto"/>
        <w:jc w:val="both"/>
        <w:rPr>
          <w:sz w:val="24"/>
          <w:szCs w:val="24"/>
        </w:rPr>
      </w:pPr>
      <w:r w:rsidRPr="003B3A8A">
        <w:rPr>
          <w:b/>
          <w:sz w:val="24"/>
          <w:szCs w:val="24"/>
        </w:rPr>
        <w:t>Keyword:</w:t>
      </w:r>
      <w:r w:rsidRPr="003B3A8A">
        <w:rPr>
          <w:b/>
          <w:spacing w:val="-3"/>
          <w:sz w:val="24"/>
          <w:szCs w:val="24"/>
        </w:rPr>
        <w:t xml:space="preserve"> </w:t>
      </w:r>
      <w:r w:rsidRPr="003B3A8A">
        <w:rPr>
          <w:sz w:val="24"/>
          <w:szCs w:val="24"/>
        </w:rPr>
        <w:t>Protein-enriched</w:t>
      </w:r>
      <w:r w:rsidRPr="003B3A8A">
        <w:rPr>
          <w:spacing w:val="-4"/>
          <w:sz w:val="24"/>
          <w:szCs w:val="24"/>
        </w:rPr>
        <w:t xml:space="preserve"> </w:t>
      </w:r>
      <w:r w:rsidRPr="003B3A8A">
        <w:rPr>
          <w:sz w:val="24"/>
          <w:szCs w:val="24"/>
        </w:rPr>
        <w:t>biscuits,</w:t>
      </w:r>
      <w:r w:rsidRPr="003B3A8A">
        <w:rPr>
          <w:spacing w:val="-2"/>
          <w:sz w:val="24"/>
          <w:szCs w:val="24"/>
        </w:rPr>
        <w:t xml:space="preserve"> </w:t>
      </w:r>
      <w:proofErr w:type="spellStart"/>
      <w:r w:rsidRPr="003B3A8A">
        <w:rPr>
          <w:i/>
          <w:sz w:val="24"/>
          <w:szCs w:val="24"/>
        </w:rPr>
        <w:t>Drynaria</w:t>
      </w:r>
      <w:proofErr w:type="spellEnd"/>
      <w:r w:rsidRPr="003B3A8A">
        <w:rPr>
          <w:i/>
          <w:spacing w:val="-4"/>
          <w:sz w:val="24"/>
          <w:szCs w:val="24"/>
        </w:rPr>
        <w:t xml:space="preserve"> </w:t>
      </w:r>
      <w:proofErr w:type="spellStart"/>
      <w:r w:rsidRPr="003B3A8A">
        <w:rPr>
          <w:i/>
          <w:sz w:val="24"/>
          <w:szCs w:val="24"/>
        </w:rPr>
        <w:t>quercifolia</w:t>
      </w:r>
      <w:proofErr w:type="spellEnd"/>
      <w:r w:rsidRPr="003B3A8A">
        <w:rPr>
          <w:sz w:val="24"/>
          <w:szCs w:val="24"/>
        </w:rPr>
        <w:t>,</w:t>
      </w:r>
      <w:r w:rsidRPr="003B3A8A">
        <w:rPr>
          <w:spacing w:val="-3"/>
          <w:sz w:val="24"/>
          <w:szCs w:val="24"/>
        </w:rPr>
        <w:t xml:space="preserve"> </w:t>
      </w:r>
      <w:r w:rsidRPr="003B3A8A">
        <w:rPr>
          <w:sz w:val="24"/>
          <w:szCs w:val="24"/>
        </w:rPr>
        <w:t>rhizome</w:t>
      </w:r>
      <w:r w:rsidRPr="003B3A8A">
        <w:rPr>
          <w:spacing w:val="-5"/>
          <w:sz w:val="24"/>
          <w:szCs w:val="24"/>
        </w:rPr>
        <w:t xml:space="preserve"> </w:t>
      </w:r>
      <w:r w:rsidRPr="003B3A8A">
        <w:rPr>
          <w:spacing w:val="-2"/>
          <w:sz w:val="24"/>
          <w:szCs w:val="24"/>
        </w:rPr>
        <w:t>powder.</w:t>
      </w:r>
    </w:p>
    <w:p w14:paraId="7C6AF06F" w14:textId="77777777" w:rsidR="009749D6" w:rsidRPr="003B3A8A" w:rsidRDefault="009749D6" w:rsidP="00D166C5">
      <w:pPr>
        <w:pStyle w:val="BodyText"/>
        <w:spacing w:line="276" w:lineRule="auto"/>
        <w:jc w:val="both"/>
      </w:pPr>
    </w:p>
    <w:p w14:paraId="2D96D3CD" w14:textId="77777777" w:rsidR="009749D6" w:rsidRPr="003B3A8A" w:rsidRDefault="009749D6" w:rsidP="00D166C5">
      <w:pPr>
        <w:pStyle w:val="BodyText"/>
        <w:spacing w:line="276" w:lineRule="auto"/>
        <w:jc w:val="both"/>
        <w:sectPr w:rsidR="009749D6" w:rsidRPr="003B3A8A" w:rsidSect="008C4078">
          <w:headerReference w:type="even" r:id="rId8"/>
          <w:headerReference w:type="default" r:id="rId9"/>
          <w:footerReference w:type="even" r:id="rId10"/>
          <w:footerReference w:type="default" r:id="rId11"/>
          <w:headerReference w:type="first" r:id="rId12"/>
          <w:footerReference w:type="first" r:id="rId13"/>
          <w:type w:val="continuous"/>
          <w:pgSz w:w="11900" w:h="16840"/>
          <w:pgMar w:top="1440" w:right="1440" w:bottom="1440" w:left="1440" w:header="720" w:footer="720" w:gutter="0"/>
          <w:cols w:space="720"/>
          <w:docGrid w:linePitch="299"/>
        </w:sectPr>
      </w:pPr>
    </w:p>
    <w:p w14:paraId="0E483485" w14:textId="77777777" w:rsidR="009749D6" w:rsidRPr="003B3A8A" w:rsidRDefault="00E9015A" w:rsidP="00D166C5">
      <w:pPr>
        <w:pStyle w:val="Heading1"/>
        <w:spacing w:line="276" w:lineRule="auto"/>
        <w:ind w:left="0"/>
      </w:pPr>
      <w:bookmarkStart w:id="0" w:name="INTRODUCTION"/>
      <w:bookmarkEnd w:id="0"/>
      <w:r w:rsidRPr="003B3A8A">
        <w:rPr>
          <w:spacing w:val="-2"/>
        </w:rPr>
        <w:lastRenderedPageBreak/>
        <w:t>INTRODUCTION</w:t>
      </w:r>
    </w:p>
    <w:p w14:paraId="73EDAC13" w14:textId="0CF1737D" w:rsidR="004B1B78" w:rsidRDefault="004B1B78" w:rsidP="00D166C5">
      <w:pPr>
        <w:pStyle w:val="BodyText"/>
        <w:spacing w:line="276" w:lineRule="auto"/>
        <w:ind w:firstLine="720"/>
        <w:jc w:val="both"/>
      </w:pPr>
      <w:proofErr w:type="spellStart"/>
      <w:r w:rsidRPr="004B1B78">
        <w:t>Drynaria</w:t>
      </w:r>
      <w:proofErr w:type="spellEnd"/>
      <w:r w:rsidRPr="004B1B78">
        <w:t xml:space="preserve"> </w:t>
      </w:r>
      <w:proofErr w:type="spellStart"/>
      <w:r w:rsidRPr="001D268C">
        <w:rPr>
          <w:i/>
        </w:rPr>
        <w:t>quercifolia</w:t>
      </w:r>
      <w:proofErr w:type="spellEnd"/>
      <w:r w:rsidRPr="004B1B78">
        <w:t xml:space="preserve"> offers several medicinal advantages, including potential anti-inflammatory and anti-rheumatoid properties and is used to treat bone fractures and strengthen muscles and sinews. It also has traditional uses as an antibacterial, antipyretic and analgesic and may promote hair growth. The fern's rhizome contains various phytochemicals, such as flavonoids and phenolic compounds that contribute to its therapeutic effects.</w:t>
      </w:r>
    </w:p>
    <w:p w14:paraId="628196A2" w14:textId="09FA5C9A" w:rsidR="00C4123F" w:rsidRDefault="00AB6D07" w:rsidP="00AB6D07">
      <w:pPr>
        <w:pStyle w:val="BodyText"/>
        <w:spacing w:line="276" w:lineRule="auto"/>
        <w:ind w:firstLine="720"/>
        <w:jc w:val="both"/>
      </w:pPr>
      <w:proofErr w:type="spellStart"/>
      <w:r>
        <w:t>Drynaria</w:t>
      </w:r>
      <w:proofErr w:type="spellEnd"/>
      <w:r>
        <w:t xml:space="preserve"> </w:t>
      </w:r>
      <w:proofErr w:type="spellStart"/>
      <w:r w:rsidRPr="00221DDB">
        <w:rPr>
          <w:i/>
        </w:rPr>
        <w:t>quercifolia</w:t>
      </w:r>
      <w:proofErr w:type="spellEnd"/>
      <w:r>
        <w:t xml:space="preserve"> is traditionally used to heal and strengthen bones after fractures.</w:t>
      </w:r>
      <w:r w:rsidR="00C4123F">
        <w:t xml:space="preserve"> Act as an </w:t>
      </w:r>
      <w:r>
        <w:t>Anti-inflammatory effects</w:t>
      </w:r>
      <w:r w:rsidR="00C4123F">
        <w:t xml:space="preserve"> such as f</w:t>
      </w:r>
      <w:r>
        <w:t>ern is known for its anti-inflammatory properties, which can help relieve pain from traumatic injuries like sprains and contusions.</w:t>
      </w:r>
      <w:r w:rsidR="00C4123F">
        <w:t xml:space="preserve"> </w:t>
      </w:r>
      <w:r>
        <w:t>It is used to promote the repair of sinews</w:t>
      </w:r>
      <w:r w:rsidR="00C4123F">
        <w:t xml:space="preserve">, </w:t>
      </w:r>
      <w:r>
        <w:t>muscles</w:t>
      </w:r>
      <w:r w:rsidR="00C4123F">
        <w:t xml:space="preserve"> and p</w:t>
      </w:r>
      <w:r>
        <w:t xml:space="preserve">ain </w:t>
      </w:r>
      <w:r w:rsidR="00C4123F">
        <w:t>r</w:t>
      </w:r>
      <w:r>
        <w:t>elief</w:t>
      </w:r>
      <w:r w:rsidR="00C4123F">
        <w:t xml:space="preserve">. </w:t>
      </w:r>
      <w:r>
        <w:t xml:space="preserve">Studies have shown the analgesic (pain-relieving) potential of </w:t>
      </w:r>
      <w:proofErr w:type="spellStart"/>
      <w:r>
        <w:t>Drynaria</w:t>
      </w:r>
      <w:proofErr w:type="spellEnd"/>
      <w:r>
        <w:t xml:space="preserve"> </w:t>
      </w:r>
      <w:proofErr w:type="spellStart"/>
      <w:r w:rsidRPr="00221DDB">
        <w:rPr>
          <w:i/>
        </w:rPr>
        <w:t>quercifolia</w:t>
      </w:r>
      <w:proofErr w:type="spellEnd"/>
      <w:r>
        <w:t>.</w:t>
      </w:r>
      <w:r w:rsidR="00C4123F">
        <w:t xml:space="preserve"> </w:t>
      </w:r>
    </w:p>
    <w:p w14:paraId="6B7463C8" w14:textId="4954339A" w:rsidR="00AB6D07" w:rsidRPr="004B1B78" w:rsidRDefault="00AB6D07" w:rsidP="00AB6D07">
      <w:pPr>
        <w:pStyle w:val="BodyText"/>
        <w:spacing w:line="276" w:lineRule="auto"/>
        <w:ind w:firstLine="720"/>
        <w:jc w:val="both"/>
      </w:pPr>
      <w:r>
        <w:t>The plant is traditionally used to lower body temperature</w:t>
      </w:r>
      <w:r w:rsidR="00BE5C87">
        <w:t xml:space="preserve">, </w:t>
      </w:r>
      <w:r>
        <w:t>treat fevers</w:t>
      </w:r>
      <w:r w:rsidR="00BE5C87">
        <w:t xml:space="preserve">, </w:t>
      </w:r>
      <w:r>
        <w:t>Antimicrobial and Hair Growth Benefits</w:t>
      </w:r>
      <w:r w:rsidR="00BE5C87">
        <w:t>. T</w:t>
      </w:r>
      <w:r>
        <w:t xml:space="preserve">he plant's extracts have demonstrated antibacterial properties against various bacterial species. </w:t>
      </w:r>
      <w:r w:rsidR="00BE5C87">
        <w:t>Also, used for other traditional u</w:t>
      </w:r>
      <w:r>
        <w:t>ses</w:t>
      </w:r>
      <w:r w:rsidR="00BE5C87">
        <w:t xml:space="preserve"> </w:t>
      </w:r>
      <w:r>
        <w:t>like dyspepsia (indigestion) and to stimulate appetite. It has been traditionally used to treat various skin diseases</w:t>
      </w:r>
      <w:r w:rsidR="00D6424F">
        <w:t xml:space="preserve"> also</w:t>
      </w:r>
      <w:r>
        <w:t>.</w:t>
      </w:r>
      <w:r w:rsidR="00D6424F">
        <w:t xml:space="preserve"> The </w:t>
      </w:r>
      <w:proofErr w:type="spellStart"/>
      <w:r w:rsidR="00D6424F">
        <w:t>Drynaria</w:t>
      </w:r>
      <w:proofErr w:type="spellEnd"/>
      <w:r w:rsidR="00D6424F">
        <w:t xml:space="preserve"> </w:t>
      </w:r>
      <w:proofErr w:type="spellStart"/>
      <w:r w:rsidR="00D6424F" w:rsidRPr="00D6424F">
        <w:rPr>
          <w:i/>
        </w:rPr>
        <w:t>quercifolia</w:t>
      </w:r>
      <w:proofErr w:type="spellEnd"/>
      <w:r w:rsidR="00D6424F">
        <w:rPr>
          <w:i/>
        </w:rPr>
        <w:t xml:space="preserve"> </w:t>
      </w:r>
      <w:r w:rsidR="00D6424F">
        <w:t xml:space="preserve">highly capable of </w:t>
      </w:r>
      <w:r>
        <w:t>Jaundice and Tuberculosis</w:t>
      </w:r>
      <w:r w:rsidR="00D6424F">
        <w:t xml:space="preserve"> treatment.</w:t>
      </w:r>
    </w:p>
    <w:p w14:paraId="03138C04" w14:textId="0AAFAB21" w:rsidR="009749D6" w:rsidRPr="003B3A8A" w:rsidRDefault="00E9015A" w:rsidP="00D166C5">
      <w:pPr>
        <w:pStyle w:val="BodyText"/>
        <w:spacing w:line="276" w:lineRule="auto"/>
        <w:ind w:firstLine="720"/>
        <w:jc w:val="both"/>
      </w:pPr>
      <w:proofErr w:type="spellStart"/>
      <w:r w:rsidRPr="00D6424F">
        <w:t>Drynaria</w:t>
      </w:r>
      <w:proofErr w:type="spellEnd"/>
      <w:r w:rsidRPr="003B3A8A">
        <w:rPr>
          <w:i/>
        </w:rPr>
        <w:t xml:space="preserve"> </w:t>
      </w:r>
      <w:proofErr w:type="spellStart"/>
      <w:r w:rsidRPr="003B3A8A">
        <w:rPr>
          <w:i/>
        </w:rPr>
        <w:t>quercifolia</w:t>
      </w:r>
      <w:proofErr w:type="spellEnd"/>
      <w:r w:rsidRPr="003B3A8A">
        <w:rPr>
          <w:i/>
        </w:rPr>
        <w:t xml:space="preserve"> </w:t>
      </w:r>
      <w:r w:rsidRPr="003B3A8A">
        <w:t xml:space="preserve">Biscuits are traditionally made with a blend of ingredients like wheat flour, sugar, and ghee (clarified butter), giving them a rich flavor and soft yet crispy texture. </w:t>
      </w:r>
      <w:proofErr w:type="spellStart"/>
      <w:r w:rsidR="00221DDB" w:rsidRPr="00D6424F">
        <w:t>Drynaria</w:t>
      </w:r>
      <w:proofErr w:type="spellEnd"/>
      <w:r w:rsidR="00221DDB" w:rsidRPr="003B3A8A">
        <w:rPr>
          <w:i/>
        </w:rPr>
        <w:t xml:space="preserve"> </w:t>
      </w:r>
      <w:proofErr w:type="spellStart"/>
      <w:r w:rsidR="00221DDB" w:rsidRPr="003B3A8A">
        <w:rPr>
          <w:i/>
        </w:rPr>
        <w:t>quercifolia</w:t>
      </w:r>
      <w:proofErr w:type="spellEnd"/>
      <w:r w:rsidR="00221DDB" w:rsidRPr="003B3A8A">
        <w:t xml:space="preserve"> </w:t>
      </w:r>
      <w:r w:rsidRPr="003B3A8A">
        <w:t>Biscuits have a distinctive aroma, often enhanced with cardamom or other spices, making them a favorite among tea-time snacks</w:t>
      </w:r>
      <w:r w:rsidR="00702329" w:rsidRPr="003B3A8A">
        <w:t>.</w:t>
      </w:r>
      <w:r w:rsidRPr="003B3A8A">
        <w:t xml:space="preserve"> This</w:t>
      </w:r>
      <w:r w:rsidRPr="003B3A8A">
        <w:rPr>
          <w:spacing w:val="-4"/>
        </w:rPr>
        <w:t xml:space="preserve"> </w:t>
      </w:r>
      <w:r w:rsidRPr="003B3A8A">
        <w:t>research</w:t>
      </w:r>
      <w:r w:rsidRPr="003B3A8A">
        <w:rPr>
          <w:spacing w:val="-5"/>
        </w:rPr>
        <w:t xml:space="preserve"> </w:t>
      </w:r>
      <w:r w:rsidRPr="003B3A8A">
        <w:t>addresses</w:t>
      </w:r>
      <w:r w:rsidRPr="003B3A8A">
        <w:rPr>
          <w:spacing w:val="-4"/>
        </w:rPr>
        <w:t xml:space="preserve"> </w:t>
      </w:r>
      <w:r w:rsidRPr="003B3A8A">
        <w:t>the</w:t>
      </w:r>
      <w:r w:rsidRPr="003B3A8A">
        <w:rPr>
          <w:spacing w:val="-7"/>
        </w:rPr>
        <w:t xml:space="preserve"> </w:t>
      </w:r>
      <w:r w:rsidRPr="003B3A8A">
        <w:t>growing</w:t>
      </w:r>
      <w:r w:rsidRPr="003B3A8A">
        <w:rPr>
          <w:spacing w:val="-2"/>
        </w:rPr>
        <w:t xml:space="preserve"> </w:t>
      </w:r>
      <w:r w:rsidRPr="003B3A8A">
        <w:t>demand</w:t>
      </w:r>
      <w:r w:rsidRPr="003B3A8A">
        <w:rPr>
          <w:spacing w:val="-5"/>
        </w:rPr>
        <w:t xml:space="preserve"> </w:t>
      </w:r>
      <w:r w:rsidRPr="003B3A8A">
        <w:t xml:space="preserve">for protein-rich and health-conscious food options by developing a novel biscuit incorporating </w:t>
      </w:r>
      <w:proofErr w:type="spellStart"/>
      <w:r w:rsidRPr="003B3A8A">
        <w:t>Drynaria</w:t>
      </w:r>
      <w:proofErr w:type="spellEnd"/>
      <w:r w:rsidRPr="003B3A8A">
        <w:t xml:space="preserve"> </w:t>
      </w:r>
      <w:proofErr w:type="spellStart"/>
      <w:r w:rsidRPr="00221DDB">
        <w:rPr>
          <w:i/>
        </w:rPr>
        <w:t>quercifolia</w:t>
      </w:r>
      <w:proofErr w:type="spellEnd"/>
      <w:r w:rsidRPr="003B3A8A">
        <w:t xml:space="preserve"> rhizome flour. </w:t>
      </w:r>
      <w:r w:rsidR="0093511C">
        <w:t xml:space="preserve">The </w:t>
      </w:r>
      <w:proofErr w:type="spellStart"/>
      <w:r w:rsidR="0093511C">
        <w:t>D</w:t>
      </w:r>
      <w:r w:rsidR="003C098E">
        <w:t>rynaria</w:t>
      </w:r>
      <w:proofErr w:type="spellEnd"/>
      <w:r w:rsidR="003C098E">
        <w:t xml:space="preserve"> </w:t>
      </w:r>
      <w:proofErr w:type="spellStart"/>
      <w:r w:rsidRPr="00D03297">
        <w:rPr>
          <w:i/>
        </w:rPr>
        <w:t>quercifolia</w:t>
      </w:r>
      <w:proofErr w:type="spellEnd"/>
      <w:r w:rsidRPr="003B3A8A">
        <w:t xml:space="preserve">, </w:t>
      </w:r>
      <w:r w:rsidR="003C098E">
        <w:t xml:space="preserve">is </w:t>
      </w:r>
      <w:r w:rsidRPr="003B3A8A">
        <w:t>an under</w:t>
      </w:r>
      <w:r w:rsidR="0093511C">
        <w:t>-</w:t>
      </w:r>
      <w:r w:rsidRPr="003B3A8A">
        <w:t>utilized plant resource with traditional value</w:t>
      </w:r>
      <w:r w:rsidR="0005184A" w:rsidRPr="003B3A8A">
        <w:t xml:space="preserve"> (</w:t>
      </w:r>
      <w:r w:rsidR="0005184A" w:rsidRPr="00BC5FD7">
        <w:rPr>
          <w:i/>
        </w:rPr>
        <w:t>Wheeler et al. 20</w:t>
      </w:r>
      <w:r w:rsidR="009B252A" w:rsidRPr="00BC5FD7">
        <w:rPr>
          <w:i/>
        </w:rPr>
        <w:t>13</w:t>
      </w:r>
      <w:r w:rsidR="0005184A" w:rsidRPr="003B3A8A">
        <w:t>)</w:t>
      </w:r>
      <w:r w:rsidRPr="003B3A8A">
        <w:t xml:space="preserve">, </w:t>
      </w:r>
      <w:r w:rsidR="00702B73">
        <w:t xml:space="preserve">and when it </w:t>
      </w:r>
      <w:r w:rsidRPr="003B3A8A">
        <w:t>is combined</w:t>
      </w:r>
      <w:r w:rsidRPr="003B3A8A">
        <w:rPr>
          <w:spacing w:val="-3"/>
        </w:rPr>
        <w:t xml:space="preserve"> </w:t>
      </w:r>
      <w:r w:rsidRPr="003B3A8A">
        <w:t>with</w:t>
      </w:r>
      <w:r w:rsidRPr="003B3A8A">
        <w:rPr>
          <w:spacing w:val="-3"/>
        </w:rPr>
        <w:t xml:space="preserve"> </w:t>
      </w:r>
      <w:r w:rsidRPr="003B3A8A">
        <w:t>the</w:t>
      </w:r>
      <w:r w:rsidRPr="003B3A8A">
        <w:rPr>
          <w:spacing w:val="-9"/>
        </w:rPr>
        <w:t xml:space="preserve"> </w:t>
      </w:r>
      <w:r w:rsidRPr="003B3A8A">
        <w:t>nutritional</w:t>
      </w:r>
      <w:r w:rsidRPr="003B3A8A">
        <w:rPr>
          <w:spacing w:val="-4"/>
        </w:rPr>
        <w:t xml:space="preserve"> </w:t>
      </w:r>
      <w:r w:rsidRPr="003B3A8A">
        <w:t>benefits</w:t>
      </w:r>
      <w:r w:rsidRPr="003B3A8A">
        <w:rPr>
          <w:spacing w:val="-6"/>
        </w:rPr>
        <w:t xml:space="preserve"> </w:t>
      </w:r>
      <w:r w:rsidRPr="003B3A8A">
        <w:t>of</w:t>
      </w:r>
      <w:r w:rsidRPr="003B3A8A">
        <w:rPr>
          <w:spacing w:val="-3"/>
        </w:rPr>
        <w:t xml:space="preserve"> </w:t>
      </w:r>
      <w:r w:rsidRPr="003B3A8A">
        <w:t>millets to create a potentially synergistic base. The study investigates the critical impact of baking temperature and time on the resulting biscuits' nutritional composition, physicochemical properties, and sensory attributes, aiming to</w:t>
      </w:r>
      <w:r w:rsidR="00C160A6" w:rsidRPr="003B3A8A">
        <w:t xml:space="preserve"> </w:t>
      </w:r>
      <w:r w:rsidRPr="003B3A8A">
        <w:t xml:space="preserve">optimize quality and consumer acceptability. This work contributes to the valorization of </w:t>
      </w:r>
      <w:proofErr w:type="spellStart"/>
      <w:r w:rsidRPr="003B3A8A">
        <w:t>D</w:t>
      </w:r>
      <w:r w:rsidR="003C098E">
        <w:t>rynaria</w:t>
      </w:r>
      <w:proofErr w:type="spellEnd"/>
      <w:r w:rsidR="003C098E">
        <w:t xml:space="preserve"> </w:t>
      </w:r>
      <w:proofErr w:type="spellStart"/>
      <w:r w:rsidRPr="003B3A8A">
        <w:t>quercifolia</w:t>
      </w:r>
      <w:proofErr w:type="spellEnd"/>
      <w:r w:rsidRPr="003B3A8A">
        <w:t xml:space="preserve"> and the promotion of millet-based foods, offering insights into the development of</w:t>
      </w:r>
      <w:r w:rsidRPr="003B3A8A">
        <w:rPr>
          <w:spacing w:val="40"/>
        </w:rPr>
        <w:t xml:space="preserve"> </w:t>
      </w:r>
      <w:r w:rsidRPr="003B3A8A">
        <w:t>a nutritious and sustainable baked product.</w:t>
      </w:r>
    </w:p>
    <w:p w14:paraId="1FEF23B0" w14:textId="0F01333B" w:rsidR="009749D6" w:rsidRPr="003B3A8A" w:rsidRDefault="00E9015A" w:rsidP="00D166C5">
      <w:pPr>
        <w:pStyle w:val="BodyText"/>
        <w:spacing w:line="276" w:lineRule="auto"/>
        <w:ind w:firstLine="720"/>
        <w:jc w:val="both"/>
      </w:pPr>
      <w:r w:rsidRPr="003B3A8A">
        <w:t>Millet mixer powder, a blend of flours from various nutritious and gluten-free millets like finger, pearl, and foxtail, offers a rich source of dietary fiber, essential minerals, and plant-based protein. Its versatility makes it a valuable ingredient for enhancing the nutritional profile</w:t>
      </w:r>
      <w:r w:rsidRPr="003B3A8A">
        <w:rPr>
          <w:spacing w:val="40"/>
        </w:rPr>
        <w:t xml:space="preserve"> </w:t>
      </w:r>
      <w:r w:rsidRPr="003B3A8A">
        <w:t>of</w:t>
      </w:r>
      <w:r w:rsidRPr="003B3A8A">
        <w:rPr>
          <w:spacing w:val="-3"/>
        </w:rPr>
        <w:t xml:space="preserve"> </w:t>
      </w:r>
      <w:r w:rsidRPr="003B3A8A">
        <w:t>diverse</w:t>
      </w:r>
      <w:r w:rsidRPr="003B3A8A">
        <w:rPr>
          <w:spacing w:val="-4"/>
        </w:rPr>
        <w:t xml:space="preserve"> </w:t>
      </w:r>
      <w:r w:rsidRPr="003B3A8A">
        <w:t>food</w:t>
      </w:r>
      <w:r w:rsidRPr="003B3A8A">
        <w:rPr>
          <w:spacing w:val="-3"/>
        </w:rPr>
        <w:t xml:space="preserve"> </w:t>
      </w:r>
      <w:r w:rsidRPr="003B3A8A">
        <w:t>products,</w:t>
      </w:r>
      <w:r w:rsidRPr="003B3A8A">
        <w:rPr>
          <w:spacing w:val="-3"/>
        </w:rPr>
        <w:t xml:space="preserve"> </w:t>
      </w:r>
      <w:r w:rsidRPr="003B3A8A">
        <w:t>from</w:t>
      </w:r>
      <w:r w:rsidRPr="003B3A8A">
        <w:rPr>
          <w:spacing w:val="-4"/>
        </w:rPr>
        <w:t xml:space="preserve"> </w:t>
      </w:r>
      <w:r w:rsidRPr="003B3A8A">
        <w:t>traditional</w:t>
      </w:r>
      <w:r w:rsidRPr="003B3A8A">
        <w:rPr>
          <w:spacing w:val="-4"/>
        </w:rPr>
        <w:t xml:space="preserve"> </w:t>
      </w:r>
      <w:r w:rsidRPr="003B3A8A">
        <w:t xml:space="preserve">staples to modern baked goods and convenience foods. In the context of developing protein-enriched </w:t>
      </w:r>
      <w:proofErr w:type="spellStart"/>
      <w:r w:rsidRPr="003B3A8A">
        <w:t>Drynaria</w:t>
      </w:r>
      <w:proofErr w:type="spellEnd"/>
      <w:r w:rsidRPr="003B3A8A">
        <w:t xml:space="preserve"> </w:t>
      </w:r>
      <w:proofErr w:type="spellStart"/>
      <w:r w:rsidRPr="003B3A8A">
        <w:t>quercifolia</w:t>
      </w:r>
      <w:proofErr w:type="spellEnd"/>
      <w:r w:rsidRPr="003B3A8A">
        <w:t xml:space="preserve"> biscuits, the inclusion of millet mixer powder not only contributes a spectrum of beneficial nutrients and a unique flavor profile but also aligns with the growing demand for gluten-free and sustainable food options, potentially creating a more wholesome and appealing final product</w:t>
      </w:r>
      <w:r w:rsidR="00C160A6" w:rsidRPr="003B3A8A">
        <w:t>.</w:t>
      </w:r>
      <w:r w:rsidR="005F0662">
        <w:t xml:space="preserve"> Hence, the need of hour that tactically the utilization of </w:t>
      </w:r>
      <w:proofErr w:type="spellStart"/>
      <w:r w:rsidR="005F0662" w:rsidRPr="00D6424F">
        <w:t>Drynaria</w:t>
      </w:r>
      <w:proofErr w:type="spellEnd"/>
      <w:r w:rsidR="005F0662" w:rsidRPr="003B3A8A">
        <w:rPr>
          <w:i/>
        </w:rPr>
        <w:t xml:space="preserve"> </w:t>
      </w:r>
      <w:proofErr w:type="spellStart"/>
      <w:r w:rsidR="005F0662" w:rsidRPr="003B3A8A">
        <w:rPr>
          <w:i/>
        </w:rPr>
        <w:t>quercifolia</w:t>
      </w:r>
      <w:proofErr w:type="spellEnd"/>
      <w:r w:rsidR="005F0662">
        <w:rPr>
          <w:i/>
        </w:rPr>
        <w:t xml:space="preserve"> </w:t>
      </w:r>
      <w:r w:rsidR="005F0662" w:rsidRPr="005F0662">
        <w:t>biscuits</w:t>
      </w:r>
      <w:r w:rsidR="00215A3B">
        <w:t xml:space="preserve"> is highly helpful in human health.</w:t>
      </w:r>
      <w:r w:rsidR="005F0662" w:rsidRPr="005F0662">
        <w:t xml:space="preserve"> </w:t>
      </w:r>
    </w:p>
    <w:p w14:paraId="3438CD30" w14:textId="77777777" w:rsidR="009749D6" w:rsidRPr="003B3A8A" w:rsidRDefault="00E9015A" w:rsidP="00D166C5">
      <w:pPr>
        <w:pStyle w:val="Heading1"/>
        <w:spacing w:line="276" w:lineRule="auto"/>
        <w:ind w:left="0"/>
      </w:pPr>
      <w:bookmarkStart w:id="1" w:name="MATERIALS_AND_METHODS"/>
      <w:bookmarkEnd w:id="1"/>
      <w:r w:rsidRPr="003B3A8A">
        <w:t>MATERIALS</w:t>
      </w:r>
      <w:r w:rsidRPr="003B3A8A">
        <w:rPr>
          <w:spacing w:val="-4"/>
        </w:rPr>
        <w:t xml:space="preserve"> </w:t>
      </w:r>
      <w:r w:rsidRPr="003B3A8A">
        <w:t>AND</w:t>
      </w:r>
      <w:r w:rsidRPr="003B3A8A">
        <w:rPr>
          <w:spacing w:val="2"/>
        </w:rPr>
        <w:t xml:space="preserve"> </w:t>
      </w:r>
      <w:r w:rsidRPr="003B3A8A">
        <w:rPr>
          <w:spacing w:val="-2"/>
        </w:rPr>
        <w:t>METHODS</w:t>
      </w:r>
    </w:p>
    <w:p w14:paraId="02248867" w14:textId="77777777" w:rsidR="009749D6" w:rsidRPr="003B3A8A" w:rsidRDefault="00E9015A" w:rsidP="00D166C5">
      <w:pPr>
        <w:pStyle w:val="ListParagraph"/>
        <w:numPr>
          <w:ilvl w:val="1"/>
          <w:numId w:val="3"/>
        </w:numPr>
        <w:tabs>
          <w:tab w:val="left" w:pos="450"/>
        </w:tabs>
        <w:spacing w:line="276" w:lineRule="auto"/>
        <w:ind w:right="0"/>
        <w:rPr>
          <w:b/>
          <w:sz w:val="24"/>
          <w:szCs w:val="24"/>
        </w:rPr>
      </w:pPr>
      <w:r w:rsidRPr="003B3A8A">
        <w:rPr>
          <w:b/>
          <w:sz w:val="24"/>
          <w:szCs w:val="24"/>
        </w:rPr>
        <w:t>Raw</w:t>
      </w:r>
      <w:r w:rsidRPr="003B3A8A">
        <w:rPr>
          <w:b/>
          <w:spacing w:val="-4"/>
          <w:sz w:val="24"/>
          <w:szCs w:val="24"/>
        </w:rPr>
        <w:t xml:space="preserve"> </w:t>
      </w:r>
      <w:r w:rsidRPr="003B3A8A">
        <w:rPr>
          <w:b/>
          <w:spacing w:val="-2"/>
          <w:sz w:val="24"/>
          <w:szCs w:val="24"/>
        </w:rPr>
        <w:t>material</w:t>
      </w:r>
    </w:p>
    <w:p w14:paraId="4E91825A" w14:textId="1B814E47" w:rsidR="00C160A6" w:rsidRPr="003B3A8A" w:rsidRDefault="00E9015A" w:rsidP="00D166C5">
      <w:pPr>
        <w:pStyle w:val="BodyText"/>
        <w:spacing w:line="276" w:lineRule="auto"/>
        <w:ind w:firstLine="720"/>
        <w:jc w:val="both"/>
        <w:rPr>
          <w:spacing w:val="-2"/>
        </w:rPr>
      </w:pPr>
      <w:r w:rsidRPr="003B3A8A">
        <w:t>The</w:t>
      </w:r>
      <w:r w:rsidRPr="003B3A8A">
        <w:rPr>
          <w:spacing w:val="-4"/>
        </w:rPr>
        <w:t xml:space="preserve"> </w:t>
      </w:r>
      <w:r w:rsidRPr="003B3A8A">
        <w:t>protein-enriched</w:t>
      </w:r>
      <w:r w:rsidRPr="003B3A8A">
        <w:rPr>
          <w:spacing w:val="-3"/>
        </w:rPr>
        <w:t xml:space="preserve"> </w:t>
      </w:r>
      <w:r w:rsidRPr="003B3A8A">
        <w:t>biscuits</w:t>
      </w:r>
      <w:r w:rsidRPr="003B3A8A">
        <w:rPr>
          <w:spacing w:val="-1"/>
        </w:rPr>
        <w:t xml:space="preserve"> </w:t>
      </w:r>
      <w:r w:rsidRPr="003B3A8A">
        <w:t>in</w:t>
      </w:r>
      <w:r w:rsidRPr="003B3A8A">
        <w:rPr>
          <w:spacing w:val="-3"/>
        </w:rPr>
        <w:t xml:space="preserve"> </w:t>
      </w:r>
      <w:r w:rsidRPr="003B3A8A">
        <w:t>this</w:t>
      </w:r>
      <w:r w:rsidRPr="003B3A8A">
        <w:rPr>
          <w:spacing w:val="-1"/>
        </w:rPr>
        <w:t xml:space="preserve"> </w:t>
      </w:r>
      <w:r w:rsidRPr="003B3A8A">
        <w:t>project</w:t>
      </w:r>
      <w:r w:rsidRPr="003B3A8A">
        <w:rPr>
          <w:spacing w:val="-4"/>
        </w:rPr>
        <w:t xml:space="preserve"> </w:t>
      </w:r>
      <w:r w:rsidRPr="003B3A8A">
        <w:t xml:space="preserve">will be formulated using a base of millet mixer powder (comprising pearl millet, </w:t>
      </w:r>
      <w:proofErr w:type="spellStart"/>
      <w:r w:rsidRPr="003B3A8A">
        <w:t>kodo</w:t>
      </w:r>
      <w:proofErr w:type="spellEnd"/>
      <w:r w:rsidRPr="003B3A8A">
        <w:t xml:space="preserve"> millet, little millet, foxtail millet, and sorghum) </w:t>
      </w:r>
      <w:r w:rsidRPr="003B3A8A">
        <w:lastRenderedPageBreak/>
        <w:t xml:space="preserve">and </w:t>
      </w:r>
      <w:proofErr w:type="spellStart"/>
      <w:r w:rsidRPr="00BC5FD7">
        <w:t>Drynaria</w:t>
      </w:r>
      <w:proofErr w:type="spellEnd"/>
      <w:r w:rsidRPr="003B3A8A">
        <w:rPr>
          <w:i/>
        </w:rPr>
        <w:t xml:space="preserve"> </w:t>
      </w:r>
      <w:proofErr w:type="spellStart"/>
      <w:r w:rsidRPr="003B3A8A">
        <w:rPr>
          <w:i/>
        </w:rPr>
        <w:t>quercifolia</w:t>
      </w:r>
      <w:proofErr w:type="spellEnd"/>
      <w:r w:rsidRPr="003B3A8A">
        <w:t xml:space="preserve"> flour, sweetened with jagge</w:t>
      </w:r>
      <w:r w:rsidR="0076112E">
        <w:t>ry, enriched with added protein</w:t>
      </w:r>
      <w:r w:rsidRPr="003B3A8A">
        <w:t xml:space="preserve"> and incorporating butter or ghee along with cashew, almond, and pistachio for flavor enhancement, further complemented by selected flavoring </w:t>
      </w:r>
      <w:r w:rsidRPr="003B3A8A">
        <w:rPr>
          <w:spacing w:val="-2"/>
        </w:rPr>
        <w:t>agents.</w:t>
      </w:r>
    </w:p>
    <w:p w14:paraId="3F42939C" w14:textId="77777777" w:rsidR="003146B0" w:rsidRPr="003B3A8A" w:rsidRDefault="003146B0" w:rsidP="00D166C5">
      <w:pPr>
        <w:pStyle w:val="Heading1"/>
        <w:spacing w:line="276" w:lineRule="auto"/>
        <w:ind w:left="0"/>
      </w:pPr>
      <w:r w:rsidRPr="003B3A8A">
        <w:t xml:space="preserve">Table 1 - Formulation of </w:t>
      </w:r>
      <w:r w:rsidRPr="003B3A8A">
        <w:rPr>
          <w:color w:val="212121"/>
        </w:rPr>
        <w:t xml:space="preserve">Biscuits </w:t>
      </w:r>
      <w:proofErr w:type="spellStart"/>
      <w:r w:rsidR="00594667" w:rsidRPr="00BC5FD7">
        <w:t>Drynaria</w:t>
      </w:r>
      <w:proofErr w:type="spellEnd"/>
      <w:r w:rsidR="00594667" w:rsidRPr="003B3A8A">
        <w:rPr>
          <w:i/>
        </w:rPr>
        <w:t xml:space="preserve"> </w:t>
      </w:r>
      <w:proofErr w:type="spellStart"/>
      <w:r w:rsidR="00594667" w:rsidRPr="003B3A8A">
        <w:rPr>
          <w:i/>
        </w:rPr>
        <w:t>quercifolia</w:t>
      </w:r>
      <w:proofErr w:type="spellEnd"/>
      <w:r w:rsidR="00594667" w:rsidRPr="003B3A8A">
        <w:t xml:space="preserve"> </w:t>
      </w:r>
    </w:p>
    <w:tbl>
      <w:tblPr>
        <w:tblStyle w:val="TableGrid"/>
        <w:tblW w:w="0" w:type="auto"/>
        <w:tblLook w:val="04A0" w:firstRow="1" w:lastRow="0" w:firstColumn="1" w:lastColumn="0" w:noHBand="0" w:noVBand="1"/>
      </w:tblPr>
      <w:tblGrid>
        <w:gridCol w:w="3681"/>
        <w:gridCol w:w="1861"/>
        <w:gridCol w:w="1856"/>
        <w:gridCol w:w="1838"/>
      </w:tblGrid>
      <w:tr w:rsidR="00B90296" w:rsidRPr="003B3A8A" w14:paraId="4FC7C72C" w14:textId="77777777" w:rsidTr="00BE12F2">
        <w:tc>
          <w:tcPr>
            <w:tcW w:w="4166" w:type="dxa"/>
          </w:tcPr>
          <w:p w14:paraId="78259B24" w14:textId="77777777" w:rsidR="00B90296" w:rsidRPr="003B3A8A" w:rsidRDefault="00B90296" w:rsidP="00D166C5">
            <w:pPr>
              <w:pStyle w:val="TableParagraph"/>
              <w:ind w:left="112" w:right="6"/>
              <w:jc w:val="center"/>
              <w:rPr>
                <w:b/>
                <w:sz w:val="24"/>
                <w:szCs w:val="24"/>
              </w:rPr>
            </w:pPr>
            <w:r w:rsidRPr="003B3A8A">
              <w:rPr>
                <w:b/>
                <w:spacing w:val="-2"/>
                <w:sz w:val="24"/>
                <w:szCs w:val="24"/>
              </w:rPr>
              <w:t>Ingredient</w:t>
            </w:r>
          </w:p>
        </w:tc>
        <w:tc>
          <w:tcPr>
            <w:tcW w:w="2083" w:type="dxa"/>
          </w:tcPr>
          <w:p w14:paraId="55BD9B41" w14:textId="77777777" w:rsidR="00B90296" w:rsidRPr="003B3A8A" w:rsidRDefault="00B90296" w:rsidP="00D166C5">
            <w:pPr>
              <w:pStyle w:val="TableParagraph"/>
              <w:ind w:right="129"/>
              <w:jc w:val="both"/>
              <w:rPr>
                <w:b/>
                <w:sz w:val="24"/>
                <w:szCs w:val="24"/>
              </w:rPr>
            </w:pPr>
            <w:r w:rsidRPr="003B3A8A">
              <w:rPr>
                <w:b/>
                <w:spacing w:val="-6"/>
                <w:sz w:val="24"/>
                <w:szCs w:val="24"/>
              </w:rPr>
              <w:t xml:space="preserve">T1 </w:t>
            </w:r>
            <w:r w:rsidRPr="003B3A8A">
              <w:rPr>
                <w:b/>
                <w:spacing w:val="-2"/>
                <w:sz w:val="24"/>
                <w:szCs w:val="24"/>
              </w:rPr>
              <w:t xml:space="preserve">(190° </w:t>
            </w:r>
            <w:r w:rsidRPr="003B3A8A">
              <w:rPr>
                <w:b/>
                <w:spacing w:val="-6"/>
                <w:sz w:val="24"/>
                <w:szCs w:val="24"/>
              </w:rPr>
              <w:t>C)</w:t>
            </w:r>
          </w:p>
        </w:tc>
        <w:tc>
          <w:tcPr>
            <w:tcW w:w="2083" w:type="dxa"/>
          </w:tcPr>
          <w:p w14:paraId="65F9EB19" w14:textId="77777777" w:rsidR="00B90296" w:rsidRPr="003B3A8A" w:rsidRDefault="00B90296" w:rsidP="00D166C5">
            <w:pPr>
              <w:pStyle w:val="TableParagraph"/>
              <w:ind w:right="100"/>
              <w:jc w:val="both"/>
              <w:rPr>
                <w:b/>
                <w:sz w:val="24"/>
                <w:szCs w:val="24"/>
              </w:rPr>
            </w:pPr>
            <w:r w:rsidRPr="003B3A8A">
              <w:rPr>
                <w:b/>
                <w:spacing w:val="-6"/>
                <w:sz w:val="24"/>
                <w:szCs w:val="24"/>
              </w:rPr>
              <w:t xml:space="preserve">T2 </w:t>
            </w:r>
            <w:r w:rsidRPr="003B3A8A">
              <w:rPr>
                <w:b/>
                <w:spacing w:val="-2"/>
                <w:sz w:val="24"/>
                <w:szCs w:val="24"/>
              </w:rPr>
              <w:t xml:space="preserve">(210° </w:t>
            </w:r>
            <w:r w:rsidRPr="003B3A8A">
              <w:rPr>
                <w:b/>
                <w:spacing w:val="-6"/>
                <w:sz w:val="24"/>
                <w:szCs w:val="24"/>
              </w:rPr>
              <w:t>C)</w:t>
            </w:r>
          </w:p>
        </w:tc>
        <w:tc>
          <w:tcPr>
            <w:tcW w:w="2084" w:type="dxa"/>
          </w:tcPr>
          <w:p w14:paraId="3FBCF9CB" w14:textId="77777777" w:rsidR="00B90296" w:rsidRPr="003B3A8A" w:rsidRDefault="00B90296" w:rsidP="00D166C5">
            <w:pPr>
              <w:pStyle w:val="TableParagraph"/>
              <w:ind w:right="76"/>
              <w:rPr>
                <w:b/>
                <w:sz w:val="24"/>
                <w:szCs w:val="24"/>
              </w:rPr>
            </w:pPr>
            <w:r w:rsidRPr="003B3A8A">
              <w:rPr>
                <w:b/>
                <w:spacing w:val="-10"/>
                <w:sz w:val="24"/>
                <w:szCs w:val="24"/>
              </w:rPr>
              <w:t xml:space="preserve">T3 </w:t>
            </w:r>
            <w:r w:rsidRPr="003B3A8A">
              <w:rPr>
                <w:b/>
                <w:spacing w:val="-4"/>
                <w:sz w:val="24"/>
                <w:szCs w:val="24"/>
              </w:rPr>
              <w:t>(21 5°C</w:t>
            </w:r>
            <w:r w:rsidRPr="003B3A8A">
              <w:rPr>
                <w:b/>
                <w:spacing w:val="-10"/>
                <w:sz w:val="24"/>
                <w:szCs w:val="24"/>
              </w:rPr>
              <w:t>)</w:t>
            </w:r>
          </w:p>
        </w:tc>
      </w:tr>
      <w:tr w:rsidR="00B90296" w:rsidRPr="003B3A8A" w14:paraId="5159C227" w14:textId="77777777" w:rsidTr="00A90634">
        <w:tc>
          <w:tcPr>
            <w:tcW w:w="4166" w:type="dxa"/>
          </w:tcPr>
          <w:p w14:paraId="3E30C870" w14:textId="77777777" w:rsidR="00B90296" w:rsidRPr="003B3A8A" w:rsidRDefault="00B90296" w:rsidP="00D166C5">
            <w:pPr>
              <w:pStyle w:val="TableParagraph"/>
              <w:ind w:right="187"/>
              <w:jc w:val="both"/>
              <w:rPr>
                <w:sz w:val="24"/>
                <w:szCs w:val="24"/>
              </w:rPr>
            </w:pPr>
            <w:r w:rsidRPr="003B3A8A">
              <w:rPr>
                <w:spacing w:val="-4"/>
                <w:sz w:val="24"/>
                <w:szCs w:val="24"/>
              </w:rPr>
              <w:t>Mill</w:t>
            </w:r>
            <w:r w:rsidRPr="003B3A8A">
              <w:rPr>
                <w:spacing w:val="-6"/>
                <w:sz w:val="24"/>
                <w:szCs w:val="24"/>
              </w:rPr>
              <w:t xml:space="preserve">et </w:t>
            </w:r>
            <w:r w:rsidRPr="003B3A8A">
              <w:rPr>
                <w:spacing w:val="-4"/>
                <w:sz w:val="24"/>
                <w:szCs w:val="24"/>
              </w:rPr>
              <w:t>Powder, gm</w:t>
            </w:r>
          </w:p>
        </w:tc>
        <w:tc>
          <w:tcPr>
            <w:tcW w:w="2083" w:type="dxa"/>
          </w:tcPr>
          <w:p w14:paraId="70864847" w14:textId="77777777" w:rsidR="00B90296" w:rsidRPr="003B3A8A" w:rsidRDefault="00B90296" w:rsidP="00D166C5">
            <w:pPr>
              <w:pStyle w:val="TableParagraph"/>
              <w:ind w:left="98" w:right="10"/>
              <w:jc w:val="center"/>
              <w:rPr>
                <w:sz w:val="24"/>
                <w:szCs w:val="24"/>
              </w:rPr>
            </w:pPr>
            <w:r w:rsidRPr="003B3A8A">
              <w:rPr>
                <w:spacing w:val="-5"/>
                <w:sz w:val="24"/>
                <w:szCs w:val="24"/>
              </w:rPr>
              <w:t>50</w:t>
            </w:r>
          </w:p>
        </w:tc>
        <w:tc>
          <w:tcPr>
            <w:tcW w:w="2083" w:type="dxa"/>
          </w:tcPr>
          <w:p w14:paraId="6A8FB298" w14:textId="77777777" w:rsidR="00B90296" w:rsidRPr="003B3A8A" w:rsidRDefault="00B90296" w:rsidP="00D166C5">
            <w:pPr>
              <w:pStyle w:val="TableParagraph"/>
              <w:ind w:left="106" w:right="20"/>
              <w:jc w:val="center"/>
              <w:rPr>
                <w:sz w:val="24"/>
                <w:szCs w:val="24"/>
              </w:rPr>
            </w:pPr>
            <w:r w:rsidRPr="003B3A8A">
              <w:rPr>
                <w:spacing w:val="-5"/>
                <w:sz w:val="24"/>
                <w:szCs w:val="24"/>
              </w:rPr>
              <w:t>35</w:t>
            </w:r>
          </w:p>
        </w:tc>
        <w:tc>
          <w:tcPr>
            <w:tcW w:w="2084" w:type="dxa"/>
          </w:tcPr>
          <w:p w14:paraId="25C35327" w14:textId="77777777" w:rsidR="00B90296" w:rsidRPr="003B3A8A" w:rsidRDefault="00B90296" w:rsidP="00D166C5">
            <w:pPr>
              <w:pStyle w:val="TableParagraph"/>
              <w:ind w:left="101" w:right="20"/>
              <w:jc w:val="center"/>
              <w:rPr>
                <w:sz w:val="24"/>
                <w:szCs w:val="24"/>
              </w:rPr>
            </w:pPr>
            <w:r w:rsidRPr="003B3A8A">
              <w:rPr>
                <w:spacing w:val="-5"/>
                <w:sz w:val="24"/>
                <w:szCs w:val="24"/>
              </w:rPr>
              <w:t>50</w:t>
            </w:r>
          </w:p>
        </w:tc>
      </w:tr>
      <w:tr w:rsidR="00B90296" w:rsidRPr="003B3A8A" w14:paraId="686D9D64" w14:textId="77777777" w:rsidTr="00E55668">
        <w:tc>
          <w:tcPr>
            <w:tcW w:w="4166" w:type="dxa"/>
          </w:tcPr>
          <w:p w14:paraId="7B7A3AD7" w14:textId="77777777" w:rsidR="00B90296" w:rsidRPr="003B3A8A" w:rsidRDefault="00B90296" w:rsidP="00D166C5">
            <w:pPr>
              <w:pStyle w:val="TableParagraph"/>
              <w:ind w:right="187"/>
              <w:jc w:val="both"/>
              <w:rPr>
                <w:sz w:val="24"/>
                <w:szCs w:val="24"/>
              </w:rPr>
            </w:pPr>
            <w:proofErr w:type="spellStart"/>
            <w:r w:rsidRPr="003B3A8A">
              <w:rPr>
                <w:spacing w:val="-2"/>
                <w:sz w:val="24"/>
                <w:szCs w:val="24"/>
              </w:rPr>
              <w:t>Drynaria</w:t>
            </w:r>
            <w:proofErr w:type="spellEnd"/>
            <w:r w:rsidRPr="003B3A8A">
              <w:rPr>
                <w:spacing w:val="-2"/>
                <w:sz w:val="24"/>
                <w:szCs w:val="24"/>
              </w:rPr>
              <w:t xml:space="preserve"> </w:t>
            </w:r>
            <w:proofErr w:type="spellStart"/>
            <w:r w:rsidRPr="003B3A8A">
              <w:rPr>
                <w:spacing w:val="-2"/>
                <w:sz w:val="24"/>
                <w:szCs w:val="24"/>
              </w:rPr>
              <w:t>Quercifoli</w:t>
            </w:r>
            <w:r w:rsidRPr="003B3A8A">
              <w:rPr>
                <w:spacing w:val="-10"/>
                <w:sz w:val="24"/>
                <w:szCs w:val="24"/>
              </w:rPr>
              <w:t>a</w:t>
            </w:r>
            <w:proofErr w:type="spellEnd"/>
            <w:r w:rsidRPr="003B3A8A">
              <w:rPr>
                <w:spacing w:val="-10"/>
                <w:sz w:val="24"/>
                <w:szCs w:val="24"/>
              </w:rPr>
              <w:t>, gm</w:t>
            </w:r>
          </w:p>
        </w:tc>
        <w:tc>
          <w:tcPr>
            <w:tcW w:w="2083" w:type="dxa"/>
          </w:tcPr>
          <w:p w14:paraId="1B3040CB" w14:textId="77777777" w:rsidR="00B90296" w:rsidRPr="003B3A8A" w:rsidRDefault="00B90296" w:rsidP="00D166C5">
            <w:pPr>
              <w:pStyle w:val="TableParagraph"/>
              <w:ind w:left="98" w:right="10"/>
              <w:jc w:val="center"/>
              <w:rPr>
                <w:sz w:val="24"/>
                <w:szCs w:val="24"/>
              </w:rPr>
            </w:pPr>
            <w:r w:rsidRPr="003B3A8A">
              <w:rPr>
                <w:spacing w:val="-5"/>
                <w:sz w:val="24"/>
                <w:szCs w:val="24"/>
              </w:rPr>
              <w:t>35</w:t>
            </w:r>
          </w:p>
        </w:tc>
        <w:tc>
          <w:tcPr>
            <w:tcW w:w="2083" w:type="dxa"/>
          </w:tcPr>
          <w:p w14:paraId="25327ACC" w14:textId="77777777" w:rsidR="00B90296" w:rsidRPr="003B3A8A" w:rsidRDefault="00B90296" w:rsidP="00D166C5">
            <w:pPr>
              <w:pStyle w:val="TableParagraph"/>
              <w:ind w:left="106" w:right="20"/>
              <w:jc w:val="center"/>
              <w:rPr>
                <w:sz w:val="24"/>
                <w:szCs w:val="24"/>
              </w:rPr>
            </w:pPr>
            <w:r w:rsidRPr="003B3A8A">
              <w:rPr>
                <w:spacing w:val="-5"/>
                <w:sz w:val="24"/>
                <w:szCs w:val="24"/>
              </w:rPr>
              <w:t>45</w:t>
            </w:r>
          </w:p>
        </w:tc>
        <w:tc>
          <w:tcPr>
            <w:tcW w:w="2084" w:type="dxa"/>
          </w:tcPr>
          <w:p w14:paraId="1C9DAFCA" w14:textId="77777777" w:rsidR="00B90296" w:rsidRPr="003B3A8A" w:rsidRDefault="00B90296" w:rsidP="00D166C5">
            <w:pPr>
              <w:pStyle w:val="TableParagraph"/>
              <w:ind w:left="101" w:right="20"/>
              <w:jc w:val="center"/>
              <w:rPr>
                <w:sz w:val="24"/>
                <w:szCs w:val="24"/>
              </w:rPr>
            </w:pPr>
            <w:r w:rsidRPr="003B3A8A">
              <w:rPr>
                <w:spacing w:val="-5"/>
                <w:sz w:val="24"/>
                <w:szCs w:val="24"/>
              </w:rPr>
              <w:t>50</w:t>
            </w:r>
          </w:p>
        </w:tc>
      </w:tr>
      <w:tr w:rsidR="00B90296" w:rsidRPr="003B3A8A" w14:paraId="167D27C9" w14:textId="77777777" w:rsidTr="007C544F">
        <w:tc>
          <w:tcPr>
            <w:tcW w:w="4166" w:type="dxa"/>
          </w:tcPr>
          <w:p w14:paraId="503BEA55" w14:textId="77777777" w:rsidR="00B90296" w:rsidRPr="003B3A8A" w:rsidRDefault="00B90296" w:rsidP="00D166C5">
            <w:pPr>
              <w:pStyle w:val="TableParagraph"/>
              <w:ind w:right="187"/>
              <w:jc w:val="both"/>
              <w:rPr>
                <w:sz w:val="24"/>
                <w:szCs w:val="24"/>
              </w:rPr>
            </w:pPr>
            <w:r w:rsidRPr="003B3A8A">
              <w:rPr>
                <w:spacing w:val="-2"/>
                <w:sz w:val="24"/>
                <w:szCs w:val="24"/>
              </w:rPr>
              <w:t>Sugar, gm</w:t>
            </w:r>
          </w:p>
        </w:tc>
        <w:tc>
          <w:tcPr>
            <w:tcW w:w="2083" w:type="dxa"/>
          </w:tcPr>
          <w:p w14:paraId="25999306" w14:textId="77777777" w:rsidR="00B90296" w:rsidRPr="003B3A8A" w:rsidRDefault="00B90296" w:rsidP="00D166C5">
            <w:pPr>
              <w:pStyle w:val="TableParagraph"/>
              <w:ind w:left="98" w:right="10"/>
              <w:jc w:val="center"/>
              <w:rPr>
                <w:sz w:val="24"/>
                <w:szCs w:val="24"/>
              </w:rPr>
            </w:pPr>
            <w:r w:rsidRPr="003B3A8A">
              <w:rPr>
                <w:spacing w:val="-5"/>
                <w:sz w:val="24"/>
                <w:szCs w:val="24"/>
              </w:rPr>
              <w:t>20</w:t>
            </w:r>
          </w:p>
        </w:tc>
        <w:tc>
          <w:tcPr>
            <w:tcW w:w="2083" w:type="dxa"/>
          </w:tcPr>
          <w:p w14:paraId="0FAA2659" w14:textId="77777777" w:rsidR="00B90296" w:rsidRPr="003B3A8A" w:rsidRDefault="00B90296" w:rsidP="00D166C5">
            <w:pPr>
              <w:pStyle w:val="TableParagraph"/>
              <w:ind w:left="106" w:right="20"/>
              <w:jc w:val="center"/>
              <w:rPr>
                <w:sz w:val="24"/>
                <w:szCs w:val="24"/>
              </w:rPr>
            </w:pPr>
            <w:r w:rsidRPr="003B3A8A">
              <w:rPr>
                <w:spacing w:val="-5"/>
                <w:sz w:val="24"/>
                <w:szCs w:val="24"/>
              </w:rPr>
              <w:t>20</w:t>
            </w:r>
          </w:p>
        </w:tc>
        <w:tc>
          <w:tcPr>
            <w:tcW w:w="2084" w:type="dxa"/>
          </w:tcPr>
          <w:p w14:paraId="0D8DDDA8" w14:textId="77777777" w:rsidR="00B90296" w:rsidRPr="003B3A8A" w:rsidRDefault="00B90296" w:rsidP="00D166C5">
            <w:pPr>
              <w:pStyle w:val="TableParagraph"/>
              <w:ind w:left="101" w:right="20"/>
              <w:jc w:val="center"/>
              <w:rPr>
                <w:sz w:val="24"/>
                <w:szCs w:val="24"/>
              </w:rPr>
            </w:pPr>
            <w:r w:rsidRPr="003B3A8A">
              <w:rPr>
                <w:spacing w:val="-5"/>
                <w:sz w:val="24"/>
                <w:szCs w:val="24"/>
              </w:rPr>
              <w:t>20</w:t>
            </w:r>
          </w:p>
        </w:tc>
      </w:tr>
      <w:tr w:rsidR="00B90296" w:rsidRPr="003B3A8A" w14:paraId="50E5B761" w14:textId="77777777" w:rsidTr="00A3071E">
        <w:tc>
          <w:tcPr>
            <w:tcW w:w="4166" w:type="dxa"/>
          </w:tcPr>
          <w:p w14:paraId="5A6C14DF" w14:textId="77777777" w:rsidR="00B90296" w:rsidRPr="003B3A8A" w:rsidRDefault="00B90296" w:rsidP="00D166C5">
            <w:pPr>
              <w:pStyle w:val="TableParagraph"/>
              <w:ind w:right="118"/>
              <w:jc w:val="both"/>
              <w:rPr>
                <w:sz w:val="24"/>
                <w:szCs w:val="24"/>
              </w:rPr>
            </w:pPr>
            <w:r w:rsidRPr="003B3A8A">
              <w:rPr>
                <w:spacing w:val="-2"/>
                <w:sz w:val="24"/>
                <w:szCs w:val="24"/>
              </w:rPr>
              <w:t>Butter, ml</w:t>
            </w:r>
          </w:p>
        </w:tc>
        <w:tc>
          <w:tcPr>
            <w:tcW w:w="2083" w:type="dxa"/>
          </w:tcPr>
          <w:p w14:paraId="7F699A75" w14:textId="77777777" w:rsidR="00B90296" w:rsidRPr="003B3A8A" w:rsidRDefault="00B90296" w:rsidP="00D166C5">
            <w:pPr>
              <w:pStyle w:val="TableParagraph"/>
              <w:ind w:left="98" w:right="10"/>
              <w:jc w:val="center"/>
              <w:rPr>
                <w:sz w:val="24"/>
                <w:szCs w:val="24"/>
              </w:rPr>
            </w:pPr>
            <w:r w:rsidRPr="003B3A8A">
              <w:rPr>
                <w:spacing w:val="-5"/>
                <w:sz w:val="24"/>
                <w:szCs w:val="24"/>
              </w:rPr>
              <w:t>20</w:t>
            </w:r>
          </w:p>
        </w:tc>
        <w:tc>
          <w:tcPr>
            <w:tcW w:w="2083" w:type="dxa"/>
          </w:tcPr>
          <w:p w14:paraId="1157667B" w14:textId="77777777" w:rsidR="00B90296" w:rsidRPr="003B3A8A" w:rsidRDefault="00B90296" w:rsidP="00D166C5">
            <w:pPr>
              <w:pStyle w:val="TableParagraph"/>
              <w:ind w:left="106" w:right="20"/>
              <w:jc w:val="center"/>
              <w:rPr>
                <w:sz w:val="24"/>
                <w:szCs w:val="24"/>
              </w:rPr>
            </w:pPr>
            <w:r w:rsidRPr="003B3A8A">
              <w:rPr>
                <w:spacing w:val="-5"/>
                <w:sz w:val="24"/>
                <w:szCs w:val="24"/>
              </w:rPr>
              <w:t>20</w:t>
            </w:r>
          </w:p>
        </w:tc>
        <w:tc>
          <w:tcPr>
            <w:tcW w:w="2084" w:type="dxa"/>
          </w:tcPr>
          <w:p w14:paraId="6103266B" w14:textId="77777777" w:rsidR="00B90296" w:rsidRPr="003B3A8A" w:rsidRDefault="00B90296" w:rsidP="00D166C5">
            <w:pPr>
              <w:pStyle w:val="TableParagraph"/>
              <w:ind w:left="101" w:right="20"/>
              <w:jc w:val="center"/>
              <w:rPr>
                <w:sz w:val="24"/>
                <w:szCs w:val="24"/>
              </w:rPr>
            </w:pPr>
            <w:r w:rsidRPr="003B3A8A">
              <w:rPr>
                <w:spacing w:val="-5"/>
                <w:sz w:val="24"/>
                <w:szCs w:val="24"/>
              </w:rPr>
              <w:t>20</w:t>
            </w:r>
          </w:p>
        </w:tc>
      </w:tr>
      <w:tr w:rsidR="00B90296" w:rsidRPr="003B3A8A" w14:paraId="6D07782B" w14:textId="77777777" w:rsidTr="001E5FF7">
        <w:tc>
          <w:tcPr>
            <w:tcW w:w="4166" w:type="dxa"/>
          </w:tcPr>
          <w:p w14:paraId="17B8DC48" w14:textId="77777777" w:rsidR="00B90296" w:rsidRPr="003B3A8A" w:rsidRDefault="00B90296" w:rsidP="00D166C5">
            <w:pPr>
              <w:pStyle w:val="TableParagraph"/>
              <w:ind w:right="187"/>
              <w:jc w:val="both"/>
              <w:rPr>
                <w:sz w:val="24"/>
                <w:szCs w:val="24"/>
              </w:rPr>
            </w:pPr>
            <w:r w:rsidRPr="003B3A8A">
              <w:rPr>
                <w:spacing w:val="-4"/>
                <w:sz w:val="24"/>
                <w:szCs w:val="24"/>
              </w:rPr>
              <w:t>Baki</w:t>
            </w:r>
            <w:r w:rsidRPr="003B3A8A">
              <w:rPr>
                <w:spacing w:val="-6"/>
                <w:sz w:val="24"/>
                <w:szCs w:val="24"/>
              </w:rPr>
              <w:t>ng So</w:t>
            </w:r>
            <w:r w:rsidRPr="003B3A8A">
              <w:rPr>
                <w:spacing w:val="-5"/>
                <w:sz w:val="24"/>
                <w:szCs w:val="24"/>
              </w:rPr>
              <w:t>da, gm</w:t>
            </w:r>
          </w:p>
        </w:tc>
        <w:tc>
          <w:tcPr>
            <w:tcW w:w="2083" w:type="dxa"/>
          </w:tcPr>
          <w:p w14:paraId="29E77A0B" w14:textId="77777777" w:rsidR="00B90296" w:rsidRPr="003B3A8A" w:rsidRDefault="00B90296" w:rsidP="00D166C5">
            <w:pPr>
              <w:pStyle w:val="TableParagraph"/>
              <w:ind w:left="98"/>
              <w:jc w:val="center"/>
              <w:rPr>
                <w:sz w:val="24"/>
                <w:szCs w:val="24"/>
              </w:rPr>
            </w:pPr>
            <w:r w:rsidRPr="003B3A8A">
              <w:rPr>
                <w:spacing w:val="-5"/>
                <w:sz w:val="24"/>
                <w:szCs w:val="24"/>
              </w:rPr>
              <w:t>0.5</w:t>
            </w:r>
          </w:p>
        </w:tc>
        <w:tc>
          <w:tcPr>
            <w:tcW w:w="2083" w:type="dxa"/>
          </w:tcPr>
          <w:p w14:paraId="3041C134" w14:textId="77777777" w:rsidR="00B90296" w:rsidRPr="003B3A8A" w:rsidRDefault="00B90296" w:rsidP="00D166C5">
            <w:pPr>
              <w:pStyle w:val="TableParagraph"/>
              <w:ind w:left="106"/>
              <w:jc w:val="center"/>
              <w:rPr>
                <w:sz w:val="24"/>
                <w:szCs w:val="24"/>
              </w:rPr>
            </w:pPr>
            <w:r w:rsidRPr="003B3A8A">
              <w:rPr>
                <w:spacing w:val="-5"/>
                <w:sz w:val="24"/>
                <w:szCs w:val="24"/>
              </w:rPr>
              <w:t>0.5</w:t>
            </w:r>
          </w:p>
        </w:tc>
        <w:tc>
          <w:tcPr>
            <w:tcW w:w="2084" w:type="dxa"/>
          </w:tcPr>
          <w:p w14:paraId="659DAD1F" w14:textId="77777777" w:rsidR="00B90296" w:rsidRPr="003B3A8A" w:rsidRDefault="00B90296" w:rsidP="00D166C5">
            <w:pPr>
              <w:pStyle w:val="TableParagraph"/>
              <w:ind w:left="101"/>
              <w:jc w:val="center"/>
              <w:rPr>
                <w:sz w:val="24"/>
                <w:szCs w:val="24"/>
              </w:rPr>
            </w:pPr>
            <w:r w:rsidRPr="003B3A8A">
              <w:rPr>
                <w:spacing w:val="-5"/>
                <w:sz w:val="24"/>
                <w:szCs w:val="24"/>
              </w:rPr>
              <w:t>0.5</w:t>
            </w:r>
          </w:p>
        </w:tc>
      </w:tr>
      <w:tr w:rsidR="00B90296" w:rsidRPr="003B3A8A" w14:paraId="3F1DD92E" w14:textId="77777777" w:rsidTr="0011222F">
        <w:tc>
          <w:tcPr>
            <w:tcW w:w="4166" w:type="dxa"/>
          </w:tcPr>
          <w:p w14:paraId="5299F7C4" w14:textId="77777777" w:rsidR="00B90296" w:rsidRPr="003B3A8A" w:rsidRDefault="00B90296" w:rsidP="00D166C5">
            <w:pPr>
              <w:pStyle w:val="TableParagraph"/>
              <w:jc w:val="both"/>
              <w:rPr>
                <w:sz w:val="24"/>
                <w:szCs w:val="24"/>
              </w:rPr>
            </w:pPr>
            <w:proofErr w:type="spellStart"/>
            <w:r w:rsidRPr="003B3A8A">
              <w:rPr>
                <w:spacing w:val="-2"/>
                <w:sz w:val="24"/>
                <w:szCs w:val="24"/>
              </w:rPr>
              <w:t>Flavour</w:t>
            </w:r>
            <w:proofErr w:type="spellEnd"/>
            <w:r w:rsidRPr="003B3A8A">
              <w:rPr>
                <w:spacing w:val="-2"/>
                <w:sz w:val="24"/>
                <w:szCs w:val="24"/>
              </w:rPr>
              <w:t>, drops</w:t>
            </w:r>
          </w:p>
        </w:tc>
        <w:tc>
          <w:tcPr>
            <w:tcW w:w="2083" w:type="dxa"/>
          </w:tcPr>
          <w:p w14:paraId="77C2F4A3" w14:textId="77777777" w:rsidR="00B90296" w:rsidRPr="003B3A8A" w:rsidRDefault="00B90296" w:rsidP="00D166C5">
            <w:pPr>
              <w:pStyle w:val="TableParagraph"/>
              <w:ind w:left="98" w:right="1"/>
              <w:jc w:val="center"/>
              <w:rPr>
                <w:sz w:val="24"/>
                <w:szCs w:val="24"/>
              </w:rPr>
            </w:pPr>
            <w:r w:rsidRPr="003B3A8A">
              <w:rPr>
                <w:spacing w:val="-10"/>
                <w:sz w:val="24"/>
                <w:szCs w:val="24"/>
              </w:rPr>
              <w:t>2</w:t>
            </w:r>
          </w:p>
        </w:tc>
        <w:tc>
          <w:tcPr>
            <w:tcW w:w="2083" w:type="dxa"/>
          </w:tcPr>
          <w:p w14:paraId="0D301AA3" w14:textId="77777777" w:rsidR="00B90296" w:rsidRPr="003B3A8A" w:rsidRDefault="00B90296" w:rsidP="00D166C5">
            <w:pPr>
              <w:pStyle w:val="TableParagraph"/>
              <w:ind w:left="106"/>
              <w:jc w:val="center"/>
              <w:rPr>
                <w:sz w:val="24"/>
                <w:szCs w:val="24"/>
              </w:rPr>
            </w:pPr>
            <w:r w:rsidRPr="003B3A8A">
              <w:rPr>
                <w:spacing w:val="-10"/>
                <w:sz w:val="24"/>
                <w:szCs w:val="24"/>
              </w:rPr>
              <w:t>2</w:t>
            </w:r>
          </w:p>
        </w:tc>
        <w:tc>
          <w:tcPr>
            <w:tcW w:w="2084" w:type="dxa"/>
          </w:tcPr>
          <w:p w14:paraId="097A97CA" w14:textId="77777777" w:rsidR="00B90296" w:rsidRPr="003B3A8A" w:rsidRDefault="00B90296" w:rsidP="00D166C5">
            <w:pPr>
              <w:pStyle w:val="TableParagraph"/>
              <w:ind w:left="101"/>
              <w:jc w:val="center"/>
              <w:rPr>
                <w:sz w:val="24"/>
                <w:szCs w:val="24"/>
              </w:rPr>
            </w:pPr>
            <w:r w:rsidRPr="003B3A8A">
              <w:rPr>
                <w:spacing w:val="-10"/>
                <w:sz w:val="24"/>
                <w:szCs w:val="24"/>
              </w:rPr>
              <w:t>2</w:t>
            </w:r>
          </w:p>
        </w:tc>
      </w:tr>
      <w:tr w:rsidR="00B90296" w:rsidRPr="003B3A8A" w14:paraId="23733609" w14:textId="77777777" w:rsidTr="00C97D09">
        <w:tc>
          <w:tcPr>
            <w:tcW w:w="4166" w:type="dxa"/>
          </w:tcPr>
          <w:p w14:paraId="77218769" w14:textId="77777777" w:rsidR="00B90296" w:rsidRPr="003B3A8A" w:rsidRDefault="00B90296" w:rsidP="00D166C5">
            <w:pPr>
              <w:pStyle w:val="TableParagraph"/>
              <w:jc w:val="both"/>
              <w:rPr>
                <w:sz w:val="24"/>
                <w:szCs w:val="24"/>
              </w:rPr>
            </w:pPr>
            <w:r w:rsidRPr="003B3A8A">
              <w:rPr>
                <w:spacing w:val="-2"/>
                <w:sz w:val="24"/>
                <w:szCs w:val="24"/>
              </w:rPr>
              <w:t>Baking Temperatu</w:t>
            </w:r>
            <w:r w:rsidRPr="003B3A8A">
              <w:rPr>
                <w:spacing w:val="-5"/>
                <w:sz w:val="24"/>
                <w:szCs w:val="24"/>
              </w:rPr>
              <w:t xml:space="preserve">re, </w:t>
            </w:r>
            <w:proofErr w:type="spellStart"/>
            <w:r w:rsidRPr="003B3A8A">
              <w:rPr>
                <w:spacing w:val="-5"/>
                <w:sz w:val="24"/>
                <w:szCs w:val="24"/>
                <w:vertAlign w:val="superscript"/>
              </w:rPr>
              <w:t>o</w:t>
            </w:r>
            <w:r w:rsidRPr="003B3A8A">
              <w:rPr>
                <w:spacing w:val="-5"/>
                <w:sz w:val="24"/>
                <w:szCs w:val="24"/>
              </w:rPr>
              <w:t>C</w:t>
            </w:r>
            <w:proofErr w:type="spellEnd"/>
          </w:p>
        </w:tc>
        <w:tc>
          <w:tcPr>
            <w:tcW w:w="2083" w:type="dxa"/>
          </w:tcPr>
          <w:p w14:paraId="5C54AED8" w14:textId="77777777" w:rsidR="00B90296" w:rsidRPr="003B3A8A" w:rsidRDefault="00B90296" w:rsidP="00D166C5">
            <w:pPr>
              <w:pStyle w:val="TableParagraph"/>
              <w:ind w:left="98"/>
              <w:jc w:val="center"/>
              <w:rPr>
                <w:sz w:val="24"/>
                <w:szCs w:val="24"/>
              </w:rPr>
            </w:pPr>
            <w:r w:rsidRPr="003B3A8A">
              <w:rPr>
                <w:spacing w:val="-5"/>
                <w:sz w:val="24"/>
                <w:szCs w:val="24"/>
              </w:rPr>
              <w:t>190</w:t>
            </w:r>
          </w:p>
        </w:tc>
        <w:tc>
          <w:tcPr>
            <w:tcW w:w="2083" w:type="dxa"/>
          </w:tcPr>
          <w:p w14:paraId="37C47D4B" w14:textId="77777777" w:rsidR="00B90296" w:rsidRPr="003B3A8A" w:rsidRDefault="00B90296" w:rsidP="00D166C5">
            <w:pPr>
              <w:pStyle w:val="TableParagraph"/>
              <w:ind w:left="106" w:right="10"/>
              <w:jc w:val="center"/>
              <w:rPr>
                <w:sz w:val="24"/>
                <w:szCs w:val="24"/>
              </w:rPr>
            </w:pPr>
            <w:r w:rsidRPr="003B3A8A">
              <w:rPr>
                <w:spacing w:val="-5"/>
                <w:sz w:val="24"/>
                <w:szCs w:val="24"/>
              </w:rPr>
              <w:t>210</w:t>
            </w:r>
          </w:p>
        </w:tc>
        <w:tc>
          <w:tcPr>
            <w:tcW w:w="2084" w:type="dxa"/>
          </w:tcPr>
          <w:p w14:paraId="08078482" w14:textId="77777777" w:rsidR="00B90296" w:rsidRPr="003B3A8A" w:rsidRDefault="00B90296" w:rsidP="00D166C5">
            <w:pPr>
              <w:pStyle w:val="TableParagraph"/>
              <w:ind w:left="101" w:right="10"/>
              <w:jc w:val="center"/>
              <w:rPr>
                <w:sz w:val="24"/>
                <w:szCs w:val="24"/>
              </w:rPr>
            </w:pPr>
            <w:r w:rsidRPr="003B3A8A">
              <w:rPr>
                <w:spacing w:val="-5"/>
                <w:sz w:val="24"/>
                <w:szCs w:val="24"/>
              </w:rPr>
              <w:t>215</w:t>
            </w:r>
          </w:p>
        </w:tc>
      </w:tr>
    </w:tbl>
    <w:p w14:paraId="15ECC3B3" w14:textId="77777777" w:rsidR="00382BB5" w:rsidRDefault="00382BB5" w:rsidP="00D166C5">
      <w:pPr>
        <w:pStyle w:val="BodyText"/>
        <w:spacing w:line="276" w:lineRule="auto"/>
        <w:jc w:val="both"/>
        <w:rPr>
          <w:spacing w:val="-2"/>
        </w:rPr>
      </w:pPr>
    </w:p>
    <w:p w14:paraId="22E31CDB" w14:textId="77777777" w:rsidR="00382BB5" w:rsidRPr="003B3A8A" w:rsidRDefault="004B5357" w:rsidP="00D166C5">
      <w:pPr>
        <w:pStyle w:val="BodyText"/>
        <w:spacing w:line="276" w:lineRule="auto"/>
        <w:jc w:val="both"/>
        <w:rPr>
          <w:spacing w:val="-2"/>
        </w:rPr>
      </w:pPr>
      <w:r w:rsidRPr="003B3A8A">
        <w:rPr>
          <w:noProof/>
        </w:rPr>
        <mc:AlternateContent>
          <mc:Choice Requires="wpg">
            <w:drawing>
              <wp:anchor distT="0" distB="0" distL="0" distR="0" simplePos="0" relativeHeight="251658240" behindDoc="0" locked="0" layoutInCell="1" allowOverlap="1" wp14:anchorId="504014CB" wp14:editId="456A9FFD">
                <wp:simplePos x="0" y="0"/>
                <wp:positionH relativeFrom="page">
                  <wp:posOffset>3344164</wp:posOffset>
                </wp:positionH>
                <wp:positionV relativeFrom="paragraph">
                  <wp:posOffset>279</wp:posOffset>
                </wp:positionV>
                <wp:extent cx="854710" cy="1642110"/>
                <wp:effectExtent l="0" t="0" r="0" b="0"/>
                <wp:wrapNone/>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54710" cy="1642110"/>
                          <a:chOff x="0" y="0"/>
                          <a:chExt cx="854710" cy="1642110"/>
                        </a:xfrm>
                      </wpg:grpSpPr>
                      <pic:pic xmlns:pic="http://schemas.openxmlformats.org/drawingml/2006/picture">
                        <pic:nvPicPr>
                          <pic:cNvPr id="20" name="Image 6" descr="Image 2, Picture"/>
                          <pic:cNvPicPr/>
                        </pic:nvPicPr>
                        <pic:blipFill>
                          <a:blip r:embed="rId14" cstate="print"/>
                          <a:stretch>
                            <a:fillRect/>
                          </a:stretch>
                        </pic:blipFill>
                        <pic:spPr>
                          <a:xfrm>
                            <a:off x="0" y="0"/>
                            <a:ext cx="774065" cy="822439"/>
                          </a:xfrm>
                          <a:prstGeom prst="rect">
                            <a:avLst/>
                          </a:prstGeom>
                        </pic:spPr>
                      </pic:pic>
                      <pic:pic xmlns:pic="http://schemas.openxmlformats.org/drawingml/2006/picture">
                        <pic:nvPicPr>
                          <pic:cNvPr id="21" name="Image 7" descr="Image 5, Picture"/>
                          <pic:cNvPicPr/>
                        </pic:nvPicPr>
                        <pic:blipFill>
                          <a:blip r:embed="rId15" cstate="print"/>
                          <a:stretch>
                            <a:fillRect/>
                          </a:stretch>
                        </pic:blipFill>
                        <pic:spPr>
                          <a:xfrm>
                            <a:off x="11937" y="819391"/>
                            <a:ext cx="842644" cy="822579"/>
                          </a:xfrm>
                          <a:prstGeom prst="rect">
                            <a:avLst/>
                          </a:prstGeom>
                        </pic:spPr>
                      </pic:pic>
                    </wpg:wgp>
                  </a:graphicData>
                </a:graphic>
              </wp:anchor>
            </w:drawing>
          </mc:Choice>
          <mc:Fallback>
            <w:pict>
              <v:group w14:anchorId="2F16C77D" id="Group 19" o:spid="_x0000_s1026" style="position:absolute;margin-left:263.3pt;margin-top:0;width:67.3pt;height:129.3pt;z-index:251658240;mso-wrap-distance-left:0;mso-wrap-distance-right:0;mso-position-horizontal-relative:page" coordsize="8547,1642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6" o:spid="_x0000_s1027" type="#_x0000_t75" alt="Image 2, Picture" style="position:absolute;width:7740;height:82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">
                  <v:imagedata r:id="rId16" o:title="Image 2, Picture"/>
                </v:shape>
                <v:shape id="Image 7" o:spid="_x0000_s1028" type="#_x0000_t75" alt="Image 5, Picture" style="position:absolute;left:119;top:8193;width:8426;height:82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">
                  <v:imagedata r:id="rId17" o:title="Image 5, Picture"/>
                </v:shape>
                <w10:wrap anchorx="page"/>
              </v:group>
            </w:pict>
          </mc:Fallback>
        </mc:AlternateContent>
      </w:r>
      <w:r w:rsidRPr="003B3A8A">
        <w:rPr>
          <w:noProof/>
        </w:rPr>
        <mc:AlternateContent>
          <mc:Choice Requires="wpg">
            <w:drawing>
              <wp:anchor distT="0" distB="0" distL="0" distR="0" simplePos="0" relativeHeight="251660288" behindDoc="1" locked="0" layoutInCell="1" allowOverlap="1" wp14:anchorId="26888A7F" wp14:editId="5F35FEF4">
                <wp:simplePos x="0" y="0"/>
                <wp:positionH relativeFrom="page">
                  <wp:posOffset>4621479</wp:posOffset>
                </wp:positionH>
                <wp:positionV relativeFrom="paragraph">
                  <wp:posOffset>-37033</wp:posOffset>
                </wp:positionV>
                <wp:extent cx="819785" cy="1657985"/>
                <wp:effectExtent l="0" t="0" r="0" b="0"/>
                <wp:wrapTight wrapText="bothSides">
                  <wp:wrapPolygon edited="0">
                    <wp:start x="0" y="0"/>
                    <wp:lineTo x="0" y="21344"/>
                    <wp:lineTo x="21081" y="21344"/>
                    <wp:lineTo x="21081" y="0"/>
                    <wp:lineTo x="0" y="0"/>
                  </wp:wrapPolygon>
                </wp:wrapTight>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19785" cy="1657985"/>
                          <a:chOff x="0" y="0"/>
                          <a:chExt cx="819785" cy="1657985"/>
                        </a:xfrm>
                      </wpg:grpSpPr>
                      <pic:pic xmlns:pic="http://schemas.openxmlformats.org/drawingml/2006/picture">
                        <pic:nvPicPr>
                          <pic:cNvPr id="23" name="Image 9" descr="Image 3, Picture"/>
                          <pic:cNvPicPr/>
                        </pic:nvPicPr>
                        <pic:blipFill>
                          <a:blip r:embed="rId18" cstate="print"/>
                          <a:stretch>
                            <a:fillRect/>
                          </a:stretch>
                        </pic:blipFill>
                        <pic:spPr>
                          <a:xfrm>
                            <a:off x="0" y="0"/>
                            <a:ext cx="790575" cy="838200"/>
                          </a:xfrm>
                          <a:prstGeom prst="rect">
                            <a:avLst/>
                          </a:prstGeom>
                        </pic:spPr>
                      </pic:pic>
                      <pic:pic xmlns:pic="http://schemas.openxmlformats.org/drawingml/2006/picture">
                        <pic:nvPicPr>
                          <pic:cNvPr id="24" name="Image 10" descr="A bowl of brown grain  AI-generated content may be incorrect., Picture"/>
                          <pic:cNvPicPr/>
                        </pic:nvPicPr>
                        <pic:blipFill>
                          <a:blip r:embed="rId19" cstate="print"/>
                          <a:stretch>
                            <a:fillRect/>
                          </a:stretch>
                        </pic:blipFill>
                        <pic:spPr>
                          <a:xfrm>
                            <a:off x="17272" y="834644"/>
                            <a:ext cx="802005" cy="822833"/>
                          </a:xfrm>
                          <a:prstGeom prst="rect">
                            <a:avLst/>
                          </a:prstGeom>
                        </pic:spPr>
                      </pic:pic>
                    </wpg:wgp>
                  </a:graphicData>
                </a:graphic>
              </wp:anchor>
            </w:drawing>
          </mc:Choice>
          <mc:Fallback>
            <w:pict>
              <v:group w14:anchorId="2ACCED96" id="Group 22" o:spid="_x0000_s1026" style="position:absolute;margin-left:363.9pt;margin-top:-2.9pt;width:64.55pt;height:130.55pt;z-index:-251656192;mso-wrap-distance-left:0;mso-wrap-distance-right:0;mso-position-horizontal-relative:page" coordsize="8197,165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">
                <v:shape id="Image 9" o:spid="_x0000_s1027" type="#_x0000_t75" alt="Image 3, Picture" style="position:absolute;width:7905;height:8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">
                  <v:imagedata r:id="rId20" o:title="Image 3, Picture"/>
                </v:shape>
                <v:shape id="Image 10" o:spid="_x0000_s1028" type="#_x0000_t75" alt="A bowl of brown grain  AI-generated content may be incorrect., Picture" style="position:absolute;left:172;top:8346;width:8020;height:8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">
                  <v:imagedata r:id="rId21" o:title="A bowl of brown grain  AI-generated content may be incorrect"/>
                </v:shape>
                <w10:wrap type="tight" anchorx="page"/>
              </v:group>
            </w:pict>
          </mc:Fallback>
        </mc:AlternateContent>
      </w:r>
      <w:r w:rsidRPr="003B3A8A">
        <w:rPr>
          <w:noProof/>
        </w:rPr>
        <mc:AlternateContent>
          <mc:Choice Requires="wpg">
            <w:drawing>
              <wp:anchor distT="0" distB="0" distL="0" distR="0" simplePos="0" relativeHeight="251656192" behindDoc="0" locked="0" layoutInCell="1" allowOverlap="1" wp14:anchorId="3582C828" wp14:editId="7545877C">
                <wp:simplePos x="0" y="0"/>
                <wp:positionH relativeFrom="page">
                  <wp:posOffset>1988159</wp:posOffset>
                </wp:positionH>
                <wp:positionV relativeFrom="paragraph">
                  <wp:posOffset>-330</wp:posOffset>
                </wp:positionV>
                <wp:extent cx="802640" cy="1657350"/>
                <wp:effectExtent l="0" t="0" r="0" b="0"/>
                <wp:wrapNone/>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02640" cy="1657350"/>
                          <a:chOff x="0" y="0"/>
                          <a:chExt cx="802640" cy="1657350"/>
                        </a:xfrm>
                      </wpg:grpSpPr>
                      <pic:pic xmlns:pic="http://schemas.openxmlformats.org/drawingml/2006/picture">
                        <pic:nvPicPr>
                          <pic:cNvPr id="17" name="Image 3" descr="Image 1, Picture"/>
                          <pic:cNvPicPr/>
                        </pic:nvPicPr>
                        <pic:blipFill>
                          <a:blip r:embed="rId22" cstate="print"/>
                          <a:stretch>
                            <a:fillRect/>
                          </a:stretch>
                        </pic:blipFill>
                        <pic:spPr>
                          <a:xfrm>
                            <a:off x="28740" y="0"/>
                            <a:ext cx="762000" cy="838200"/>
                          </a:xfrm>
                          <a:prstGeom prst="rect">
                            <a:avLst/>
                          </a:prstGeom>
                        </pic:spPr>
                      </pic:pic>
                      <pic:pic xmlns:pic="http://schemas.openxmlformats.org/drawingml/2006/picture">
                        <pic:nvPicPr>
                          <pic:cNvPr id="18" name="Image 4" descr="Image 4, Picture"/>
                          <pic:cNvPicPr/>
                        </pic:nvPicPr>
                        <pic:blipFill>
                          <a:blip r:embed="rId23" cstate="print"/>
                          <a:stretch>
                            <a:fillRect/>
                          </a:stretch>
                        </pic:blipFill>
                        <pic:spPr>
                          <a:xfrm>
                            <a:off x="0" y="834644"/>
                            <a:ext cx="802640" cy="822706"/>
                          </a:xfrm>
                          <a:prstGeom prst="rect">
                            <a:avLst/>
                          </a:prstGeom>
                        </pic:spPr>
                      </pic:pic>
                    </wpg:wgp>
                  </a:graphicData>
                </a:graphic>
              </wp:anchor>
            </w:drawing>
          </mc:Choice>
          <mc:Fallback>
            <w:pict>
              <v:group w14:anchorId="062B5249" id="Group 16" o:spid="_x0000_s1026" style="position:absolute;margin-left:156.55pt;margin-top:-.05pt;width:63.2pt;height:130.5pt;z-index:251656192;mso-wrap-distance-left:0;mso-wrap-distance-right:0;mso-position-horizontal-relative:page" coordsize="8026,1657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">
                <v:shape id="Image 3" o:spid="_x0000_s1027" type="#_x0000_t75" alt="Image 1, Picture" style="position:absolute;left:287;width:7620;height:8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">
                  <v:imagedata r:id="rId24" o:title="Image 1, Picture"/>
                </v:shape>
                <v:shape id="Image 4" o:spid="_x0000_s1028" type="#_x0000_t75" alt="Image 4, Picture" style="position:absolute;top:8346;width:8026;height:82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">
                  <v:imagedata r:id="rId25" o:title="Image 4, Picture"/>
                </v:shape>
                <w10:wrap anchorx="page"/>
              </v:group>
            </w:pict>
          </mc:Fallback>
        </mc:AlternateContent>
      </w:r>
    </w:p>
    <w:p w14:paraId="7DD6B381" w14:textId="77777777" w:rsidR="00382BB5" w:rsidRPr="003B3A8A" w:rsidRDefault="00382BB5" w:rsidP="00D166C5">
      <w:pPr>
        <w:pStyle w:val="BodyText"/>
        <w:spacing w:line="276" w:lineRule="auto"/>
        <w:jc w:val="both"/>
        <w:rPr>
          <w:spacing w:val="-2"/>
        </w:rPr>
      </w:pPr>
    </w:p>
    <w:p w14:paraId="30B153AD" w14:textId="77777777" w:rsidR="00382BB5" w:rsidRPr="003B3A8A" w:rsidRDefault="00382BB5" w:rsidP="00D166C5">
      <w:pPr>
        <w:pStyle w:val="BodyText"/>
        <w:spacing w:line="276" w:lineRule="auto"/>
        <w:jc w:val="both"/>
        <w:rPr>
          <w:spacing w:val="-2"/>
        </w:rPr>
      </w:pPr>
    </w:p>
    <w:p w14:paraId="1DE3D869" w14:textId="77777777" w:rsidR="00382BB5" w:rsidRPr="003B3A8A" w:rsidRDefault="00382BB5" w:rsidP="00D166C5">
      <w:pPr>
        <w:pStyle w:val="BodyText"/>
        <w:spacing w:line="276" w:lineRule="auto"/>
        <w:jc w:val="both"/>
        <w:rPr>
          <w:spacing w:val="-2"/>
        </w:rPr>
      </w:pPr>
    </w:p>
    <w:p w14:paraId="48F1EF56" w14:textId="77777777" w:rsidR="00382BB5" w:rsidRPr="003B3A8A" w:rsidRDefault="00382BB5" w:rsidP="00D166C5">
      <w:pPr>
        <w:pStyle w:val="BodyText"/>
        <w:spacing w:line="276" w:lineRule="auto"/>
        <w:jc w:val="both"/>
        <w:rPr>
          <w:spacing w:val="-2"/>
        </w:rPr>
      </w:pPr>
    </w:p>
    <w:p w14:paraId="0477A31E" w14:textId="77777777" w:rsidR="00382BB5" w:rsidRPr="003B3A8A" w:rsidRDefault="00382BB5" w:rsidP="00D166C5">
      <w:pPr>
        <w:pStyle w:val="BodyText"/>
        <w:spacing w:line="276" w:lineRule="auto"/>
        <w:jc w:val="both"/>
        <w:rPr>
          <w:spacing w:val="-2"/>
        </w:rPr>
      </w:pPr>
    </w:p>
    <w:p w14:paraId="7CB96673" w14:textId="77777777" w:rsidR="004B5357" w:rsidRPr="003B3A8A" w:rsidRDefault="004B5357" w:rsidP="00D166C5">
      <w:pPr>
        <w:pStyle w:val="Heading1"/>
        <w:spacing w:line="276" w:lineRule="auto"/>
        <w:ind w:left="0"/>
        <w:jc w:val="center"/>
      </w:pPr>
    </w:p>
    <w:p w14:paraId="6F9C3E97" w14:textId="77777777" w:rsidR="009F1DDE" w:rsidRPr="003B3A8A" w:rsidRDefault="009F1DDE" w:rsidP="00D166C5">
      <w:pPr>
        <w:pStyle w:val="Heading1"/>
        <w:spacing w:line="276" w:lineRule="auto"/>
        <w:ind w:left="0"/>
        <w:jc w:val="center"/>
      </w:pPr>
    </w:p>
    <w:p w14:paraId="581A0796" w14:textId="77777777" w:rsidR="00295B18" w:rsidRDefault="00295B18" w:rsidP="00D166C5">
      <w:pPr>
        <w:pStyle w:val="Heading1"/>
        <w:spacing w:line="276" w:lineRule="auto"/>
        <w:ind w:left="0"/>
        <w:jc w:val="center"/>
      </w:pPr>
    </w:p>
    <w:p w14:paraId="79A1F282" w14:textId="77777777" w:rsidR="009749D6" w:rsidRPr="003B3A8A" w:rsidRDefault="00E9015A" w:rsidP="00D166C5">
      <w:pPr>
        <w:pStyle w:val="Heading1"/>
        <w:spacing w:line="276" w:lineRule="auto"/>
        <w:ind w:left="0"/>
        <w:jc w:val="center"/>
      </w:pPr>
      <w:r w:rsidRPr="003B3A8A">
        <w:t>Fig</w:t>
      </w:r>
      <w:r w:rsidRPr="003B3A8A">
        <w:rPr>
          <w:spacing w:val="-3"/>
        </w:rPr>
        <w:t xml:space="preserve"> </w:t>
      </w:r>
      <w:r w:rsidRPr="003B3A8A">
        <w:t>1.</w:t>
      </w:r>
      <w:r w:rsidRPr="003B3A8A">
        <w:rPr>
          <w:spacing w:val="-3"/>
        </w:rPr>
        <w:t xml:space="preserve"> </w:t>
      </w:r>
      <w:r w:rsidRPr="003B3A8A">
        <w:t>Preparatory</w:t>
      </w:r>
      <w:r w:rsidRPr="003B3A8A">
        <w:rPr>
          <w:spacing w:val="-2"/>
        </w:rPr>
        <w:t xml:space="preserve"> </w:t>
      </w:r>
      <w:r w:rsidRPr="003B3A8A">
        <w:t>procedure</w:t>
      </w:r>
      <w:r w:rsidRPr="003B3A8A">
        <w:rPr>
          <w:spacing w:val="-5"/>
        </w:rPr>
        <w:t xml:space="preserve"> </w:t>
      </w:r>
      <w:r w:rsidRPr="003B3A8A">
        <w:t>of</w:t>
      </w:r>
      <w:r w:rsidRPr="003B3A8A">
        <w:rPr>
          <w:spacing w:val="2"/>
        </w:rPr>
        <w:t xml:space="preserve"> </w:t>
      </w:r>
      <w:r w:rsidRPr="003B3A8A">
        <w:rPr>
          <w:spacing w:val="-2"/>
        </w:rPr>
        <w:t>cookies</w:t>
      </w:r>
    </w:p>
    <w:p w14:paraId="54E17071" w14:textId="54DAD91E" w:rsidR="009749D6" w:rsidRPr="003B3A8A" w:rsidRDefault="00E9015A" w:rsidP="00D166C5">
      <w:pPr>
        <w:pStyle w:val="BodyText"/>
        <w:tabs>
          <w:tab w:val="left" w:pos="2010"/>
          <w:tab w:val="left" w:pos="3585"/>
        </w:tabs>
        <w:spacing w:line="276" w:lineRule="auto"/>
        <w:ind w:firstLine="720"/>
        <w:jc w:val="both"/>
      </w:pPr>
      <w:r w:rsidRPr="003B3A8A">
        <w:t xml:space="preserve">The processing of the tubers, such as </w:t>
      </w:r>
      <w:proofErr w:type="spellStart"/>
      <w:r w:rsidRPr="003B3A8A">
        <w:rPr>
          <w:i/>
        </w:rPr>
        <w:t>Drynaria</w:t>
      </w:r>
      <w:proofErr w:type="spellEnd"/>
      <w:r w:rsidRPr="003B3A8A">
        <w:rPr>
          <w:i/>
        </w:rPr>
        <w:t xml:space="preserve"> </w:t>
      </w:r>
      <w:proofErr w:type="spellStart"/>
      <w:r w:rsidRPr="003B3A8A">
        <w:rPr>
          <w:i/>
        </w:rPr>
        <w:t>quercifolia</w:t>
      </w:r>
      <w:proofErr w:type="spellEnd"/>
      <w:r w:rsidRPr="003B3A8A">
        <w:t>, into a usable flour involves a series of key steps. Initially, the outer skin is removed through peeling, followed by thorough washing to eliminate dirt and surface starch. To facilitate efficient drying, the peeled tubers are then subjected to size reduction, typically by cutting them into thin slices or small</w:t>
      </w:r>
      <w:r w:rsidRPr="003B3A8A">
        <w:rPr>
          <w:spacing w:val="-1"/>
        </w:rPr>
        <w:t xml:space="preserve"> </w:t>
      </w:r>
      <w:r w:rsidRPr="003B3A8A">
        <w:t>pieces. The</w:t>
      </w:r>
      <w:r w:rsidRPr="003B3A8A">
        <w:rPr>
          <w:spacing w:val="-1"/>
        </w:rPr>
        <w:t xml:space="preserve"> </w:t>
      </w:r>
      <w:r w:rsidRPr="003B3A8A">
        <w:t>crucial step of moisture removal</w:t>
      </w:r>
      <w:r w:rsidR="003146B0" w:rsidRPr="003B3A8A">
        <w:t xml:space="preserve"> </w:t>
      </w:r>
      <w:r w:rsidRPr="003B3A8A">
        <w:t xml:space="preserve">is achieved through sun-drying until the pieces are completely </w:t>
      </w:r>
      <w:r w:rsidRPr="003B3A8A">
        <w:rPr>
          <w:spacing w:val="-2"/>
        </w:rPr>
        <w:t>dehydrated ensuring preservation.</w:t>
      </w:r>
      <w:r w:rsidR="00471DCB" w:rsidRPr="003B3A8A">
        <w:rPr>
          <w:spacing w:val="-2"/>
        </w:rPr>
        <w:t xml:space="preserve"> </w:t>
      </w:r>
      <w:r w:rsidRPr="003B3A8A">
        <w:t>Subsequently, the dried material is gr</w:t>
      </w:r>
      <w:r w:rsidR="00702B73">
        <w:t>i</w:t>
      </w:r>
      <w:r w:rsidRPr="003B3A8A">
        <w:t>nd into a fine powder using a grinder or flour mill. Finally,</w:t>
      </w:r>
      <w:r w:rsidRPr="003B3A8A">
        <w:rPr>
          <w:spacing w:val="-3"/>
        </w:rPr>
        <w:t xml:space="preserve"> </w:t>
      </w:r>
      <w:r w:rsidRPr="003B3A8A">
        <w:t>sieving</w:t>
      </w:r>
      <w:r w:rsidRPr="003B3A8A">
        <w:rPr>
          <w:spacing w:val="-3"/>
        </w:rPr>
        <w:t xml:space="preserve"> </w:t>
      </w:r>
      <w:r w:rsidRPr="003B3A8A">
        <w:t>is</w:t>
      </w:r>
      <w:r w:rsidRPr="003B3A8A">
        <w:rPr>
          <w:spacing w:val="-1"/>
        </w:rPr>
        <w:t xml:space="preserve"> </w:t>
      </w:r>
      <w:r w:rsidRPr="003B3A8A">
        <w:t>performed</w:t>
      </w:r>
      <w:r w:rsidRPr="003B3A8A">
        <w:rPr>
          <w:spacing w:val="-3"/>
        </w:rPr>
        <w:t xml:space="preserve"> </w:t>
      </w:r>
      <w:r w:rsidRPr="003B3A8A">
        <w:t>to</w:t>
      </w:r>
      <w:r w:rsidRPr="003B3A8A">
        <w:rPr>
          <w:spacing w:val="-3"/>
        </w:rPr>
        <w:t xml:space="preserve"> </w:t>
      </w:r>
      <w:r w:rsidRPr="003B3A8A">
        <w:t>obtain</w:t>
      </w:r>
      <w:r w:rsidRPr="003B3A8A">
        <w:rPr>
          <w:spacing w:val="-3"/>
        </w:rPr>
        <w:t xml:space="preserve"> </w:t>
      </w:r>
      <w:r w:rsidRPr="003B3A8A">
        <w:t>a</w:t>
      </w:r>
      <w:r w:rsidRPr="003B3A8A">
        <w:rPr>
          <w:spacing w:val="-4"/>
        </w:rPr>
        <w:t xml:space="preserve"> </w:t>
      </w:r>
      <w:r w:rsidRPr="003B3A8A">
        <w:t>uniform and fine-textured flour by removing any coarse particles, resulting in a consistent ingredient suitable</w:t>
      </w:r>
      <w:r w:rsidRPr="003B3A8A">
        <w:rPr>
          <w:spacing w:val="-4"/>
        </w:rPr>
        <w:t xml:space="preserve"> </w:t>
      </w:r>
      <w:r w:rsidRPr="003B3A8A">
        <w:t>for</w:t>
      </w:r>
      <w:r w:rsidRPr="003B3A8A">
        <w:rPr>
          <w:spacing w:val="-2"/>
        </w:rPr>
        <w:t xml:space="preserve"> </w:t>
      </w:r>
      <w:r w:rsidRPr="003B3A8A">
        <w:t>incorporation</w:t>
      </w:r>
      <w:r w:rsidRPr="003B3A8A">
        <w:rPr>
          <w:spacing w:val="-3"/>
        </w:rPr>
        <w:t xml:space="preserve"> </w:t>
      </w:r>
      <w:r w:rsidRPr="003B3A8A">
        <w:t>into</w:t>
      </w:r>
      <w:r w:rsidRPr="003B3A8A">
        <w:rPr>
          <w:spacing w:val="-3"/>
        </w:rPr>
        <w:t xml:space="preserve"> </w:t>
      </w:r>
      <w:r w:rsidRPr="003B3A8A">
        <w:t>food</w:t>
      </w:r>
      <w:r w:rsidRPr="003B3A8A">
        <w:rPr>
          <w:spacing w:val="-3"/>
        </w:rPr>
        <w:t xml:space="preserve"> </w:t>
      </w:r>
      <w:r w:rsidRPr="003B3A8A">
        <w:t>products</w:t>
      </w:r>
      <w:r w:rsidRPr="003B3A8A">
        <w:rPr>
          <w:spacing w:val="-2"/>
        </w:rPr>
        <w:t xml:space="preserve"> </w:t>
      </w:r>
      <w:r w:rsidRPr="003B3A8A">
        <w:t xml:space="preserve">like </w:t>
      </w:r>
      <w:r w:rsidRPr="003B3A8A">
        <w:rPr>
          <w:spacing w:val="-2"/>
        </w:rPr>
        <w:t>biscuits.</w:t>
      </w:r>
    </w:p>
    <w:p w14:paraId="67A38BC5" w14:textId="77777777" w:rsidR="009749D6" w:rsidRPr="003B3A8A" w:rsidRDefault="00E9015A" w:rsidP="008227A9">
      <w:pPr>
        <w:tabs>
          <w:tab w:val="left" w:pos="815"/>
        </w:tabs>
        <w:spacing w:line="276" w:lineRule="auto"/>
        <w:jc w:val="both"/>
        <w:rPr>
          <w:b/>
          <w:sz w:val="24"/>
          <w:szCs w:val="24"/>
        </w:rPr>
      </w:pPr>
      <w:r w:rsidRPr="003B3A8A">
        <w:rPr>
          <w:b/>
          <w:spacing w:val="-4"/>
          <w:sz w:val="24"/>
          <w:szCs w:val="24"/>
        </w:rPr>
        <w:t>1.2.</w:t>
      </w:r>
      <w:r w:rsidR="007030DF" w:rsidRPr="003B3A8A">
        <w:rPr>
          <w:b/>
          <w:spacing w:val="-4"/>
          <w:sz w:val="24"/>
          <w:szCs w:val="24"/>
        </w:rPr>
        <w:t xml:space="preserve"> </w:t>
      </w:r>
      <w:r w:rsidRPr="003B3A8A">
        <w:rPr>
          <w:b/>
          <w:sz w:val="24"/>
          <w:szCs w:val="24"/>
        </w:rPr>
        <w:t>Biscuit</w:t>
      </w:r>
      <w:r w:rsidRPr="003B3A8A">
        <w:rPr>
          <w:b/>
          <w:spacing w:val="-4"/>
          <w:sz w:val="24"/>
          <w:szCs w:val="24"/>
        </w:rPr>
        <w:t xml:space="preserve"> </w:t>
      </w:r>
      <w:r w:rsidRPr="003B3A8A">
        <w:rPr>
          <w:b/>
          <w:spacing w:val="-2"/>
          <w:sz w:val="24"/>
          <w:szCs w:val="24"/>
        </w:rPr>
        <w:t>preparation</w:t>
      </w:r>
    </w:p>
    <w:p w14:paraId="0835F3EA" w14:textId="16222643" w:rsidR="00D50F21" w:rsidRPr="003B3A8A" w:rsidRDefault="00FC76E7" w:rsidP="00614E91">
      <w:pPr>
        <w:pStyle w:val="BodyText"/>
        <w:tabs>
          <w:tab w:val="left" w:pos="1269"/>
          <w:tab w:val="left" w:pos="1494"/>
          <w:tab w:val="left" w:pos="1729"/>
          <w:tab w:val="left" w:pos="2064"/>
          <w:tab w:val="left" w:pos="2203"/>
          <w:tab w:val="left" w:pos="2694"/>
          <w:tab w:val="left" w:pos="3028"/>
          <w:tab w:val="left" w:pos="3448"/>
          <w:tab w:val="left" w:pos="3848"/>
          <w:tab w:val="left" w:pos="4417"/>
          <w:tab w:val="left" w:pos="4548"/>
          <w:tab w:val="left" w:pos="4657"/>
        </w:tabs>
        <w:spacing w:line="276" w:lineRule="auto"/>
        <w:jc w:val="both"/>
      </w:pPr>
      <w:r>
        <w:tab/>
      </w:r>
      <w:r w:rsidR="00E9015A" w:rsidRPr="003B3A8A">
        <w:t>The table shows</w:t>
      </w:r>
      <w:r w:rsidR="0030550F">
        <w:t>,</w:t>
      </w:r>
      <w:r w:rsidR="00E9015A" w:rsidRPr="003B3A8A">
        <w:t xml:space="preserve"> three distinct formulations T1,</w:t>
      </w:r>
      <w:r w:rsidR="00E9015A" w:rsidRPr="003B3A8A">
        <w:rPr>
          <w:spacing w:val="29"/>
        </w:rPr>
        <w:t xml:space="preserve"> </w:t>
      </w:r>
      <w:r w:rsidR="00E9015A" w:rsidRPr="003B3A8A">
        <w:t>T2</w:t>
      </w:r>
      <w:r w:rsidR="00E9015A" w:rsidRPr="003B3A8A">
        <w:rPr>
          <w:spacing w:val="29"/>
        </w:rPr>
        <w:t xml:space="preserve"> </w:t>
      </w:r>
      <w:r w:rsidR="00E9015A" w:rsidRPr="003B3A8A">
        <w:t>and</w:t>
      </w:r>
      <w:r w:rsidR="00E9015A" w:rsidRPr="003B3A8A">
        <w:rPr>
          <w:spacing w:val="33"/>
        </w:rPr>
        <w:t xml:space="preserve"> </w:t>
      </w:r>
      <w:r w:rsidR="00E9015A" w:rsidRPr="003B3A8A">
        <w:t>T3</w:t>
      </w:r>
      <w:r w:rsidR="00E9015A" w:rsidRPr="003B3A8A">
        <w:rPr>
          <w:spacing w:val="29"/>
        </w:rPr>
        <w:t xml:space="preserve"> </w:t>
      </w:r>
      <w:r w:rsidR="00E9015A" w:rsidRPr="003B3A8A">
        <w:t>where</w:t>
      </w:r>
      <w:r w:rsidR="00E9015A" w:rsidRPr="003B3A8A">
        <w:rPr>
          <w:spacing w:val="32"/>
        </w:rPr>
        <w:t xml:space="preserve"> </w:t>
      </w:r>
      <w:r w:rsidR="00E9015A" w:rsidRPr="003B3A8A">
        <w:t>the</w:t>
      </w:r>
      <w:r w:rsidR="00E9015A" w:rsidRPr="003B3A8A">
        <w:rPr>
          <w:spacing w:val="28"/>
        </w:rPr>
        <w:t xml:space="preserve"> </w:t>
      </w:r>
      <w:r w:rsidR="00E9015A" w:rsidRPr="003B3A8A">
        <w:t>primary</w:t>
      </w:r>
      <w:r w:rsidR="00E9015A" w:rsidRPr="003B3A8A">
        <w:rPr>
          <w:spacing w:val="29"/>
        </w:rPr>
        <w:t xml:space="preserve"> </w:t>
      </w:r>
      <w:r w:rsidR="00E9015A" w:rsidRPr="003B3A8A">
        <w:t>difference lies</w:t>
      </w:r>
      <w:r w:rsidR="00E9015A" w:rsidRPr="003B3A8A">
        <w:rPr>
          <w:spacing w:val="40"/>
        </w:rPr>
        <w:t xml:space="preserve"> </w:t>
      </w:r>
      <w:r w:rsidR="00E9015A" w:rsidRPr="003B3A8A">
        <w:t>in</w:t>
      </w:r>
      <w:r w:rsidR="00E9015A" w:rsidRPr="003B3A8A">
        <w:rPr>
          <w:spacing w:val="40"/>
        </w:rPr>
        <w:t xml:space="preserve"> </w:t>
      </w:r>
      <w:r w:rsidR="00E9015A" w:rsidRPr="003B3A8A">
        <w:t>the</w:t>
      </w:r>
      <w:r w:rsidR="00E9015A" w:rsidRPr="003B3A8A">
        <w:rPr>
          <w:spacing w:val="40"/>
        </w:rPr>
        <w:t xml:space="preserve"> </w:t>
      </w:r>
      <w:r w:rsidR="00E9015A" w:rsidRPr="003B3A8A">
        <w:t>ratio</w:t>
      </w:r>
      <w:r w:rsidR="00E9015A" w:rsidRPr="003B3A8A">
        <w:rPr>
          <w:spacing w:val="40"/>
        </w:rPr>
        <w:t xml:space="preserve"> </w:t>
      </w:r>
      <w:r w:rsidR="00E9015A" w:rsidRPr="003B3A8A">
        <w:t>of</w:t>
      </w:r>
      <w:r w:rsidR="00E9015A" w:rsidRPr="003B3A8A">
        <w:rPr>
          <w:spacing w:val="40"/>
        </w:rPr>
        <w:t xml:space="preserve"> </w:t>
      </w:r>
      <w:r w:rsidR="00E9015A" w:rsidRPr="003B3A8A">
        <w:t>millet</w:t>
      </w:r>
      <w:r w:rsidR="00E9015A" w:rsidRPr="003B3A8A">
        <w:rPr>
          <w:spacing w:val="40"/>
        </w:rPr>
        <w:t xml:space="preserve"> </w:t>
      </w:r>
      <w:r w:rsidR="00E9015A" w:rsidRPr="003B3A8A">
        <w:t>powder</w:t>
      </w:r>
      <w:r w:rsidR="00E9015A" w:rsidRPr="003B3A8A">
        <w:rPr>
          <w:spacing w:val="40"/>
        </w:rPr>
        <w:t xml:space="preserve"> </w:t>
      </w:r>
      <w:r w:rsidR="00E9015A" w:rsidRPr="003B3A8A">
        <w:t>to</w:t>
      </w:r>
      <w:r w:rsidR="00E9015A" w:rsidRPr="003B3A8A">
        <w:rPr>
          <w:spacing w:val="40"/>
        </w:rPr>
        <w:t xml:space="preserve"> </w:t>
      </w:r>
      <w:proofErr w:type="spellStart"/>
      <w:r w:rsidR="00E9015A" w:rsidRPr="003B3A8A">
        <w:t>Drynaria</w:t>
      </w:r>
      <w:proofErr w:type="spellEnd"/>
      <w:r w:rsidR="00E9015A" w:rsidRPr="003B3A8A">
        <w:t xml:space="preserve"> </w:t>
      </w:r>
      <w:proofErr w:type="spellStart"/>
      <w:r w:rsidR="00E9015A" w:rsidRPr="003B3A8A">
        <w:t>quercifolia</w:t>
      </w:r>
      <w:proofErr w:type="spellEnd"/>
      <w:r w:rsidR="00E9015A" w:rsidRPr="003B3A8A">
        <w:rPr>
          <w:spacing w:val="27"/>
        </w:rPr>
        <w:t xml:space="preserve"> </w:t>
      </w:r>
      <w:r w:rsidR="00E9015A" w:rsidRPr="003B3A8A">
        <w:t>flour.</w:t>
      </w:r>
      <w:r w:rsidR="00E9015A" w:rsidRPr="003B3A8A">
        <w:rPr>
          <w:spacing w:val="32"/>
        </w:rPr>
        <w:t xml:space="preserve"> </w:t>
      </w:r>
      <w:r w:rsidR="00E9015A" w:rsidRPr="003B3A8A">
        <w:t>All</w:t>
      </w:r>
      <w:r w:rsidR="00E9015A" w:rsidRPr="003B3A8A">
        <w:rPr>
          <w:spacing w:val="27"/>
        </w:rPr>
        <w:t xml:space="preserve"> </w:t>
      </w:r>
      <w:r w:rsidR="00E9015A" w:rsidRPr="003B3A8A">
        <w:t>other</w:t>
      </w:r>
      <w:r w:rsidR="00E9015A" w:rsidRPr="003B3A8A">
        <w:rPr>
          <w:spacing w:val="28"/>
        </w:rPr>
        <w:t xml:space="preserve"> </w:t>
      </w:r>
      <w:r w:rsidR="00E9015A" w:rsidRPr="003B3A8A">
        <w:t>ingredients</w:t>
      </w:r>
      <w:r w:rsidR="007A0B2A">
        <w:t xml:space="preserve"> such as </w:t>
      </w:r>
      <w:r w:rsidR="00E9015A" w:rsidRPr="003B3A8A">
        <w:t>sugar, butter,</w:t>
      </w:r>
      <w:r w:rsidR="00E9015A" w:rsidRPr="003B3A8A">
        <w:rPr>
          <w:spacing w:val="40"/>
        </w:rPr>
        <w:t xml:space="preserve"> </w:t>
      </w:r>
      <w:r w:rsidR="00E9015A" w:rsidRPr="003B3A8A">
        <w:t>baking</w:t>
      </w:r>
      <w:r w:rsidR="003C785A" w:rsidRPr="003B3A8A">
        <w:t xml:space="preserve"> </w:t>
      </w:r>
      <w:r w:rsidR="00E9015A" w:rsidRPr="003B3A8A">
        <w:t>soda</w:t>
      </w:r>
      <w:r w:rsidR="00E9015A" w:rsidRPr="003B3A8A">
        <w:rPr>
          <w:spacing w:val="40"/>
        </w:rPr>
        <w:t xml:space="preserve"> </w:t>
      </w:r>
      <w:r w:rsidR="00E9015A" w:rsidRPr="003B3A8A">
        <w:t>and</w:t>
      </w:r>
      <w:r w:rsidR="00E9015A" w:rsidRPr="003B3A8A">
        <w:rPr>
          <w:spacing w:val="40"/>
        </w:rPr>
        <w:t xml:space="preserve"> </w:t>
      </w:r>
      <w:r w:rsidR="00E9015A" w:rsidRPr="003B3A8A">
        <w:t>flavoring</w:t>
      </w:r>
      <w:r w:rsidR="007E6FC1">
        <w:t xml:space="preserve"> were added</w:t>
      </w:r>
      <w:r w:rsidR="00E9015A" w:rsidRPr="003B3A8A">
        <w:t xml:space="preserve"> </w:t>
      </w:r>
      <w:r w:rsidR="00E9015A" w:rsidRPr="003B3A8A">
        <w:rPr>
          <w:spacing w:val="-2"/>
        </w:rPr>
        <w:t>constant</w:t>
      </w:r>
      <w:r w:rsidR="007E6FC1">
        <w:rPr>
          <w:spacing w:val="-2"/>
        </w:rPr>
        <w:t xml:space="preserve"> rate </w:t>
      </w:r>
      <w:r w:rsidR="00E9015A" w:rsidRPr="003B3A8A">
        <w:rPr>
          <w:spacing w:val="-2"/>
        </w:rPr>
        <w:t>across</w:t>
      </w:r>
      <w:r w:rsidR="008227A9">
        <w:rPr>
          <w:spacing w:val="-2"/>
        </w:rPr>
        <w:t xml:space="preserve"> </w:t>
      </w:r>
      <w:r w:rsidR="00DF309F">
        <w:rPr>
          <w:spacing w:val="-2"/>
        </w:rPr>
        <w:t xml:space="preserve">all </w:t>
      </w:r>
      <w:r w:rsidR="00E9015A" w:rsidRPr="003B3A8A">
        <w:rPr>
          <w:spacing w:val="-4"/>
        </w:rPr>
        <w:t>the</w:t>
      </w:r>
      <w:r w:rsidR="008227A9">
        <w:rPr>
          <w:spacing w:val="-4"/>
        </w:rPr>
        <w:t xml:space="preserve"> </w:t>
      </w:r>
      <w:r w:rsidR="00E9015A" w:rsidRPr="003B3A8A">
        <w:rPr>
          <w:spacing w:val="-2"/>
        </w:rPr>
        <w:t>treatments.</w:t>
      </w:r>
      <w:r w:rsidR="003C785A" w:rsidRPr="003B3A8A">
        <w:rPr>
          <w:spacing w:val="-2"/>
        </w:rPr>
        <w:t xml:space="preserve"> </w:t>
      </w:r>
      <w:r w:rsidR="00E9015A" w:rsidRPr="003B3A8A">
        <w:rPr>
          <w:spacing w:val="-4"/>
        </w:rPr>
        <w:t xml:space="preserve">This </w:t>
      </w:r>
      <w:r w:rsidR="00E9015A" w:rsidRPr="003B3A8A">
        <w:rPr>
          <w:spacing w:val="-2"/>
        </w:rPr>
        <w:t>experimental</w:t>
      </w:r>
      <w:r w:rsidR="003C785A" w:rsidRPr="003B3A8A">
        <w:rPr>
          <w:spacing w:val="-2"/>
        </w:rPr>
        <w:t xml:space="preserve"> </w:t>
      </w:r>
      <w:r w:rsidR="00E9015A" w:rsidRPr="003B3A8A">
        <w:rPr>
          <w:spacing w:val="-2"/>
        </w:rPr>
        <w:t>design</w:t>
      </w:r>
      <w:r w:rsidR="003C785A" w:rsidRPr="003B3A8A">
        <w:rPr>
          <w:spacing w:val="-2"/>
        </w:rPr>
        <w:t xml:space="preserve"> </w:t>
      </w:r>
      <w:r w:rsidR="00E9015A" w:rsidRPr="003B3A8A">
        <w:rPr>
          <w:spacing w:val="-2"/>
        </w:rPr>
        <w:t>suggests</w:t>
      </w:r>
      <w:r w:rsidR="003C785A" w:rsidRPr="003B3A8A">
        <w:rPr>
          <w:spacing w:val="-2"/>
        </w:rPr>
        <w:t xml:space="preserve"> </w:t>
      </w:r>
      <w:r w:rsidR="00E9015A" w:rsidRPr="003B3A8A">
        <w:rPr>
          <w:spacing w:val="-4"/>
        </w:rPr>
        <w:t>that</w:t>
      </w:r>
      <w:r w:rsidR="003C785A" w:rsidRPr="003B3A8A">
        <w:rPr>
          <w:spacing w:val="-4"/>
        </w:rPr>
        <w:t xml:space="preserve"> </w:t>
      </w:r>
      <w:r w:rsidR="00E9015A" w:rsidRPr="003B3A8A">
        <w:rPr>
          <w:spacing w:val="-4"/>
        </w:rPr>
        <w:t xml:space="preserve">the </w:t>
      </w:r>
      <w:r w:rsidR="00E9015A" w:rsidRPr="003B3A8A">
        <w:rPr>
          <w:spacing w:val="-2"/>
        </w:rPr>
        <w:t>researchers</w:t>
      </w:r>
      <w:r w:rsidR="003C785A" w:rsidRPr="003B3A8A">
        <w:rPr>
          <w:spacing w:val="-2"/>
        </w:rPr>
        <w:t xml:space="preserve"> </w:t>
      </w:r>
      <w:r w:rsidR="00E9015A" w:rsidRPr="003B3A8A">
        <w:rPr>
          <w:spacing w:val="-4"/>
        </w:rPr>
        <w:t>are</w:t>
      </w:r>
      <w:r w:rsidR="00E9015A" w:rsidRPr="003B3A8A">
        <w:tab/>
      </w:r>
      <w:r w:rsidR="00E9015A" w:rsidRPr="003B3A8A">
        <w:rPr>
          <w:spacing w:val="-2"/>
        </w:rPr>
        <w:t>specifically</w:t>
      </w:r>
      <w:r w:rsidR="008227A9">
        <w:rPr>
          <w:spacing w:val="-2"/>
        </w:rPr>
        <w:t xml:space="preserve"> </w:t>
      </w:r>
      <w:r w:rsidR="00E9015A" w:rsidRPr="003B3A8A">
        <w:rPr>
          <w:spacing w:val="-2"/>
        </w:rPr>
        <w:t>interested</w:t>
      </w:r>
      <w:r w:rsidR="003C785A" w:rsidRPr="003B3A8A">
        <w:rPr>
          <w:spacing w:val="-2"/>
        </w:rPr>
        <w:t xml:space="preserve"> </w:t>
      </w:r>
      <w:r w:rsidR="00E9015A" w:rsidRPr="003B3A8A">
        <w:rPr>
          <w:spacing w:val="-6"/>
        </w:rPr>
        <w:t xml:space="preserve">in </w:t>
      </w:r>
      <w:r w:rsidR="00E9015A" w:rsidRPr="003B3A8A">
        <w:t>understanding</w:t>
      </w:r>
      <w:r w:rsidR="00E9015A" w:rsidRPr="003B3A8A">
        <w:rPr>
          <w:spacing w:val="40"/>
        </w:rPr>
        <w:t xml:space="preserve"> </w:t>
      </w:r>
      <w:r w:rsidR="00E9015A" w:rsidRPr="003B3A8A">
        <w:t>how</w:t>
      </w:r>
      <w:r w:rsidR="00E9015A" w:rsidRPr="003B3A8A">
        <w:rPr>
          <w:spacing w:val="40"/>
        </w:rPr>
        <w:t xml:space="preserve"> </w:t>
      </w:r>
      <w:r w:rsidR="00E9015A" w:rsidRPr="003B3A8A">
        <w:t>varying</w:t>
      </w:r>
      <w:r w:rsidR="00E9015A" w:rsidRPr="003B3A8A">
        <w:rPr>
          <w:spacing w:val="40"/>
        </w:rPr>
        <w:t xml:space="preserve"> </w:t>
      </w:r>
      <w:r w:rsidR="00E9015A" w:rsidRPr="003B3A8A">
        <w:t>the</w:t>
      </w:r>
      <w:r w:rsidR="00E9015A" w:rsidRPr="003B3A8A">
        <w:rPr>
          <w:spacing w:val="40"/>
        </w:rPr>
        <w:t xml:space="preserve"> </w:t>
      </w:r>
      <w:r w:rsidR="00E9015A" w:rsidRPr="003B3A8A">
        <w:t>proportions</w:t>
      </w:r>
      <w:r w:rsidR="00E9015A" w:rsidRPr="003B3A8A">
        <w:rPr>
          <w:spacing w:val="40"/>
        </w:rPr>
        <w:t xml:space="preserve"> </w:t>
      </w:r>
      <w:r w:rsidR="00E9015A" w:rsidRPr="003B3A8A">
        <w:t>of the</w:t>
      </w:r>
      <w:r w:rsidR="00E9015A" w:rsidRPr="003B3A8A">
        <w:rPr>
          <w:spacing w:val="32"/>
        </w:rPr>
        <w:t xml:space="preserve"> </w:t>
      </w:r>
      <w:r w:rsidR="00E9015A" w:rsidRPr="003B3A8A">
        <w:t>two</w:t>
      </w:r>
      <w:r w:rsidR="00E9015A" w:rsidRPr="003B3A8A">
        <w:rPr>
          <w:spacing w:val="33"/>
        </w:rPr>
        <w:t xml:space="preserve"> </w:t>
      </w:r>
      <w:r w:rsidR="00E9015A" w:rsidRPr="003B3A8A">
        <w:t>main</w:t>
      </w:r>
      <w:r w:rsidR="00E9015A" w:rsidRPr="003B3A8A">
        <w:rPr>
          <w:spacing w:val="33"/>
        </w:rPr>
        <w:t xml:space="preserve"> </w:t>
      </w:r>
      <w:r w:rsidR="00E9015A" w:rsidRPr="003B3A8A">
        <w:t>flour</w:t>
      </w:r>
      <w:r w:rsidR="00E9015A" w:rsidRPr="003B3A8A">
        <w:rPr>
          <w:spacing w:val="33"/>
        </w:rPr>
        <w:t xml:space="preserve"> </w:t>
      </w:r>
      <w:r w:rsidR="00E9015A" w:rsidRPr="003B3A8A">
        <w:t>components,</w:t>
      </w:r>
      <w:r w:rsidR="00E9015A" w:rsidRPr="003B3A8A">
        <w:rPr>
          <w:spacing w:val="33"/>
        </w:rPr>
        <w:t xml:space="preserve"> </w:t>
      </w:r>
      <w:r w:rsidR="00E9015A" w:rsidRPr="003B3A8A">
        <w:t>while</w:t>
      </w:r>
      <w:r w:rsidR="00E9015A" w:rsidRPr="003B3A8A">
        <w:rPr>
          <w:spacing w:val="32"/>
        </w:rPr>
        <w:t xml:space="preserve"> </w:t>
      </w:r>
      <w:r w:rsidR="00E9015A" w:rsidRPr="003B3A8A">
        <w:t>keeping other factors consistent, affects the final biscuit product when baked</w:t>
      </w:r>
      <w:r w:rsidR="00E9015A" w:rsidRPr="003B3A8A">
        <w:rPr>
          <w:spacing w:val="80"/>
        </w:rPr>
        <w:t xml:space="preserve"> </w:t>
      </w:r>
      <w:r w:rsidR="00E9015A" w:rsidRPr="003B3A8A">
        <w:t xml:space="preserve">at different temperatures. </w:t>
      </w:r>
    </w:p>
    <w:p w14:paraId="18DB0857" w14:textId="77777777" w:rsidR="009749D6" w:rsidRPr="003B3A8A" w:rsidRDefault="00E9015A" w:rsidP="00D166C5">
      <w:pPr>
        <w:pStyle w:val="BodyText"/>
        <w:tabs>
          <w:tab w:val="left" w:pos="1269"/>
          <w:tab w:val="left" w:pos="1494"/>
          <w:tab w:val="left" w:pos="1729"/>
          <w:tab w:val="left" w:pos="2064"/>
          <w:tab w:val="left" w:pos="2203"/>
          <w:tab w:val="left" w:pos="2694"/>
          <w:tab w:val="left" w:pos="3028"/>
          <w:tab w:val="left" w:pos="3448"/>
          <w:tab w:val="left" w:pos="3848"/>
          <w:tab w:val="left" w:pos="4417"/>
          <w:tab w:val="left" w:pos="4548"/>
          <w:tab w:val="left" w:pos="4657"/>
        </w:tabs>
        <w:spacing w:line="276" w:lineRule="auto"/>
        <w:jc w:val="both"/>
      </w:pPr>
      <w:r w:rsidRPr="003B3A8A">
        <w:rPr>
          <w:b/>
        </w:rPr>
        <w:t>Treatment</w:t>
      </w:r>
      <w:r w:rsidRPr="003B3A8A">
        <w:rPr>
          <w:b/>
          <w:spacing w:val="26"/>
        </w:rPr>
        <w:t xml:space="preserve"> </w:t>
      </w:r>
      <w:r w:rsidRPr="003B3A8A">
        <w:rPr>
          <w:b/>
        </w:rPr>
        <w:t>1</w:t>
      </w:r>
      <w:r w:rsidRPr="003B3A8A">
        <w:rPr>
          <w:b/>
          <w:spacing w:val="26"/>
        </w:rPr>
        <w:t xml:space="preserve"> </w:t>
      </w:r>
      <w:r w:rsidRPr="003B3A8A">
        <w:rPr>
          <w:b/>
        </w:rPr>
        <w:t>(T1)</w:t>
      </w:r>
      <w:r w:rsidRPr="003B3A8A">
        <w:rPr>
          <w:b/>
          <w:spacing w:val="28"/>
        </w:rPr>
        <w:t xml:space="preserve"> </w:t>
      </w:r>
      <w:r w:rsidRPr="003B3A8A">
        <w:t>involved baking the biscuits at</w:t>
      </w:r>
      <w:r w:rsidRPr="003B3A8A">
        <w:rPr>
          <w:spacing w:val="80"/>
        </w:rPr>
        <w:t xml:space="preserve"> </w:t>
      </w:r>
      <w:r w:rsidRPr="003B3A8A">
        <w:t>a</w:t>
      </w:r>
      <w:r w:rsidRPr="003B3A8A">
        <w:rPr>
          <w:spacing w:val="80"/>
        </w:rPr>
        <w:t xml:space="preserve"> </w:t>
      </w:r>
      <w:r w:rsidRPr="003B3A8A">
        <w:t>temperature</w:t>
      </w:r>
      <w:r w:rsidRPr="003B3A8A">
        <w:rPr>
          <w:spacing w:val="80"/>
        </w:rPr>
        <w:t xml:space="preserve"> </w:t>
      </w:r>
      <w:r w:rsidRPr="003B3A8A">
        <w:t>of</w:t>
      </w:r>
      <w:r w:rsidRPr="003B3A8A">
        <w:rPr>
          <w:spacing w:val="80"/>
        </w:rPr>
        <w:t xml:space="preserve"> </w:t>
      </w:r>
      <w:r w:rsidRPr="003B3A8A">
        <w:t>190</w:t>
      </w:r>
      <w:r w:rsidR="008D6F6A" w:rsidRPr="003B3A8A">
        <w:t xml:space="preserve"> </w:t>
      </w:r>
      <w:r w:rsidRPr="003B3A8A">
        <w:t>°C.</w:t>
      </w:r>
      <w:r w:rsidRPr="003B3A8A">
        <w:rPr>
          <w:spacing w:val="80"/>
        </w:rPr>
        <w:t xml:space="preserve"> </w:t>
      </w:r>
      <w:r w:rsidRPr="003B3A8A">
        <w:t>The</w:t>
      </w:r>
      <w:r w:rsidRPr="003B3A8A">
        <w:rPr>
          <w:spacing w:val="80"/>
        </w:rPr>
        <w:t xml:space="preserve"> </w:t>
      </w:r>
      <w:r w:rsidRPr="003B3A8A">
        <w:t>ingredient composition</w:t>
      </w:r>
      <w:r w:rsidRPr="003B3A8A">
        <w:rPr>
          <w:spacing w:val="40"/>
        </w:rPr>
        <w:t xml:space="preserve"> </w:t>
      </w:r>
      <w:r w:rsidRPr="003B3A8A">
        <w:t>for</w:t>
      </w:r>
      <w:r w:rsidRPr="003B3A8A">
        <w:rPr>
          <w:spacing w:val="40"/>
        </w:rPr>
        <w:t xml:space="preserve"> </w:t>
      </w:r>
      <w:r w:rsidRPr="003B3A8A">
        <w:t>this</w:t>
      </w:r>
      <w:r w:rsidRPr="003B3A8A">
        <w:rPr>
          <w:spacing w:val="40"/>
        </w:rPr>
        <w:t xml:space="preserve"> </w:t>
      </w:r>
      <w:r w:rsidRPr="003B3A8A">
        <w:t>treatment</w:t>
      </w:r>
      <w:r w:rsidRPr="003B3A8A">
        <w:rPr>
          <w:spacing w:val="40"/>
        </w:rPr>
        <w:t xml:space="preserve"> </w:t>
      </w:r>
      <w:r w:rsidRPr="003B3A8A">
        <w:t>consisted</w:t>
      </w:r>
      <w:r w:rsidRPr="003B3A8A">
        <w:rPr>
          <w:spacing w:val="40"/>
        </w:rPr>
        <w:t xml:space="preserve"> </w:t>
      </w:r>
      <w:r w:rsidRPr="003B3A8A">
        <w:t>of</w:t>
      </w:r>
      <w:r w:rsidRPr="003B3A8A">
        <w:rPr>
          <w:spacing w:val="40"/>
        </w:rPr>
        <w:t xml:space="preserve"> </w:t>
      </w:r>
      <w:r w:rsidRPr="003B3A8A">
        <w:t>50 grams</w:t>
      </w:r>
      <w:r w:rsidRPr="003B3A8A">
        <w:rPr>
          <w:spacing w:val="35"/>
        </w:rPr>
        <w:t xml:space="preserve"> </w:t>
      </w:r>
      <w:r w:rsidRPr="003B3A8A">
        <w:t>of</w:t>
      </w:r>
      <w:r w:rsidRPr="003B3A8A">
        <w:rPr>
          <w:spacing w:val="33"/>
        </w:rPr>
        <w:t xml:space="preserve"> </w:t>
      </w:r>
      <w:r w:rsidRPr="003B3A8A">
        <w:t>millet</w:t>
      </w:r>
      <w:r w:rsidRPr="003B3A8A">
        <w:rPr>
          <w:spacing w:val="37"/>
        </w:rPr>
        <w:t xml:space="preserve"> </w:t>
      </w:r>
      <w:r w:rsidRPr="003B3A8A">
        <w:t>powder,</w:t>
      </w:r>
      <w:r w:rsidRPr="003B3A8A">
        <w:rPr>
          <w:spacing w:val="33"/>
        </w:rPr>
        <w:t xml:space="preserve"> </w:t>
      </w:r>
      <w:r w:rsidRPr="003B3A8A">
        <w:t>35</w:t>
      </w:r>
      <w:r w:rsidRPr="003B3A8A">
        <w:rPr>
          <w:spacing w:val="33"/>
        </w:rPr>
        <w:t xml:space="preserve"> </w:t>
      </w:r>
      <w:r w:rsidRPr="003B3A8A">
        <w:t>grams</w:t>
      </w:r>
      <w:r w:rsidRPr="003B3A8A">
        <w:rPr>
          <w:spacing w:val="35"/>
        </w:rPr>
        <w:t xml:space="preserve"> </w:t>
      </w:r>
      <w:r w:rsidRPr="003B3A8A">
        <w:t>of</w:t>
      </w:r>
      <w:r w:rsidRPr="003B3A8A">
        <w:rPr>
          <w:spacing w:val="33"/>
        </w:rPr>
        <w:t xml:space="preserve"> </w:t>
      </w:r>
      <w:proofErr w:type="spellStart"/>
      <w:r w:rsidRPr="003B3A8A">
        <w:t>Drynaria</w:t>
      </w:r>
      <w:proofErr w:type="spellEnd"/>
      <w:r w:rsidRPr="003B3A8A">
        <w:t xml:space="preserve"> </w:t>
      </w:r>
      <w:proofErr w:type="spellStart"/>
      <w:r w:rsidRPr="003B3A8A">
        <w:t>quercifolia</w:t>
      </w:r>
      <w:proofErr w:type="spellEnd"/>
      <w:r w:rsidRPr="003B3A8A">
        <w:t xml:space="preserve">, 20 grams of sugar, 20 </w:t>
      </w:r>
      <w:proofErr w:type="spellStart"/>
      <w:r w:rsidRPr="003B3A8A">
        <w:t>millilitres</w:t>
      </w:r>
      <w:proofErr w:type="spellEnd"/>
      <w:r w:rsidRPr="003B3A8A">
        <w:t xml:space="preserve"> of butter, 0.5 grams of baking soda, and 2 drops of </w:t>
      </w:r>
      <w:r w:rsidRPr="003B3A8A">
        <w:rPr>
          <w:spacing w:val="-2"/>
        </w:rPr>
        <w:t>flavoring.</w:t>
      </w:r>
    </w:p>
    <w:p w14:paraId="25DBAB27" w14:textId="77777777" w:rsidR="009749D6" w:rsidRPr="003B3A8A" w:rsidRDefault="00E9015A" w:rsidP="00D166C5">
      <w:pPr>
        <w:pStyle w:val="BodyText"/>
        <w:spacing w:line="276" w:lineRule="auto"/>
        <w:jc w:val="both"/>
      </w:pPr>
      <w:r w:rsidRPr="003B3A8A">
        <w:rPr>
          <w:b/>
        </w:rPr>
        <w:lastRenderedPageBreak/>
        <w:t xml:space="preserve">Treatment 2 (T2) </w:t>
      </w:r>
      <w:r w:rsidRPr="003B3A8A">
        <w:t>utilized a higher baking temperature of 210°C. The ingredient quantities were</w:t>
      </w:r>
      <w:r w:rsidRPr="003B3A8A">
        <w:rPr>
          <w:spacing w:val="-3"/>
        </w:rPr>
        <w:t xml:space="preserve"> </w:t>
      </w:r>
      <w:r w:rsidRPr="003B3A8A">
        <w:t>adjusted in this formulation, with</w:t>
      </w:r>
      <w:r w:rsidRPr="003B3A8A">
        <w:rPr>
          <w:spacing w:val="-2"/>
        </w:rPr>
        <w:t xml:space="preserve"> </w:t>
      </w:r>
      <w:r w:rsidRPr="003B3A8A">
        <w:t>35</w:t>
      </w:r>
      <w:r w:rsidRPr="003B3A8A">
        <w:rPr>
          <w:spacing w:val="-2"/>
        </w:rPr>
        <w:t xml:space="preserve"> </w:t>
      </w:r>
      <w:r w:rsidRPr="003B3A8A">
        <w:t xml:space="preserve">grams of millet powder and 45 grams of </w:t>
      </w:r>
      <w:proofErr w:type="spellStart"/>
      <w:r w:rsidRPr="003B3A8A">
        <w:t>Drynaria</w:t>
      </w:r>
      <w:proofErr w:type="spellEnd"/>
      <w:r w:rsidRPr="003B3A8A">
        <w:t xml:space="preserve"> </w:t>
      </w:r>
      <w:proofErr w:type="spellStart"/>
      <w:r w:rsidRPr="003B3A8A">
        <w:t>quercifolia</w:t>
      </w:r>
      <w:proofErr w:type="spellEnd"/>
      <w:r w:rsidRPr="003B3A8A">
        <w:t>, while the amounts of sugar (20g), butter (20ml), baking soda (0.5g), and flavoring (2 drops) remained the same as in T1.</w:t>
      </w:r>
    </w:p>
    <w:p w14:paraId="7741BDD3" w14:textId="77777777" w:rsidR="00354CB2" w:rsidRPr="003B3A8A" w:rsidRDefault="00E9015A" w:rsidP="00D166C5">
      <w:pPr>
        <w:pStyle w:val="BodyText"/>
        <w:spacing w:line="276" w:lineRule="auto"/>
        <w:jc w:val="both"/>
      </w:pPr>
      <w:r w:rsidRPr="003B3A8A">
        <w:rPr>
          <w:b/>
        </w:rPr>
        <w:t xml:space="preserve">Treatment 3 (T3) </w:t>
      </w:r>
      <w:r w:rsidRPr="003B3A8A">
        <w:t>employed the highest baking temperature among the three treatments, at 215°C. The ingredient proportions for this formulation</w:t>
      </w:r>
      <w:r w:rsidRPr="003B3A8A">
        <w:rPr>
          <w:spacing w:val="2"/>
        </w:rPr>
        <w:t xml:space="preserve"> </w:t>
      </w:r>
      <w:r w:rsidRPr="003B3A8A">
        <w:t>were</w:t>
      </w:r>
      <w:r w:rsidRPr="003B3A8A">
        <w:rPr>
          <w:spacing w:val="1"/>
        </w:rPr>
        <w:t xml:space="preserve"> </w:t>
      </w:r>
      <w:r w:rsidRPr="003B3A8A">
        <w:t>50</w:t>
      </w:r>
      <w:r w:rsidRPr="003B3A8A">
        <w:rPr>
          <w:spacing w:val="2"/>
        </w:rPr>
        <w:t xml:space="preserve"> </w:t>
      </w:r>
      <w:r w:rsidRPr="003B3A8A">
        <w:t>grams</w:t>
      </w:r>
      <w:r w:rsidRPr="003B3A8A">
        <w:rPr>
          <w:spacing w:val="4"/>
        </w:rPr>
        <w:t xml:space="preserve"> </w:t>
      </w:r>
      <w:r w:rsidRPr="003B3A8A">
        <w:t>of</w:t>
      </w:r>
      <w:r w:rsidRPr="003B3A8A">
        <w:rPr>
          <w:spacing w:val="2"/>
        </w:rPr>
        <w:t xml:space="preserve"> </w:t>
      </w:r>
      <w:r w:rsidRPr="003B3A8A">
        <w:t>millet</w:t>
      </w:r>
      <w:r w:rsidRPr="003B3A8A">
        <w:rPr>
          <w:spacing w:val="1"/>
        </w:rPr>
        <w:t xml:space="preserve"> </w:t>
      </w:r>
      <w:r w:rsidRPr="003B3A8A">
        <w:t>powder</w:t>
      </w:r>
      <w:r w:rsidRPr="003B3A8A">
        <w:rPr>
          <w:spacing w:val="8"/>
        </w:rPr>
        <w:t xml:space="preserve"> </w:t>
      </w:r>
      <w:r w:rsidRPr="003B3A8A">
        <w:rPr>
          <w:spacing w:val="-5"/>
        </w:rPr>
        <w:t>and</w:t>
      </w:r>
      <w:r w:rsidR="00B0564B" w:rsidRPr="003B3A8A">
        <w:rPr>
          <w:spacing w:val="-5"/>
        </w:rPr>
        <w:t xml:space="preserve"> </w:t>
      </w:r>
      <w:r w:rsidRPr="003B3A8A">
        <w:t xml:space="preserve">50 grams of </w:t>
      </w:r>
      <w:proofErr w:type="spellStart"/>
      <w:r w:rsidRPr="003B3A8A">
        <w:t>Drynaria</w:t>
      </w:r>
      <w:proofErr w:type="spellEnd"/>
      <w:r w:rsidRPr="003B3A8A">
        <w:t xml:space="preserve"> </w:t>
      </w:r>
      <w:proofErr w:type="spellStart"/>
      <w:r w:rsidRPr="003B3A8A">
        <w:t>quercifolia</w:t>
      </w:r>
      <w:proofErr w:type="spellEnd"/>
      <w:r w:rsidRPr="003B3A8A">
        <w:t>, with the quantities of sugar (20g), butter (20ml), baking soda (0.5g), and flavoring (2 drops) consistent with the other two treatments.</w:t>
      </w:r>
    </w:p>
    <w:p w14:paraId="301C2C82" w14:textId="77777777" w:rsidR="009749D6" w:rsidRPr="003B3A8A" w:rsidRDefault="00E9015A" w:rsidP="00D166C5">
      <w:pPr>
        <w:pStyle w:val="BodyText"/>
        <w:spacing w:line="276" w:lineRule="auto"/>
        <w:jc w:val="center"/>
      </w:pPr>
      <w:r w:rsidRPr="003B3A8A">
        <w:rPr>
          <w:noProof/>
        </w:rPr>
        <w:drawing>
          <wp:inline distT="0" distB="0" distL="0" distR="0" wp14:anchorId="076BA1E7" wp14:editId="091FAD24">
            <wp:extent cx="3086053" cy="2088107"/>
            <wp:effectExtent l="0" t="0" r="635" b="7620"/>
            <wp:docPr id="11" name="Image 11" descr="Image 7, 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Image 11" descr="Image 7, Picture"/>
                    <pic:cNvPicPr/>
                  </pic:nvPicPr>
                  <pic:blipFill>
                    <a:blip r:embed="rId26" cstate="print"/>
                    <a:stretch>
                      <a:fillRect/>
                    </a:stretch>
                  </pic:blipFill>
                  <pic:spPr>
                    <a:xfrm>
                      <a:off x="0" y="0"/>
                      <a:ext cx="3105992" cy="2101598"/>
                    </a:xfrm>
                    <a:prstGeom prst="rect">
                      <a:avLst/>
                    </a:prstGeom>
                  </pic:spPr>
                </pic:pic>
              </a:graphicData>
            </a:graphic>
          </wp:inline>
        </w:drawing>
      </w:r>
    </w:p>
    <w:p w14:paraId="43E43D96" w14:textId="77777777" w:rsidR="009749D6" w:rsidRPr="003B3A8A" w:rsidRDefault="00E9015A" w:rsidP="00D166C5">
      <w:pPr>
        <w:pStyle w:val="Heading1"/>
        <w:spacing w:line="276" w:lineRule="auto"/>
        <w:ind w:left="0"/>
        <w:jc w:val="center"/>
      </w:pPr>
      <w:bookmarkStart w:id="2" w:name="Fig_2._Samples_of_Biscuits"/>
      <w:bookmarkEnd w:id="2"/>
      <w:r w:rsidRPr="003B3A8A">
        <w:t>Fig</w:t>
      </w:r>
      <w:r w:rsidRPr="003B3A8A">
        <w:rPr>
          <w:spacing w:val="-2"/>
        </w:rPr>
        <w:t xml:space="preserve"> </w:t>
      </w:r>
      <w:r w:rsidRPr="003B3A8A">
        <w:t>2.</w:t>
      </w:r>
      <w:r w:rsidRPr="003B3A8A">
        <w:rPr>
          <w:spacing w:val="-2"/>
        </w:rPr>
        <w:t xml:space="preserve"> </w:t>
      </w:r>
      <w:r w:rsidRPr="003B3A8A">
        <w:t>Samples</w:t>
      </w:r>
      <w:r w:rsidRPr="003B3A8A">
        <w:rPr>
          <w:spacing w:val="-1"/>
        </w:rPr>
        <w:t xml:space="preserve"> </w:t>
      </w:r>
      <w:r w:rsidRPr="003B3A8A">
        <w:t>of</w:t>
      </w:r>
      <w:r w:rsidRPr="003B3A8A">
        <w:rPr>
          <w:spacing w:val="-2"/>
        </w:rPr>
        <w:t xml:space="preserve"> Biscuits</w:t>
      </w:r>
    </w:p>
    <w:p w14:paraId="261B6C79" w14:textId="77777777" w:rsidR="009749D6" w:rsidRPr="003B3A8A" w:rsidRDefault="00E9015A" w:rsidP="00D166C5">
      <w:pPr>
        <w:pStyle w:val="BodyText"/>
        <w:spacing w:line="276" w:lineRule="auto"/>
        <w:ind w:firstLine="720"/>
        <w:jc w:val="both"/>
      </w:pPr>
      <w:bookmarkStart w:id="3" w:name="The_table_illustrates_three_distinct_bis"/>
      <w:bookmarkEnd w:id="3"/>
      <w:r w:rsidRPr="003B3A8A">
        <w:t>The table illustrates three distinct biscuit formulations where the ratio of millet powder</w:t>
      </w:r>
      <w:r w:rsidRPr="003B3A8A">
        <w:rPr>
          <w:spacing w:val="40"/>
        </w:rPr>
        <w:t xml:space="preserve"> </w:t>
      </w:r>
      <w:r w:rsidRPr="003B3A8A">
        <w:t xml:space="preserve">to </w:t>
      </w:r>
      <w:proofErr w:type="spellStart"/>
      <w:r w:rsidRPr="003B3A8A">
        <w:t>Drynaria</w:t>
      </w:r>
      <w:proofErr w:type="spellEnd"/>
      <w:r w:rsidRPr="003B3A8A">
        <w:t xml:space="preserve"> </w:t>
      </w:r>
      <w:proofErr w:type="spellStart"/>
      <w:r w:rsidRPr="003B3A8A">
        <w:t>quercifolia</w:t>
      </w:r>
      <w:proofErr w:type="spellEnd"/>
      <w:r w:rsidRPr="003B3A8A">
        <w:t xml:space="preserve"> varies across the treatments, while the amounts of sugar, butter, baking soda, and flavoring are kept constant. Each formulation was subjected to a different baking temperature to investigate the impact of this processing parameter on the final biscuit </w:t>
      </w:r>
      <w:r w:rsidRPr="003B3A8A">
        <w:rPr>
          <w:spacing w:val="-2"/>
        </w:rPr>
        <w:t>characteristics</w:t>
      </w:r>
    </w:p>
    <w:p w14:paraId="051D34A7" w14:textId="77777777" w:rsidR="009749D6" w:rsidRPr="003B3A8A" w:rsidRDefault="00E9015A" w:rsidP="00D166C5">
      <w:pPr>
        <w:pStyle w:val="Heading1"/>
        <w:spacing w:line="276" w:lineRule="auto"/>
        <w:ind w:left="0"/>
      </w:pPr>
      <w:bookmarkStart w:id="4" w:name="Sensory_evaluation"/>
      <w:bookmarkEnd w:id="4"/>
      <w:r w:rsidRPr="003B3A8A">
        <w:t>Sensory</w:t>
      </w:r>
      <w:r w:rsidRPr="003B3A8A">
        <w:rPr>
          <w:spacing w:val="-3"/>
        </w:rPr>
        <w:t xml:space="preserve"> </w:t>
      </w:r>
      <w:r w:rsidRPr="003B3A8A">
        <w:rPr>
          <w:spacing w:val="-2"/>
        </w:rPr>
        <w:t>evaluation</w:t>
      </w:r>
    </w:p>
    <w:p w14:paraId="4C79A436" w14:textId="68CD0D6D" w:rsidR="009749D6" w:rsidRPr="003B3A8A" w:rsidRDefault="00E9015A" w:rsidP="00D166C5">
      <w:pPr>
        <w:pStyle w:val="BodyText"/>
        <w:spacing w:line="276" w:lineRule="auto"/>
        <w:ind w:firstLine="720"/>
        <w:jc w:val="both"/>
      </w:pPr>
      <w:bookmarkStart w:id="5" w:name="Sensory_evaluation_of_the_protein-enrich"/>
      <w:bookmarkEnd w:id="5"/>
      <w:r w:rsidRPr="003B3A8A">
        <w:t xml:space="preserve">Sensory evaluation of the protein-enriched </w:t>
      </w:r>
      <w:proofErr w:type="spellStart"/>
      <w:r w:rsidRPr="003B3A8A">
        <w:t>Drynaria</w:t>
      </w:r>
      <w:proofErr w:type="spellEnd"/>
      <w:r w:rsidRPr="003B3A8A">
        <w:t xml:space="preserve"> </w:t>
      </w:r>
      <w:proofErr w:type="spellStart"/>
      <w:r w:rsidRPr="003B3A8A">
        <w:t>quercifolia</w:t>
      </w:r>
      <w:proofErr w:type="spellEnd"/>
      <w:r w:rsidRPr="003B3A8A">
        <w:t xml:space="preserve">-millet biscuits was conducted using a panel of </w:t>
      </w:r>
      <w:r w:rsidR="00FC76E7">
        <w:t>15</w:t>
      </w:r>
      <w:r w:rsidRPr="003B3A8A">
        <w:t xml:space="preserve"> untrained consumers who assessed the overall liking and specific sensory attributes of three different biscuit formulations (T1, T2, T3) baked at varying temperatures. Coded samples were presented under controlled conditions, and panelists used 9-point hedonic scales to rate appearance, aroma, texture (crispness,</w:t>
      </w:r>
      <w:r w:rsidRPr="003B3A8A">
        <w:rPr>
          <w:spacing w:val="40"/>
        </w:rPr>
        <w:t xml:space="preserve"> </w:t>
      </w:r>
      <w:r w:rsidRPr="003B3A8A">
        <w:t>hardness, friability, mouth</w:t>
      </w:r>
      <w:r w:rsidR="00354CB2" w:rsidRPr="003B3A8A">
        <w:t xml:space="preserve"> </w:t>
      </w:r>
      <w:r w:rsidRPr="003B3A8A">
        <w:t>feel), and taste (sweetness, overall flavor, specific notes), as well as overall acceptability. Qualitative feedback was also collected through open- ended questions. The resulting data were statistically analyzed using [</w:t>
      </w:r>
      <w:r w:rsidR="00702B73">
        <w:t>ANOVA statistical method</w:t>
      </w:r>
      <w:r w:rsidRPr="003B3A8A">
        <w:t>] to determine significant differences between</w:t>
      </w:r>
      <w:r w:rsidRPr="003B3A8A">
        <w:rPr>
          <w:spacing w:val="40"/>
        </w:rPr>
        <w:t xml:space="preserve"> </w:t>
      </w:r>
      <w:r w:rsidRPr="003B3A8A">
        <w:t>the treatments, providing insights into consumer preferences and the impact of flour ratios and baking temperatures on the biscuits' sensory quality.</w:t>
      </w:r>
    </w:p>
    <w:p w14:paraId="719D98A3" w14:textId="77777777" w:rsidR="009749D6" w:rsidRPr="003B3A8A" w:rsidRDefault="00E9015A" w:rsidP="00D166C5">
      <w:pPr>
        <w:pStyle w:val="Heading1"/>
        <w:spacing w:line="276" w:lineRule="auto"/>
        <w:ind w:left="0"/>
      </w:pPr>
      <w:bookmarkStart w:id="6" w:name="Physical_properties"/>
      <w:bookmarkStart w:id="7" w:name="The_protein-enriched_Drynaria_quercifoli"/>
      <w:bookmarkEnd w:id="6"/>
      <w:bookmarkEnd w:id="7"/>
      <w:r w:rsidRPr="003B3A8A">
        <w:t>Physical</w:t>
      </w:r>
      <w:r w:rsidRPr="003B3A8A">
        <w:rPr>
          <w:spacing w:val="-7"/>
        </w:rPr>
        <w:t xml:space="preserve"> </w:t>
      </w:r>
      <w:r w:rsidRPr="003B3A8A">
        <w:rPr>
          <w:spacing w:val="-2"/>
        </w:rPr>
        <w:t>properties</w:t>
      </w:r>
    </w:p>
    <w:p w14:paraId="45F58A11" w14:textId="77777777" w:rsidR="009749D6" w:rsidRPr="003B3A8A" w:rsidRDefault="00E9015A" w:rsidP="00D166C5">
      <w:pPr>
        <w:pStyle w:val="BodyText"/>
        <w:spacing w:line="276" w:lineRule="auto"/>
        <w:ind w:firstLine="720"/>
        <w:jc w:val="both"/>
      </w:pPr>
      <w:r w:rsidRPr="003B3A8A">
        <w:t xml:space="preserve">The protein-enriched </w:t>
      </w:r>
      <w:proofErr w:type="spellStart"/>
      <w:r w:rsidRPr="003B3A8A">
        <w:t>Drynaria</w:t>
      </w:r>
      <w:proofErr w:type="spellEnd"/>
      <w:r w:rsidRPr="003B3A8A">
        <w:t xml:space="preserve"> </w:t>
      </w:r>
      <w:proofErr w:type="spellStart"/>
      <w:r w:rsidRPr="003B3A8A">
        <w:t>quercifolia</w:t>
      </w:r>
      <w:proofErr w:type="spellEnd"/>
      <w:r w:rsidRPr="003B3A8A">
        <w:t>- millet biscuits exhibited physical properties such as hardness, crispness, color (quantified</w:t>
      </w:r>
      <w:r w:rsidRPr="003B3A8A">
        <w:rPr>
          <w:spacing w:val="40"/>
        </w:rPr>
        <w:t xml:space="preserve"> </w:t>
      </w:r>
      <w:r w:rsidRPr="003B3A8A">
        <w:t>by L</w:t>
      </w:r>
      <w:r w:rsidRPr="003B3A8A">
        <w:rPr>
          <w:rFonts w:ascii="Cambria Math" w:hAnsi="Cambria Math" w:cs="Cambria Math"/>
        </w:rPr>
        <w:t>∗</w:t>
      </w:r>
      <w:r w:rsidR="00354CB2" w:rsidRPr="003B3A8A">
        <w:t xml:space="preserve">, </w:t>
      </w:r>
      <w:r w:rsidRPr="003B3A8A">
        <w:t>a</w:t>
      </w:r>
      <w:r w:rsidRPr="003B3A8A">
        <w:rPr>
          <w:rFonts w:ascii="Cambria Math" w:hAnsi="Cambria Math" w:cs="Cambria Math"/>
        </w:rPr>
        <w:t>∗</w:t>
      </w:r>
      <w:r w:rsidR="00354CB2" w:rsidRPr="003B3A8A">
        <w:t xml:space="preserve"> and </w:t>
      </w:r>
      <w:r w:rsidRPr="003B3A8A">
        <w:t>b</w:t>
      </w:r>
      <w:r w:rsidRPr="003B3A8A">
        <w:rPr>
          <w:rFonts w:ascii="Cambria Math" w:hAnsi="Cambria Math" w:cs="Cambria Math"/>
        </w:rPr>
        <w:t>∗</w:t>
      </w:r>
      <w:r w:rsidRPr="003B3A8A">
        <w:t xml:space="preserve"> values), moisture content, and dimensions, all of which were influenced by</w:t>
      </w:r>
      <w:r w:rsidRPr="003B3A8A">
        <w:rPr>
          <w:spacing w:val="40"/>
        </w:rPr>
        <w:t xml:space="preserve"> </w:t>
      </w:r>
      <w:r w:rsidRPr="003B3A8A">
        <w:t xml:space="preserve">the varying ratios of millet powder to </w:t>
      </w:r>
      <w:proofErr w:type="spellStart"/>
      <w:r w:rsidRPr="003B3A8A">
        <w:t>Drynaria</w:t>
      </w:r>
      <w:proofErr w:type="spellEnd"/>
      <w:r w:rsidRPr="003B3A8A">
        <w:t xml:space="preserve"> </w:t>
      </w:r>
      <w:proofErr w:type="spellStart"/>
      <w:r w:rsidRPr="003B3A8A">
        <w:t>quercifolia</w:t>
      </w:r>
      <w:proofErr w:type="spellEnd"/>
      <w:r w:rsidRPr="003B3A8A">
        <w:t xml:space="preserve"> and the applied baking temperatures.</w:t>
      </w:r>
      <w:r w:rsidR="009E020C" w:rsidRPr="003B3A8A">
        <w:t xml:space="preserve"> </w:t>
      </w:r>
      <w:r w:rsidRPr="003B3A8A">
        <w:t>Instrumental</w:t>
      </w:r>
      <w:r w:rsidR="009E020C" w:rsidRPr="003B3A8A">
        <w:t xml:space="preserve"> </w:t>
      </w:r>
      <w:r w:rsidRPr="003B3A8A">
        <w:t>analyses</w:t>
      </w:r>
      <w:r w:rsidR="009E020C" w:rsidRPr="003B3A8A">
        <w:t xml:space="preserve"> </w:t>
      </w:r>
      <w:r w:rsidRPr="003B3A8A">
        <w:rPr>
          <w:spacing w:val="-4"/>
        </w:rPr>
        <w:t>were</w:t>
      </w:r>
      <w:r w:rsidR="009E020C" w:rsidRPr="003B3A8A">
        <w:rPr>
          <w:spacing w:val="-4"/>
        </w:rPr>
        <w:t xml:space="preserve"> </w:t>
      </w:r>
      <w:r w:rsidRPr="003B3A8A">
        <w:t>conducted to objectively measure these attributes, providing quantitative data on the biscuits' texture, appearance, and moisture characteristics, which are crucial for understanding their overall quality and consumer</w:t>
      </w:r>
      <w:r w:rsidR="009E020C" w:rsidRPr="003B3A8A">
        <w:t xml:space="preserve"> </w:t>
      </w:r>
      <w:r w:rsidRPr="003B3A8A">
        <w:t>acceptance.</w:t>
      </w:r>
    </w:p>
    <w:p w14:paraId="77BE9AE5" w14:textId="77777777" w:rsidR="009749D6" w:rsidRPr="003B3A8A" w:rsidRDefault="00E9015A" w:rsidP="00D166C5">
      <w:pPr>
        <w:pStyle w:val="Heading1"/>
        <w:spacing w:line="276" w:lineRule="auto"/>
        <w:ind w:left="0"/>
      </w:pPr>
      <w:bookmarkStart w:id="8" w:name="Chemical_composition"/>
      <w:bookmarkEnd w:id="8"/>
      <w:r w:rsidRPr="003B3A8A">
        <w:lastRenderedPageBreak/>
        <w:t>Chemical</w:t>
      </w:r>
      <w:r w:rsidRPr="003B3A8A">
        <w:rPr>
          <w:spacing w:val="-6"/>
        </w:rPr>
        <w:t xml:space="preserve"> </w:t>
      </w:r>
      <w:r w:rsidRPr="003B3A8A">
        <w:rPr>
          <w:spacing w:val="-2"/>
        </w:rPr>
        <w:t>composition</w:t>
      </w:r>
    </w:p>
    <w:p w14:paraId="66493288" w14:textId="77777777" w:rsidR="009749D6" w:rsidRPr="003B3A8A" w:rsidRDefault="00E9015A" w:rsidP="00D166C5">
      <w:pPr>
        <w:pStyle w:val="BodyText"/>
        <w:spacing w:line="276" w:lineRule="auto"/>
        <w:ind w:firstLine="720"/>
        <w:jc w:val="both"/>
      </w:pPr>
      <w:bookmarkStart w:id="9" w:name="The_chemical_composition_of_the_protein-"/>
      <w:bookmarkEnd w:id="9"/>
      <w:r w:rsidRPr="003B3A8A">
        <w:t xml:space="preserve">The chemical composition of the protein- enriched </w:t>
      </w:r>
      <w:proofErr w:type="spellStart"/>
      <w:r w:rsidRPr="003B3A8A">
        <w:t>Drynaria</w:t>
      </w:r>
      <w:proofErr w:type="spellEnd"/>
      <w:r w:rsidRPr="003B3A8A">
        <w:t xml:space="preserve"> </w:t>
      </w:r>
      <w:proofErr w:type="spellStart"/>
      <w:r w:rsidRPr="003B3A8A">
        <w:t>quercifolia</w:t>
      </w:r>
      <w:proofErr w:type="spellEnd"/>
      <w:r w:rsidRPr="003B3A8A">
        <w:t>-millet biscuits was determined by quantifying key nutritional components, including protein, fat, ash, crude fiber, and total carbohydrates, using standard analytical methods. These analyses provided a detailed nutritional profile for each biscuit formulation (T1, T2, and T3), allowing for the calculation of their energy value and a comparative assessment of how varying flour ratios and baking temperatures influenced the macronutrient content of the final product. Statistical analysis was performed to identify significant differences in these components across the treatments.</w:t>
      </w:r>
    </w:p>
    <w:p w14:paraId="1199B685" w14:textId="77777777" w:rsidR="009749D6" w:rsidRPr="003B3A8A" w:rsidRDefault="00E9015A" w:rsidP="00D166C5">
      <w:pPr>
        <w:pStyle w:val="Heading1"/>
        <w:spacing w:line="276" w:lineRule="auto"/>
        <w:ind w:left="0"/>
      </w:pPr>
      <w:bookmarkStart w:id="10" w:name="Antioxidant_properties"/>
      <w:bookmarkEnd w:id="10"/>
      <w:r w:rsidRPr="003B3A8A">
        <w:t>Antioxidant</w:t>
      </w:r>
      <w:r w:rsidRPr="003B3A8A">
        <w:rPr>
          <w:spacing w:val="-1"/>
        </w:rPr>
        <w:t xml:space="preserve"> </w:t>
      </w:r>
      <w:r w:rsidRPr="003B3A8A">
        <w:rPr>
          <w:spacing w:val="-2"/>
        </w:rPr>
        <w:t>properties</w:t>
      </w:r>
    </w:p>
    <w:p w14:paraId="50FBCABB" w14:textId="138AE752" w:rsidR="009749D6" w:rsidRPr="003B3A8A" w:rsidRDefault="00E9015A" w:rsidP="00D166C5">
      <w:pPr>
        <w:pStyle w:val="BodyText"/>
        <w:spacing w:line="276" w:lineRule="auto"/>
        <w:ind w:firstLine="720"/>
        <w:jc w:val="both"/>
      </w:pPr>
      <w:bookmarkStart w:id="11" w:name="The_antioxidant_properties_of_the_protei"/>
      <w:bookmarkEnd w:id="11"/>
      <w:r w:rsidRPr="003B3A8A">
        <w:t xml:space="preserve">The antioxidant properties of the protein- enriched </w:t>
      </w:r>
      <w:proofErr w:type="spellStart"/>
      <w:r w:rsidRPr="003B3A8A">
        <w:rPr>
          <w:i/>
        </w:rPr>
        <w:t>Drynaria</w:t>
      </w:r>
      <w:proofErr w:type="spellEnd"/>
      <w:r w:rsidRPr="003B3A8A">
        <w:rPr>
          <w:i/>
        </w:rPr>
        <w:t xml:space="preserve"> </w:t>
      </w:r>
      <w:proofErr w:type="spellStart"/>
      <w:r w:rsidRPr="003B3A8A">
        <w:rPr>
          <w:i/>
        </w:rPr>
        <w:t>quercifolia</w:t>
      </w:r>
      <w:proofErr w:type="spellEnd"/>
      <w:r w:rsidRPr="003B3A8A">
        <w:t>-millet biscuits were evaluated using in vitro assays such as DPPH, ABTS, and FRAP to determine their</w:t>
      </w:r>
      <w:r w:rsidRPr="003B3A8A">
        <w:rPr>
          <w:spacing w:val="40"/>
        </w:rPr>
        <w:t xml:space="preserve"> </w:t>
      </w:r>
      <w:r w:rsidRPr="003B3A8A">
        <w:t>free radical scavenging capacity. Biscuit</w:t>
      </w:r>
      <w:r w:rsidRPr="003B3A8A">
        <w:rPr>
          <w:spacing w:val="40"/>
        </w:rPr>
        <w:t xml:space="preserve"> </w:t>
      </w:r>
      <w:r w:rsidRPr="003B3A8A">
        <w:t>extracts prepared from each treatment (T1, T2, and T3) were analyzed spectrophotometrically and the resulting antioxidant activity was quantified and statistically compared to assess the influence of varying flour ratios and baking temperatures on the potential health- promoting properties of the final product.</w:t>
      </w:r>
    </w:p>
    <w:p w14:paraId="669D4D89" w14:textId="77777777" w:rsidR="009749D6" w:rsidRPr="003B3A8A" w:rsidRDefault="00E9015A" w:rsidP="00D166C5">
      <w:pPr>
        <w:pStyle w:val="Heading1"/>
        <w:spacing w:line="276" w:lineRule="auto"/>
        <w:ind w:left="0"/>
      </w:pPr>
      <w:bookmarkStart w:id="12" w:name="Statistical_analysis"/>
      <w:bookmarkEnd w:id="12"/>
      <w:r w:rsidRPr="003B3A8A">
        <w:t>Statistical</w:t>
      </w:r>
      <w:r w:rsidRPr="003B3A8A">
        <w:rPr>
          <w:spacing w:val="-6"/>
        </w:rPr>
        <w:t xml:space="preserve"> </w:t>
      </w:r>
      <w:r w:rsidRPr="003B3A8A">
        <w:rPr>
          <w:spacing w:val="-2"/>
        </w:rPr>
        <w:t>analysis</w:t>
      </w:r>
    </w:p>
    <w:p w14:paraId="3BB4664C" w14:textId="7D15FBF2" w:rsidR="009749D6" w:rsidRPr="003B3A8A" w:rsidRDefault="00E9015A" w:rsidP="00D166C5">
      <w:pPr>
        <w:pStyle w:val="BodyText"/>
        <w:spacing w:line="276" w:lineRule="auto"/>
        <w:ind w:firstLine="720"/>
        <w:jc w:val="both"/>
      </w:pPr>
      <w:bookmarkStart w:id="13" w:name="The_collected_data_from_nutritional,_phy"/>
      <w:bookmarkEnd w:id="13"/>
      <w:r w:rsidRPr="003B3A8A">
        <w:t>The collected data from nutritional, physicochemical,</w:t>
      </w:r>
      <w:r w:rsidRPr="003B3A8A">
        <w:rPr>
          <w:spacing w:val="-2"/>
        </w:rPr>
        <w:t xml:space="preserve"> </w:t>
      </w:r>
      <w:r w:rsidRPr="003B3A8A">
        <w:t>and</w:t>
      </w:r>
      <w:r w:rsidRPr="003B3A8A">
        <w:rPr>
          <w:spacing w:val="-2"/>
        </w:rPr>
        <w:t xml:space="preserve"> </w:t>
      </w:r>
      <w:r w:rsidRPr="003B3A8A">
        <w:t>antioxidant</w:t>
      </w:r>
      <w:r w:rsidRPr="003B3A8A">
        <w:rPr>
          <w:spacing w:val="-3"/>
        </w:rPr>
        <w:t xml:space="preserve"> </w:t>
      </w:r>
      <w:r w:rsidRPr="003B3A8A">
        <w:t>analyses were statistically evaluated using [ANOVA] to determine significant differences between the biscuit treatments (T1, T2 and T3). Mean values and standard deviations were calculated for each parameter, and post-hoc tests [Tukey's HSD] were applied where significant differences were found, with a significance</w:t>
      </w:r>
      <w:r w:rsidRPr="003B3A8A">
        <w:rPr>
          <w:spacing w:val="40"/>
        </w:rPr>
        <w:t xml:space="preserve"> </w:t>
      </w:r>
      <w:r w:rsidRPr="003B3A8A">
        <w:t xml:space="preserve">level set at p≤0.05 to draw evidence-based </w:t>
      </w:r>
      <w:r w:rsidRPr="003B3A8A">
        <w:rPr>
          <w:spacing w:val="-2"/>
        </w:rPr>
        <w:t>conclusions.</w:t>
      </w:r>
    </w:p>
    <w:p w14:paraId="12C5502C" w14:textId="77777777" w:rsidR="009749D6" w:rsidRPr="003B3A8A" w:rsidRDefault="00E9015A" w:rsidP="00D166C5">
      <w:pPr>
        <w:pStyle w:val="Heading1"/>
        <w:spacing w:line="276" w:lineRule="auto"/>
        <w:ind w:left="0"/>
      </w:pPr>
      <w:bookmarkStart w:id="14" w:name="Results_and_Discussion"/>
      <w:bookmarkEnd w:id="14"/>
      <w:r w:rsidRPr="003B3A8A">
        <w:t>Results</w:t>
      </w:r>
      <w:r w:rsidRPr="003B3A8A">
        <w:rPr>
          <w:spacing w:val="-1"/>
        </w:rPr>
        <w:t xml:space="preserve"> </w:t>
      </w:r>
      <w:r w:rsidRPr="003B3A8A">
        <w:t>and</w:t>
      </w:r>
      <w:r w:rsidRPr="003B3A8A">
        <w:rPr>
          <w:spacing w:val="-4"/>
        </w:rPr>
        <w:t xml:space="preserve"> </w:t>
      </w:r>
      <w:r w:rsidRPr="003B3A8A">
        <w:rPr>
          <w:spacing w:val="-2"/>
        </w:rPr>
        <w:t>Discussion</w:t>
      </w:r>
    </w:p>
    <w:p w14:paraId="36A1644D" w14:textId="2E9D442A" w:rsidR="009749D6" w:rsidRPr="003B3A8A" w:rsidRDefault="00E9015A" w:rsidP="00D166C5">
      <w:pPr>
        <w:pStyle w:val="BodyText"/>
        <w:spacing w:line="276" w:lineRule="auto"/>
        <w:ind w:firstLine="720"/>
        <w:jc w:val="both"/>
        <w:rPr>
          <w:spacing w:val="-2"/>
        </w:rPr>
      </w:pPr>
      <w:bookmarkStart w:id="15" w:name="This_study_investigated_the_impact_of_va"/>
      <w:bookmarkEnd w:id="15"/>
      <w:r w:rsidRPr="003B3A8A">
        <w:t xml:space="preserve">This study investigated the impact of varying the ratio of millet powder to </w:t>
      </w:r>
      <w:proofErr w:type="spellStart"/>
      <w:r w:rsidRPr="00BC5FD7">
        <w:t>Drynaria</w:t>
      </w:r>
      <w:proofErr w:type="spellEnd"/>
      <w:r w:rsidRPr="003B3A8A">
        <w:rPr>
          <w:i/>
        </w:rPr>
        <w:t xml:space="preserve"> </w:t>
      </w:r>
      <w:proofErr w:type="spellStart"/>
      <w:r w:rsidR="00D112DA">
        <w:rPr>
          <w:i/>
        </w:rPr>
        <w:t>q</w:t>
      </w:r>
      <w:r w:rsidRPr="003B3A8A">
        <w:rPr>
          <w:i/>
        </w:rPr>
        <w:t>uercifolia</w:t>
      </w:r>
      <w:proofErr w:type="spellEnd"/>
      <w:r w:rsidRPr="003B3A8A">
        <w:t xml:space="preserve"> flour and different baking temperatures on the key physicochemical and sensory characteristics of newly</w:t>
      </w:r>
      <w:r w:rsidR="002838FE" w:rsidRPr="003B3A8A">
        <w:t xml:space="preserve"> </w:t>
      </w:r>
      <w:r w:rsidRPr="003B3A8A">
        <w:t>developed</w:t>
      </w:r>
      <w:r w:rsidRPr="003B3A8A">
        <w:rPr>
          <w:spacing w:val="26"/>
        </w:rPr>
        <w:t xml:space="preserve"> </w:t>
      </w:r>
      <w:r w:rsidRPr="003B3A8A">
        <w:t>protein-enriched</w:t>
      </w:r>
      <w:r w:rsidR="002838FE" w:rsidRPr="003B3A8A">
        <w:t xml:space="preserve"> </w:t>
      </w:r>
      <w:r w:rsidRPr="003B3A8A">
        <w:rPr>
          <w:spacing w:val="-2"/>
        </w:rPr>
        <w:t>biscuits.</w:t>
      </w:r>
    </w:p>
    <w:p w14:paraId="6891C047" w14:textId="0E3E1FCA" w:rsidR="009749D6" w:rsidRPr="003B3A8A" w:rsidRDefault="00E9015A" w:rsidP="00D166C5">
      <w:pPr>
        <w:pStyle w:val="BodyText"/>
        <w:spacing w:line="276" w:lineRule="auto"/>
        <w:ind w:firstLine="720"/>
        <w:jc w:val="both"/>
      </w:pPr>
      <w:r w:rsidRPr="003B3A8A">
        <w:t>Three distinct formulations (T1, T2, and T3) were prepared, each with a unique proportion</w:t>
      </w:r>
      <w:r w:rsidRPr="003B3A8A">
        <w:rPr>
          <w:spacing w:val="40"/>
        </w:rPr>
        <w:t xml:space="preserve"> </w:t>
      </w:r>
      <w:r w:rsidRPr="003B3A8A">
        <w:t>of the two flours and subjected to different baking temperatures (190</w:t>
      </w:r>
      <w:r w:rsidR="00657411" w:rsidRPr="003B3A8A">
        <w:t xml:space="preserve"> </w:t>
      </w:r>
      <w:r w:rsidRPr="003B3A8A">
        <w:t>°C, 210</w:t>
      </w:r>
      <w:r w:rsidR="00657411" w:rsidRPr="003B3A8A">
        <w:t xml:space="preserve"> </w:t>
      </w:r>
      <w:r w:rsidRPr="003B3A8A">
        <w:t>°C and 215</w:t>
      </w:r>
      <w:r w:rsidR="00657411" w:rsidRPr="003B3A8A">
        <w:t xml:space="preserve"> </w:t>
      </w:r>
      <w:r w:rsidRPr="003B3A8A">
        <w:t>°C, respectively). The resulting biscuits were then evaluated for their color, texture, taste, flavor, hardness at first bite, sweetness, mouth</w:t>
      </w:r>
      <w:r w:rsidR="003118A7" w:rsidRPr="003B3A8A">
        <w:t>-</w:t>
      </w:r>
      <w:r w:rsidRPr="003B3A8A">
        <w:t xml:space="preserve">feel, and overall acceptability. The objective results obtained from these analyses for each formulation will be presented and followed by a comprehensive discussion of the observed differences and potential underlying mechanisms. The influence of ingredient ratios and baking temperatures on the final biscuit quality and consumer acceptability will be critically examined, providing insights into the optimal parameters for producing protein- enriched biscuits incorporating </w:t>
      </w:r>
      <w:proofErr w:type="spellStart"/>
      <w:r w:rsidR="00A738FA" w:rsidRPr="00BC5FD7">
        <w:t>Drynaria</w:t>
      </w:r>
      <w:proofErr w:type="spellEnd"/>
      <w:r w:rsidR="00A738FA" w:rsidRPr="003B3A8A">
        <w:rPr>
          <w:i/>
        </w:rPr>
        <w:t xml:space="preserve"> </w:t>
      </w:r>
      <w:proofErr w:type="spellStart"/>
      <w:r w:rsidR="00A738FA" w:rsidRPr="003B3A8A">
        <w:rPr>
          <w:i/>
        </w:rPr>
        <w:t>Quercifolia</w:t>
      </w:r>
      <w:proofErr w:type="spellEnd"/>
      <w:r w:rsidR="00A738FA" w:rsidRPr="003B3A8A">
        <w:t xml:space="preserve"> </w:t>
      </w:r>
      <w:r w:rsidRPr="003B3A8A">
        <w:t>and millet</w:t>
      </w:r>
      <w:r w:rsidR="00172E92" w:rsidRPr="003B3A8A">
        <w:t xml:space="preserve"> (</w:t>
      </w:r>
      <w:r w:rsidR="00172E92" w:rsidRPr="00BC5FD7">
        <w:rPr>
          <w:i/>
        </w:rPr>
        <w:t>Prasanna et al. 2014</w:t>
      </w:r>
      <w:r w:rsidR="00172E92" w:rsidRPr="003B3A8A">
        <w:t>)</w:t>
      </w:r>
      <w:r w:rsidRPr="003B3A8A">
        <w:t>.</w:t>
      </w:r>
    </w:p>
    <w:p w14:paraId="3A8A499F" w14:textId="77777777" w:rsidR="009749D6" w:rsidRPr="003B3A8A" w:rsidRDefault="00E9015A" w:rsidP="00D166C5">
      <w:pPr>
        <w:pStyle w:val="Heading1"/>
        <w:spacing w:line="276" w:lineRule="auto"/>
        <w:ind w:left="0"/>
      </w:pPr>
      <w:bookmarkStart w:id="16" w:name="Sensory_properties_of_the_biscuits"/>
      <w:bookmarkEnd w:id="16"/>
      <w:r w:rsidRPr="003B3A8A">
        <w:t>Sensory</w:t>
      </w:r>
      <w:r w:rsidRPr="003B3A8A">
        <w:rPr>
          <w:spacing w:val="-3"/>
        </w:rPr>
        <w:t xml:space="preserve"> </w:t>
      </w:r>
      <w:r w:rsidRPr="003B3A8A">
        <w:t>properties</w:t>
      </w:r>
      <w:r w:rsidRPr="003B3A8A">
        <w:rPr>
          <w:spacing w:val="-2"/>
        </w:rPr>
        <w:t xml:space="preserve"> </w:t>
      </w:r>
      <w:r w:rsidRPr="003B3A8A">
        <w:t>of</w:t>
      </w:r>
      <w:r w:rsidRPr="003B3A8A">
        <w:rPr>
          <w:spacing w:val="-2"/>
        </w:rPr>
        <w:t xml:space="preserve"> </w:t>
      </w:r>
      <w:r w:rsidRPr="003B3A8A">
        <w:t>the</w:t>
      </w:r>
      <w:r w:rsidRPr="003B3A8A">
        <w:rPr>
          <w:spacing w:val="-4"/>
        </w:rPr>
        <w:t xml:space="preserve"> </w:t>
      </w:r>
      <w:r w:rsidRPr="003B3A8A">
        <w:rPr>
          <w:spacing w:val="-2"/>
        </w:rPr>
        <w:t>biscuits</w:t>
      </w:r>
    </w:p>
    <w:p w14:paraId="66372CD4" w14:textId="0A452832" w:rsidR="009749D6" w:rsidRDefault="00E9015A" w:rsidP="00D166C5">
      <w:pPr>
        <w:pStyle w:val="BodyText"/>
        <w:spacing w:line="276" w:lineRule="auto"/>
        <w:ind w:firstLine="720"/>
        <w:jc w:val="both"/>
      </w:pPr>
      <w:bookmarkStart w:id="17" w:name="The_sensory_properties_of_the_biscuits_v"/>
      <w:bookmarkEnd w:id="17"/>
      <w:r w:rsidRPr="003B3A8A">
        <w:t xml:space="preserve">The sensory properties of the biscuits varied across the three tested temperatures (T1, T2, and T3). Biscuits baked at T1 exhibited a generally acceptable </w:t>
      </w:r>
      <w:proofErr w:type="spellStart"/>
      <w:r w:rsidRPr="003B3A8A">
        <w:t>colour</w:t>
      </w:r>
      <w:proofErr w:type="spellEnd"/>
      <w:r w:rsidRPr="003B3A8A">
        <w:t xml:space="preserve"> and appearance, along with a pleasant aroma, but received</w:t>
      </w:r>
      <w:r w:rsidRPr="003B3A8A">
        <w:rPr>
          <w:spacing w:val="40"/>
        </w:rPr>
        <w:t xml:space="preserve"> </w:t>
      </w:r>
      <w:r w:rsidRPr="003B3A8A">
        <w:t xml:space="preserve">lower scores for taste and </w:t>
      </w:r>
      <w:proofErr w:type="spellStart"/>
      <w:r w:rsidRPr="003B3A8A">
        <w:t>flavour</w:t>
      </w:r>
      <w:proofErr w:type="spellEnd"/>
      <w:r w:rsidRPr="003B3A8A">
        <w:t xml:space="preserve">, resulting in moderate overall acceptability. Increasing the baking temperature to T2 led to improvements in most sensory attributes, with higher scores for </w:t>
      </w:r>
      <w:proofErr w:type="spellStart"/>
      <w:r w:rsidRPr="003B3A8A">
        <w:t>colour</w:t>
      </w:r>
      <w:proofErr w:type="spellEnd"/>
      <w:r w:rsidRPr="003B3A8A">
        <w:t xml:space="preserve">, taste, </w:t>
      </w:r>
      <w:proofErr w:type="spellStart"/>
      <w:r w:rsidRPr="003B3A8A">
        <w:t>flavour</w:t>
      </w:r>
      <w:proofErr w:type="spellEnd"/>
      <w:r w:rsidRPr="003B3A8A">
        <w:t xml:space="preserve">, and appearance, ultimately yielding the highest overall acceptability among the three temperatures. However, when the baking temperature was further increased to T3, while still generally acceptable, the </w:t>
      </w:r>
      <w:r w:rsidRPr="003B3A8A">
        <w:lastRenderedPageBreak/>
        <w:t xml:space="preserve">biscuits showed a slight decline in </w:t>
      </w:r>
      <w:proofErr w:type="spellStart"/>
      <w:r w:rsidRPr="003B3A8A">
        <w:t>colour</w:t>
      </w:r>
      <w:proofErr w:type="spellEnd"/>
      <w:r w:rsidRPr="003B3A8A">
        <w:t>, aroma, taste, and appearance scores compared to T2, indicating that the</w:t>
      </w:r>
      <w:r w:rsidRPr="003B3A8A">
        <w:rPr>
          <w:spacing w:val="40"/>
        </w:rPr>
        <w:t xml:space="preserve"> </w:t>
      </w:r>
      <w:r w:rsidRPr="003B3A8A">
        <w:t xml:space="preserve">intermediate temperature of T2 was most </w:t>
      </w:r>
      <w:proofErr w:type="spellStart"/>
      <w:r w:rsidRPr="003B3A8A">
        <w:t>favourable</w:t>
      </w:r>
      <w:proofErr w:type="spellEnd"/>
      <w:r w:rsidRPr="003B3A8A">
        <w:t xml:space="preserve"> for the sensory characteristics of these biscuits</w:t>
      </w:r>
      <w:r w:rsidR="00BC5FD7">
        <w:t xml:space="preserve"> (</w:t>
      </w:r>
      <w:r w:rsidR="00BC5FD7" w:rsidRPr="00BC5FD7">
        <w:rPr>
          <w:i/>
        </w:rPr>
        <w:t>Khan et</w:t>
      </w:r>
      <w:r w:rsidR="0063547A" w:rsidRPr="00BC5FD7">
        <w:rPr>
          <w:i/>
        </w:rPr>
        <w:t xml:space="preserve"> Al., 2014</w:t>
      </w:r>
      <w:r w:rsidR="0063547A" w:rsidRPr="003B3A8A">
        <w:t>)</w:t>
      </w:r>
      <w:r w:rsidRPr="003B3A8A">
        <w:t>. The standard deviations</w:t>
      </w:r>
      <w:r w:rsidRPr="003B3A8A">
        <w:rPr>
          <w:spacing w:val="40"/>
        </w:rPr>
        <w:t xml:space="preserve"> </w:t>
      </w:r>
      <w:r w:rsidRPr="003B3A8A">
        <w:t>provided in the table also suggest varying</w:t>
      </w:r>
      <w:r w:rsidRPr="003B3A8A">
        <w:rPr>
          <w:spacing w:val="40"/>
        </w:rPr>
        <w:t xml:space="preserve"> </w:t>
      </w:r>
      <w:r w:rsidRPr="003B3A8A">
        <w:t>levels of consistency in panel</w:t>
      </w:r>
      <w:r w:rsidR="00A53DAA" w:rsidRPr="003B3A8A">
        <w:t xml:space="preserve"> </w:t>
      </w:r>
      <w:r w:rsidRPr="003B3A8A">
        <w:t>list ratings for each attribute across the different temperatures</w:t>
      </w:r>
      <w:r w:rsidR="00A701DA">
        <w:t>.</w:t>
      </w:r>
    </w:p>
    <w:p w14:paraId="596EC9EB" w14:textId="70EE0B51" w:rsidR="00A701DA" w:rsidRPr="003B3A8A" w:rsidRDefault="00A701DA" w:rsidP="00D166C5">
      <w:pPr>
        <w:pStyle w:val="BodyText"/>
        <w:spacing w:line="276" w:lineRule="auto"/>
        <w:ind w:firstLine="720"/>
        <w:jc w:val="both"/>
      </w:pPr>
      <w:r w:rsidRPr="003B3A8A">
        <w:rPr>
          <w:noProof/>
        </w:rPr>
        <w:drawing>
          <wp:inline distT="0" distB="0" distL="0" distR="0" wp14:anchorId="77351357" wp14:editId="4A33E69E">
            <wp:extent cx="4599296" cy="2449773"/>
            <wp:effectExtent l="0" t="0" r="0" b="8255"/>
            <wp:docPr id="12" name="Image 12" descr="Image 8, 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Image 12" descr="Image 8, Picture"/>
                    <pic:cNvPicPr/>
                  </pic:nvPicPr>
                  <pic:blipFill>
                    <a:blip r:embed="rId27" cstate="print"/>
                    <a:stretch>
                      <a:fillRect/>
                    </a:stretch>
                  </pic:blipFill>
                  <pic:spPr>
                    <a:xfrm>
                      <a:off x="0" y="0"/>
                      <a:ext cx="4616636" cy="2459009"/>
                    </a:xfrm>
                    <a:prstGeom prst="rect">
                      <a:avLst/>
                    </a:prstGeom>
                  </pic:spPr>
                </pic:pic>
              </a:graphicData>
            </a:graphic>
          </wp:inline>
        </w:drawing>
      </w:r>
    </w:p>
    <w:p w14:paraId="39AB75F5" w14:textId="035902D4" w:rsidR="00A701DA" w:rsidRPr="003B3A8A" w:rsidRDefault="00A701DA" w:rsidP="00A701DA">
      <w:pPr>
        <w:pStyle w:val="TableParagraph"/>
        <w:spacing w:line="276" w:lineRule="auto"/>
        <w:jc w:val="center"/>
        <w:rPr>
          <w:b/>
          <w:sz w:val="24"/>
          <w:szCs w:val="24"/>
        </w:rPr>
      </w:pPr>
      <w:bookmarkStart w:id="18" w:name="Physical_parameters_of_biscuits"/>
      <w:bookmarkEnd w:id="18"/>
      <w:r w:rsidRPr="003B3A8A">
        <w:rPr>
          <w:b/>
          <w:sz w:val="24"/>
          <w:szCs w:val="24"/>
        </w:rPr>
        <w:t xml:space="preserve">Fig.3. </w:t>
      </w:r>
      <w:r w:rsidR="00522DF6">
        <w:rPr>
          <w:b/>
          <w:sz w:val="24"/>
          <w:szCs w:val="24"/>
        </w:rPr>
        <w:t xml:space="preserve">Sensory Evaluation </w:t>
      </w:r>
      <w:r w:rsidRPr="003B3A8A">
        <w:rPr>
          <w:b/>
          <w:sz w:val="24"/>
          <w:szCs w:val="24"/>
        </w:rPr>
        <w:t xml:space="preserve">of </w:t>
      </w:r>
      <w:proofErr w:type="spellStart"/>
      <w:r w:rsidRPr="003B3A8A">
        <w:rPr>
          <w:b/>
          <w:sz w:val="24"/>
          <w:szCs w:val="24"/>
        </w:rPr>
        <w:t>Drynaria</w:t>
      </w:r>
      <w:proofErr w:type="spellEnd"/>
      <w:r w:rsidRPr="003B3A8A">
        <w:rPr>
          <w:b/>
          <w:sz w:val="24"/>
          <w:szCs w:val="24"/>
        </w:rPr>
        <w:t xml:space="preserve"> Biscuits</w:t>
      </w:r>
    </w:p>
    <w:p w14:paraId="6DBFB993" w14:textId="77777777" w:rsidR="009749D6" w:rsidRPr="003B3A8A" w:rsidRDefault="00E9015A" w:rsidP="00D166C5">
      <w:pPr>
        <w:pStyle w:val="Heading1"/>
        <w:spacing w:line="276" w:lineRule="auto"/>
        <w:ind w:left="0"/>
      </w:pPr>
      <w:r w:rsidRPr="003B3A8A">
        <w:t>Physical</w:t>
      </w:r>
      <w:r w:rsidRPr="003B3A8A">
        <w:rPr>
          <w:spacing w:val="-5"/>
        </w:rPr>
        <w:t xml:space="preserve"> </w:t>
      </w:r>
      <w:r w:rsidRPr="003B3A8A">
        <w:t>parameters</w:t>
      </w:r>
      <w:r w:rsidRPr="003B3A8A">
        <w:rPr>
          <w:spacing w:val="-1"/>
        </w:rPr>
        <w:t xml:space="preserve"> </w:t>
      </w:r>
      <w:r w:rsidRPr="003B3A8A">
        <w:t>of</w:t>
      </w:r>
      <w:r w:rsidRPr="003B3A8A">
        <w:rPr>
          <w:spacing w:val="-2"/>
        </w:rPr>
        <w:t xml:space="preserve"> biscuits</w:t>
      </w:r>
    </w:p>
    <w:p w14:paraId="6F3F2034" w14:textId="60EF50EB" w:rsidR="003A2CA4" w:rsidRPr="003B3A8A" w:rsidRDefault="00E9015A" w:rsidP="00D166C5">
      <w:pPr>
        <w:pStyle w:val="BodyText"/>
        <w:spacing w:line="276" w:lineRule="auto"/>
        <w:ind w:firstLine="720"/>
        <w:jc w:val="both"/>
      </w:pPr>
      <w:bookmarkStart w:id="19" w:name="The_sensory_evaluation_of_the_biscuit_sa"/>
      <w:bookmarkEnd w:id="19"/>
      <w:r w:rsidRPr="003B3A8A">
        <w:t>The sensory evaluation of the biscuit samples revealed</w:t>
      </w:r>
      <w:r w:rsidRPr="003B3A8A">
        <w:rPr>
          <w:spacing w:val="-3"/>
        </w:rPr>
        <w:t xml:space="preserve"> </w:t>
      </w:r>
      <w:r w:rsidRPr="003B3A8A">
        <w:t>distinct</w:t>
      </w:r>
      <w:r w:rsidRPr="003B3A8A">
        <w:rPr>
          <w:spacing w:val="-4"/>
        </w:rPr>
        <w:t xml:space="preserve"> </w:t>
      </w:r>
      <w:r w:rsidRPr="003B3A8A">
        <w:t>profiles</w:t>
      </w:r>
      <w:r w:rsidRPr="003B3A8A">
        <w:rPr>
          <w:spacing w:val="-1"/>
        </w:rPr>
        <w:t xml:space="preserve"> </w:t>
      </w:r>
      <w:r w:rsidRPr="003B3A8A">
        <w:t>across</w:t>
      </w:r>
      <w:r w:rsidRPr="003B3A8A">
        <w:rPr>
          <w:spacing w:val="-1"/>
        </w:rPr>
        <w:t xml:space="preserve"> </w:t>
      </w:r>
      <w:r w:rsidRPr="003B3A8A">
        <w:t>the</w:t>
      </w:r>
      <w:r w:rsidRPr="003B3A8A">
        <w:rPr>
          <w:spacing w:val="-4"/>
        </w:rPr>
        <w:t xml:space="preserve"> </w:t>
      </w:r>
      <w:r w:rsidRPr="003B3A8A">
        <w:t>Control,</w:t>
      </w:r>
      <w:r w:rsidRPr="003B3A8A">
        <w:rPr>
          <w:spacing w:val="-3"/>
        </w:rPr>
        <w:t xml:space="preserve"> </w:t>
      </w:r>
      <w:r w:rsidRPr="003B3A8A">
        <w:t>T1, T2, and T3 formulations. The Control sample exhibited high scores for Color, Texture, Aroma, and Taste, resulting in a good level of Overall Acceptability. Sample T1 showed a slight decrease in Aroma but a marginal</w:t>
      </w:r>
      <w:r w:rsidRPr="003B3A8A">
        <w:rPr>
          <w:spacing w:val="40"/>
        </w:rPr>
        <w:t xml:space="preserve"> </w:t>
      </w:r>
      <w:r w:rsidRPr="003B3A8A">
        <w:t>increase in Taste and Overall Acceptability compared to the Control. Notably, T2 emerged as the most preferred sample, achieving the highest scores in Taste and Overall Acceptability, along with favorable ratings for Color and Aroma, although its Texture was slightly lower than the Control. In contrast, T3 generally</w:t>
      </w:r>
      <w:r w:rsidRPr="003B3A8A">
        <w:rPr>
          <w:spacing w:val="-6"/>
        </w:rPr>
        <w:t xml:space="preserve"> </w:t>
      </w:r>
      <w:r w:rsidRPr="003B3A8A">
        <w:t>received</w:t>
      </w:r>
      <w:r w:rsidRPr="003B3A8A">
        <w:rPr>
          <w:spacing w:val="-7"/>
        </w:rPr>
        <w:t xml:space="preserve"> </w:t>
      </w:r>
      <w:r w:rsidRPr="003B3A8A">
        <w:t>the</w:t>
      </w:r>
      <w:r w:rsidRPr="003B3A8A">
        <w:rPr>
          <w:spacing w:val="-8"/>
        </w:rPr>
        <w:t xml:space="preserve"> </w:t>
      </w:r>
      <w:r w:rsidRPr="003B3A8A">
        <w:t>lowest</w:t>
      </w:r>
      <w:r w:rsidRPr="003B3A8A">
        <w:rPr>
          <w:spacing w:val="-8"/>
        </w:rPr>
        <w:t xml:space="preserve"> </w:t>
      </w:r>
      <w:r w:rsidRPr="003B3A8A">
        <w:t>scores</w:t>
      </w:r>
      <w:r w:rsidRPr="003B3A8A">
        <w:rPr>
          <w:spacing w:val="-6"/>
        </w:rPr>
        <w:t xml:space="preserve"> </w:t>
      </w:r>
      <w:r w:rsidRPr="003B3A8A">
        <w:t>across</w:t>
      </w:r>
      <w:r w:rsidRPr="003B3A8A">
        <w:rPr>
          <w:spacing w:val="-6"/>
        </w:rPr>
        <w:t xml:space="preserve"> </w:t>
      </w:r>
      <w:r w:rsidRPr="003B3A8A">
        <w:t>most sensory attributes, indicating it was the least favored among the evaluated samples. Overall, the variations in formulation or processing represented by T1, T2, and T3 led to noticeable differences in sensory perception, with T2 demonstrating the most promising characteristics for consumer preference</w:t>
      </w:r>
      <w:r w:rsidR="00570A42" w:rsidRPr="003B3A8A">
        <w:t xml:space="preserve"> (</w:t>
      </w:r>
      <w:r w:rsidR="00E915D1">
        <w:rPr>
          <w:i/>
        </w:rPr>
        <w:t>Irudayaraj et a</w:t>
      </w:r>
      <w:r w:rsidR="00570A42" w:rsidRPr="00BC5FD7">
        <w:rPr>
          <w:i/>
        </w:rPr>
        <w:t>l., 2004</w:t>
      </w:r>
      <w:r w:rsidR="00570A42" w:rsidRPr="003B3A8A">
        <w:t>).</w:t>
      </w:r>
    </w:p>
    <w:p w14:paraId="46853C2C" w14:textId="77777777" w:rsidR="009749D6" w:rsidRPr="003B3A8A" w:rsidRDefault="00E9015A" w:rsidP="00D166C5">
      <w:pPr>
        <w:pStyle w:val="BodyText"/>
        <w:spacing w:line="276" w:lineRule="auto"/>
        <w:jc w:val="center"/>
      </w:pPr>
      <w:r w:rsidRPr="003B3A8A">
        <w:rPr>
          <w:noProof/>
        </w:rPr>
        <w:drawing>
          <wp:inline distT="0" distB="0" distL="0" distR="0" wp14:anchorId="39CAB545" wp14:editId="60ACC2F3">
            <wp:extent cx="3639787" cy="1674421"/>
            <wp:effectExtent l="0" t="0" r="0" b="2540"/>
            <wp:docPr id="13" name="Image 13" descr="Image 10, 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Image 13" descr="Image 10, Picture"/>
                    <pic:cNvPicPr/>
                  </pic:nvPicPr>
                  <pic:blipFill>
                    <a:blip r:embed="rId28" cstate="print"/>
                    <a:stretch>
                      <a:fillRect/>
                    </a:stretch>
                  </pic:blipFill>
                  <pic:spPr>
                    <a:xfrm>
                      <a:off x="0" y="0"/>
                      <a:ext cx="3655519" cy="1681658"/>
                    </a:xfrm>
                    <a:prstGeom prst="rect">
                      <a:avLst/>
                    </a:prstGeom>
                  </pic:spPr>
                </pic:pic>
              </a:graphicData>
            </a:graphic>
          </wp:inline>
        </w:drawing>
      </w:r>
    </w:p>
    <w:p w14:paraId="006234B0" w14:textId="6FF261F7" w:rsidR="00484BA7" w:rsidRPr="003B3A8A" w:rsidRDefault="00484BA7" w:rsidP="00D166C5">
      <w:pPr>
        <w:pStyle w:val="TableParagraph"/>
        <w:spacing w:line="276" w:lineRule="auto"/>
        <w:jc w:val="center"/>
        <w:rPr>
          <w:b/>
          <w:sz w:val="24"/>
          <w:szCs w:val="24"/>
        </w:rPr>
      </w:pPr>
      <w:r w:rsidRPr="003B3A8A">
        <w:rPr>
          <w:b/>
          <w:sz w:val="24"/>
          <w:szCs w:val="24"/>
        </w:rPr>
        <w:t>Fig.</w:t>
      </w:r>
      <w:r w:rsidR="004B08E6">
        <w:rPr>
          <w:b/>
          <w:sz w:val="24"/>
          <w:szCs w:val="24"/>
        </w:rPr>
        <w:t>4</w:t>
      </w:r>
      <w:r w:rsidR="0070313C" w:rsidRPr="003B3A8A">
        <w:rPr>
          <w:b/>
          <w:sz w:val="24"/>
          <w:szCs w:val="24"/>
        </w:rPr>
        <w:t>.</w:t>
      </w:r>
      <w:r w:rsidR="00D96346" w:rsidRPr="003B3A8A">
        <w:rPr>
          <w:b/>
          <w:sz w:val="24"/>
          <w:szCs w:val="24"/>
        </w:rPr>
        <w:t xml:space="preserve"> </w:t>
      </w:r>
      <w:r w:rsidRPr="003B3A8A">
        <w:rPr>
          <w:b/>
          <w:sz w:val="24"/>
          <w:szCs w:val="24"/>
        </w:rPr>
        <w:t xml:space="preserve">Physical characteristics of </w:t>
      </w:r>
      <w:proofErr w:type="spellStart"/>
      <w:r w:rsidRPr="003B3A8A">
        <w:rPr>
          <w:b/>
          <w:sz w:val="24"/>
          <w:szCs w:val="24"/>
        </w:rPr>
        <w:t>Drynaria</w:t>
      </w:r>
      <w:proofErr w:type="spellEnd"/>
      <w:r w:rsidRPr="003B3A8A">
        <w:rPr>
          <w:b/>
          <w:sz w:val="24"/>
          <w:szCs w:val="24"/>
        </w:rPr>
        <w:t xml:space="preserve"> Biscuits</w:t>
      </w:r>
    </w:p>
    <w:p w14:paraId="528BE91A" w14:textId="77777777" w:rsidR="009749D6" w:rsidRPr="003B3A8A" w:rsidRDefault="00E9015A" w:rsidP="00D166C5">
      <w:pPr>
        <w:pStyle w:val="Heading1"/>
        <w:spacing w:line="276" w:lineRule="auto"/>
        <w:ind w:left="0"/>
      </w:pPr>
      <w:r w:rsidRPr="003B3A8A">
        <w:t>Chemical</w:t>
      </w:r>
      <w:r w:rsidRPr="003B3A8A">
        <w:rPr>
          <w:spacing w:val="-6"/>
        </w:rPr>
        <w:t xml:space="preserve"> </w:t>
      </w:r>
      <w:r w:rsidRPr="003B3A8A">
        <w:t>composition</w:t>
      </w:r>
      <w:r w:rsidRPr="003B3A8A">
        <w:rPr>
          <w:spacing w:val="-3"/>
        </w:rPr>
        <w:t xml:space="preserve"> </w:t>
      </w:r>
      <w:r w:rsidRPr="003B3A8A">
        <w:t>of</w:t>
      </w:r>
      <w:r w:rsidRPr="003B3A8A">
        <w:rPr>
          <w:spacing w:val="-4"/>
        </w:rPr>
        <w:t xml:space="preserve"> </w:t>
      </w:r>
      <w:r w:rsidRPr="003B3A8A">
        <w:rPr>
          <w:spacing w:val="-2"/>
        </w:rPr>
        <w:t>biscuits</w:t>
      </w:r>
    </w:p>
    <w:p w14:paraId="5C7A67E2" w14:textId="39017626" w:rsidR="009749D6" w:rsidRPr="003B3A8A" w:rsidRDefault="00E9015A" w:rsidP="00D166C5">
      <w:pPr>
        <w:pStyle w:val="BodyText"/>
        <w:spacing w:line="276" w:lineRule="auto"/>
        <w:jc w:val="both"/>
      </w:pPr>
      <w:r w:rsidRPr="003B3A8A">
        <w:rPr>
          <w:b/>
        </w:rPr>
        <w:t xml:space="preserve">T1 (190°C): </w:t>
      </w:r>
      <w:r w:rsidRPr="003B3A8A">
        <w:t xml:space="preserve">At a baseline temperature of 190°C, the product presents a relatively low moisture content of 2%, suggesting a fairly dry state. The total fat content, at 25%, indicates a </w:t>
      </w:r>
      <w:r w:rsidRPr="003B3A8A">
        <w:lastRenderedPageBreak/>
        <w:t>significant lipid component, which likely contributes substantially to the overall texture and flavor profile at this initial processing stage. The protein content of 7.5% suggests a moderate presence of structural and functional proteins within the matrix. With an ash content of 1.3% and crude fiber at 1.5%, the mineral and indigestible carbohydrate fractions are present in relatively small proportions. The carbohydrate content of 52 g/100g forms a substantial portion of the product's</w:t>
      </w:r>
      <w:r w:rsidRPr="003B3A8A">
        <w:rPr>
          <w:spacing w:val="40"/>
        </w:rPr>
        <w:t xml:space="preserve"> </w:t>
      </w:r>
      <w:r w:rsidRPr="003B3A8A">
        <w:t>composition, serving as a primary source of energy, which is reflected in the initial energy value of 500 Kcal. This initial profile at 190°C establishes a foundation for understanding how subsequent temperature changes impact the product's characteristics</w:t>
      </w:r>
      <w:r w:rsidR="00A97F05" w:rsidRPr="003B3A8A">
        <w:t xml:space="preserve"> (</w:t>
      </w:r>
      <w:r w:rsidR="00A97F05" w:rsidRPr="005D030E">
        <w:rPr>
          <w:i/>
        </w:rPr>
        <w:t>Janarthanan et al.</w:t>
      </w:r>
      <w:r w:rsidR="0063547A" w:rsidRPr="003B3A8A">
        <w:t xml:space="preserve"> 2016</w:t>
      </w:r>
      <w:r w:rsidR="0019593C" w:rsidRPr="003B3A8A">
        <w:t xml:space="preserve"> and </w:t>
      </w:r>
      <w:r w:rsidR="0019593C" w:rsidRPr="005D030E">
        <w:rPr>
          <w:i/>
        </w:rPr>
        <w:t>Saha</w:t>
      </w:r>
      <w:r w:rsidR="007E1770" w:rsidRPr="005D030E">
        <w:rPr>
          <w:i/>
        </w:rPr>
        <w:t xml:space="preserve"> et al. 2011</w:t>
      </w:r>
      <w:r w:rsidR="00A97F05" w:rsidRPr="003B3A8A">
        <w:t>)</w:t>
      </w:r>
      <w:r w:rsidRPr="003B3A8A">
        <w:t>.</w:t>
      </w:r>
    </w:p>
    <w:p w14:paraId="5EF01E5E" w14:textId="77777777" w:rsidR="009749D6" w:rsidRDefault="00E9015A" w:rsidP="00D166C5">
      <w:pPr>
        <w:pStyle w:val="BodyText"/>
        <w:spacing w:line="276" w:lineRule="auto"/>
        <w:jc w:val="both"/>
      </w:pPr>
      <w:r w:rsidRPr="003B3A8A">
        <w:rPr>
          <w:b/>
        </w:rPr>
        <w:t xml:space="preserve">T2 (210°C): </w:t>
      </w:r>
      <w:r w:rsidRPr="003B3A8A">
        <w:t>Elevating the temperature to 210°C induces notable shifts in the product's composition. The slight increase in moisture content to 2.12% might be attributed to the release of bound water or potentially some Maillard reaction byproducts. A more pronounced change is observed in the total fat content, which jumps to 30.96%, suggesting either a concentration effect due to moisture loss of other components or a potential extraction or mobilization of fats within the product structure</w:t>
      </w:r>
      <w:r w:rsidR="005921A7" w:rsidRPr="003B3A8A">
        <w:t xml:space="preserve"> (</w:t>
      </w:r>
      <w:r w:rsidR="005921A7" w:rsidRPr="00E37EF5">
        <w:rPr>
          <w:i/>
        </w:rPr>
        <w:t>Hegde and Souza, 2000</w:t>
      </w:r>
      <w:r w:rsidR="005921A7" w:rsidRPr="003B3A8A">
        <w:t>)</w:t>
      </w:r>
      <w:r w:rsidRPr="003B3A8A">
        <w:t>.</w:t>
      </w:r>
    </w:p>
    <w:p w14:paraId="2A33ADC5" w14:textId="031E3304" w:rsidR="00EA3A1F" w:rsidRPr="00225BFF" w:rsidRDefault="00EA3A1F" w:rsidP="00D166C5">
      <w:pPr>
        <w:pStyle w:val="BodyText"/>
        <w:spacing w:line="276" w:lineRule="auto"/>
        <w:jc w:val="both"/>
        <w:rPr>
          <w:b/>
        </w:rPr>
      </w:pPr>
      <w:r w:rsidRPr="00225BFF">
        <w:rPr>
          <w:b/>
        </w:rPr>
        <w:t xml:space="preserve">Table 2. </w:t>
      </w:r>
      <w:r w:rsidR="00AC612F">
        <w:rPr>
          <w:b/>
        </w:rPr>
        <w:t>Chemical</w:t>
      </w:r>
      <w:r w:rsidR="00BE1E83">
        <w:rPr>
          <w:b/>
        </w:rPr>
        <w:t xml:space="preserve"> parameters analysis</w:t>
      </w:r>
    </w:p>
    <w:tbl>
      <w:tblPr>
        <w:tblStyle w:val="TableGrid"/>
        <w:tblW w:w="0" w:type="auto"/>
        <w:tblLook w:val="04A0" w:firstRow="1" w:lastRow="0" w:firstColumn="1" w:lastColumn="0" w:noHBand="0" w:noVBand="1"/>
      </w:tblPr>
      <w:tblGrid>
        <w:gridCol w:w="3438"/>
        <w:gridCol w:w="1800"/>
        <w:gridCol w:w="1800"/>
        <w:gridCol w:w="1838"/>
      </w:tblGrid>
      <w:tr w:rsidR="00E82F68" w:rsidRPr="003B3A8A" w14:paraId="6D2F35DD" w14:textId="77777777" w:rsidTr="004422A7">
        <w:tc>
          <w:tcPr>
            <w:tcW w:w="3438" w:type="dxa"/>
          </w:tcPr>
          <w:p w14:paraId="1B9E15F1" w14:textId="77777777" w:rsidR="00E82F68" w:rsidRPr="003B3A8A" w:rsidRDefault="00E82F68" w:rsidP="00D166C5">
            <w:pPr>
              <w:pStyle w:val="BodyText"/>
              <w:jc w:val="center"/>
              <w:rPr>
                <w:b/>
              </w:rPr>
            </w:pPr>
            <w:r w:rsidRPr="003B3A8A">
              <w:rPr>
                <w:b/>
              </w:rPr>
              <w:t>Parameters</w:t>
            </w:r>
          </w:p>
        </w:tc>
        <w:tc>
          <w:tcPr>
            <w:tcW w:w="1800" w:type="dxa"/>
          </w:tcPr>
          <w:p w14:paraId="1ABC7AF2" w14:textId="77777777" w:rsidR="00E82F68" w:rsidRPr="003B3A8A" w:rsidRDefault="00E82F68" w:rsidP="00D166C5">
            <w:pPr>
              <w:pStyle w:val="BodyText"/>
              <w:jc w:val="center"/>
              <w:rPr>
                <w:b/>
              </w:rPr>
            </w:pPr>
            <w:r w:rsidRPr="003B3A8A">
              <w:rPr>
                <w:b/>
              </w:rPr>
              <w:t>T1</w:t>
            </w:r>
          </w:p>
        </w:tc>
        <w:tc>
          <w:tcPr>
            <w:tcW w:w="1800" w:type="dxa"/>
          </w:tcPr>
          <w:p w14:paraId="4BC558D3" w14:textId="77777777" w:rsidR="00E82F68" w:rsidRPr="003B3A8A" w:rsidRDefault="00E82F68" w:rsidP="00D166C5">
            <w:pPr>
              <w:pStyle w:val="BodyText"/>
              <w:jc w:val="center"/>
              <w:rPr>
                <w:b/>
              </w:rPr>
            </w:pPr>
            <w:r w:rsidRPr="003B3A8A">
              <w:rPr>
                <w:b/>
              </w:rPr>
              <w:t>T2</w:t>
            </w:r>
          </w:p>
        </w:tc>
        <w:tc>
          <w:tcPr>
            <w:tcW w:w="1838" w:type="dxa"/>
          </w:tcPr>
          <w:p w14:paraId="6CED785B" w14:textId="77777777" w:rsidR="00E82F68" w:rsidRPr="003B3A8A" w:rsidRDefault="00E82F68" w:rsidP="00D166C5">
            <w:pPr>
              <w:pStyle w:val="BodyText"/>
              <w:jc w:val="center"/>
              <w:rPr>
                <w:b/>
              </w:rPr>
            </w:pPr>
            <w:r w:rsidRPr="003B3A8A">
              <w:rPr>
                <w:b/>
              </w:rPr>
              <w:t>T3</w:t>
            </w:r>
          </w:p>
        </w:tc>
      </w:tr>
      <w:tr w:rsidR="00E82F68" w:rsidRPr="003B3A8A" w14:paraId="19551C16" w14:textId="77777777" w:rsidTr="004422A7">
        <w:tc>
          <w:tcPr>
            <w:tcW w:w="3438" w:type="dxa"/>
          </w:tcPr>
          <w:p w14:paraId="47325466" w14:textId="77777777" w:rsidR="00E82F68" w:rsidRPr="003B3A8A" w:rsidRDefault="004422A7" w:rsidP="00D166C5">
            <w:pPr>
              <w:pStyle w:val="BodyText"/>
              <w:jc w:val="both"/>
            </w:pPr>
            <w:r w:rsidRPr="003B3A8A">
              <w:t>Moisture Content, %</w:t>
            </w:r>
          </w:p>
        </w:tc>
        <w:tc>
          <w:tcPr>
            <w:tcW w:w="1800" w:type="dxa"/>
          </w:tcPr>
          <w:p w14:paraId="70DCA34B" w14:textId="77777777" w:rsidR="00E82F68" w:rsidRPr="003B3A8A" w:rsidRDefault="005E65C9" w:rsidP="00D166C5">
            <w:pPr>
              <w:pStyle w:val="BodyText"/>
              <w:jc w:val="center"/>
            </w:pPr>
            <w:r w:rsidRPr="003B3A8A">
              <w:t>2</w:t>
            </w:r>
          </w:p>
        </w:tc>
        <w:tc>
          <w:tcPr>
            <w:tcW w:w="1800" w:type="dxa"/>
          </w:tcPr>
          <w:p w14:paraId="5B717712" w14:textId="77777777" w:rsidR="00E82F68" w:rsidRPr="003B3A8A" w:rsidRDefault="009C1BD4" w:rsidP="00D166C5">
            <w:pPr>
              <w:pStyle w:val="BodyText"/>
              <w:jc w:val="center"/>
            </w:pPr>
            <w:r w:rsidRPr="003B3A8A">
              <w:t>2.12</w:t>
            </w:r>
          </w:p>
        </w:tc>
        <w:tc>
          <w:tcPr>
            <w:tcW w:w="1838" w:type="dxa"/>
          </w:tcPr>
          <w:p w14:paraId="2AF1CD13" w14:textId="77777777" w:rsidR="00E82F68" w:rsidRPr="003B3A8A" w:rsidRDefault="009C1BD4" w:rsidP="00D166C5">
            <w:pPr>
              <w:pStyle w:val="BodyText"/>
              <w:jc w:val="center"/>
            </w:pPr>
            <w:r w:rsidRPr="003B3A8A">
              <w:t>4.8</w:t>
            </w:r>
          </w:p>
        </w:tc>
      </w:tr>
      <w:tr w:rsidR="004422A7" w:rsidRPr="003B3A8A" w14:paraId="3AFF3C54" w14:textId="77777777" w:rsidTr="004422A7">
        <w:tc>
          <w:tcPr>
            <w:tcW w:w="3438" w:type="dxa"/>
          </w:tcPr>
          <w:p w14:paraId="712324B9" w14:textId="77777777" w:rsidR="004422A7" w:rsidRPr="003B3A8A" w:rsidRDefault="004422A7" w:rsidP="00D166C5">
            <w:pPr>
              <w:pStyle w:val="BodyText"/>
              <w:jc w:val="both"/>
            </w:pPr>
            <w:r w:rsidRPr="003B3A8A">
              <w:t>Total Fat, %</w:t>
            </w:r>
          </w:p>
        </w:tc>
        <w:tc>
          <w:tcPr>
            <w:tcW w:w="1800" w:type="dxa"/>
          </w:tcPr>
          <w:p w14:paraId="6C44B7E7" w14:textId="0FC1375E" w:rsidR="004422A7" w:rsidRPr="003B3A8A" w:rsidRDefault="005E65C9" w:rsidP="00702B73">
            <w:pPr>
              <w:pStyle w:val="BodyText"/>
              <w:jc w:val="center"/>
            </w:pPr>
            <w:r w:rsidRPr="003B3A8A">
              <w:t>25</w:t>
            </w:r>
          </w:p>
        </w:tc>
        <w:tc>
          <w:tcPr>
            <w:tcW w:w="1800" w:type="dxa"/>
          </w:tcPr>
          <w:p w14:paraId="23500BEF" w14:textId="77777777" w:rsidR="004422A7" w:rsidRPr="003B3A8A" w:rsidRDefault="009C1BD4" w:rsidP="00D166C5">
            <w:pPr>
              <w:pStyle w:val="BodyText"/>
              <w:jc w:val="center"/>
            </w:pPr>
            <w:r w:rsidRPr="003B3A8A">
              <w:t>30.96</w:t>
            </w:r>
          </w:p>
        </w:tc>
        <w:tc>
          <w:tcPr>
            <w:tcW w:w="1838" w:type="dxa"/>
          </w:tcPr>
          <w:p w14:paraId="50E6A2C5" w14:textId="77777777" w:rsidR="004422A7" w:rsidRPr="003B3A8A" w:rsidRDefault="009C1BD4" w:rsidP="00D166C5">
            <w:pPr>
              <w:pStyle w:val="BodyText"/>
              <w:jc w:val="center"/>
            </w:pPr>
            <w:r w:rsidRPr="003B3A8A">
              <w:t>26.5</w:t>
            </w:r>
          </w:p>
        </w:tc>
      </w:tr>
      <w:tr w:rsidR="004422A7" w:rsidRPr="003B3A8A" w14:paraId="5E10ABA3" w14:textId="77777777" w:rsidTr="004422A7">
        <w:tc>
          <w:tcPr>
            <w:tcW w:w="3438" w:type="dxa"/>
          </w:tcPr>
          <w:p w14:paraId="6CBA3768" w14:textId="77777777" w:rsidR="004422A7" w:rsidRPr="003B3A8A" w:rsidRDefault="004422A7" w:rsidP="00D166C5">
            <w:pPr>
              <w:pStyle w:val="BodyText"/>
              <w:jc w:val="both"/>
            </w:pPr>
            <w:r w:rsidRPr="003B3A8A">
              <w:t>Protein, %</w:t>
            </w:r>
          </w:p>
        </w:tc>
        <w:tc>
          <w:tcPr>
            <w:tcW w:w="1800" w:type="dxa"/>
          </w:tcPr>
          <w:p w14:paraId="3EEC8944" w14:textId="77777777" w:rsidR="004422A7" w:rsidRPr="003B3A8A" w:rsidRDefault="005E65C9" w:rsidP="00D166C5">
            <w:pPr>
              <w:pStyle w:val="BodyText"/>
              <w:jc w:val="center"/>
            </w:pPr>
            <w:r w:rsidRPr="003B3A8A">
              <w:t>7.5</w:t>
            </w:r>
          </w:p>
        </w:tc>
        <w:tc>
          <w:tcPr>
            <w:tcW w:w="1800" w:type="dxa"/>
          </w:tcPr>
          <w:p w14:paraId="135AD28B" w14:textId="77777777" w:rsidR="004422A7" w:rsidRPr="003B3A8A" w:rsidRDefault="009C1BD4" w:rsidP="00D166C5">
            <w:pPr>
              <w:pStyle w:val="BodyText"/>
              <w:jc w:val="center"/>
            </w:pPr>
            <w:r w:rsidRPr="003B3A8A">
              <w:t>8.34</w:t>
            </w:r>
          </w:p>
        </w:tc>
        <w:tc>
          <w:tcPr>
            <w:tcW w:w="1838" w:type="dxa"/>
          </w:tcPr>
          <w:p w14:paraId="1E4BD3FF" w14:textId="77777777" w:rsidR="004422A7" w:rsidRPr="003B3A8A" w:rsidRDefault="009C1BD4" w:rsidP="00D166C5">
            <w:pPr>
              <w:pStyle w:val="BodyText"/>
              <w:jc w:val="center"/>
            </w:pPr>
            <w:r w:rsidRPr="003B3A8A">
              <w:t>10.25</w:t>
            </w:r>
          </w:p>
        </w:tc>
      </w:tr>
      <w:tr w:rsidR="004422A7" w:rsidRPr="003B3A8A" w14:paraId="39621DBC" w14:textId="77777777" w:rsidTr="004422A7">
        <w:tc>
          <w:tcPr>
            <w:tcW w:w="3438" w:type="dxa"/>
          </w:tcPr>
          <w:p w14:paraId="4095696D" w14:textId="77777777" w:rsidR="004422A7" w:rsidRPr="003B3A8A" w:rsidRDefault="004422A7" w:rsidP="00D166C5">
            <w:pPr>
              <w:pStyle w:val="BodyText"/>
              <w:jc w:val="both"/>
            </w:pPr>
            <w:r w:rsidRPr="003B3A8A">
              <w:t>Ash Content, %</w:t>
            </w:r>
          </w:p>
        </w:tc>
        <w:tc>
          <w:tcPr>
            <w:tcW w:w="1800" w:type="dxa"/>
          </w:tcPr>
          <w:p w14:paraId="3EFA52F0" w14:textId="77777777" w:rsidR="004422A7" w:rsidRPr="003B3A8A" w:rsidRDefault="005E65C9" w:rsidP="00D166C5">
            <w:pPr>
              <w:pStyle w:val="BodyText"/>
              <w:jc w:val="center"/>
            </w:pPr>
            <w:r w:rsidRPr="003B3A8A">
              <w:t>1.3</w:t>
            </w:r>
          </w:p>
        </w:tc>
        <w:tc>
          <w:tcPr>
            <w:tcW w:w="1800" w:type="dxa"/>
          </w:tcPr>
          <w:p w14:paraId="244CA0F3" w14:textId="77777777" w:rsidR="004422A7" w:rsidRPr="003B3A8A" w:rsidRDefault="009C1BD4" w:rsidP="00D166C5">
            <w:pPr>
              <w:pStyle w:val="BodyText"/>
              <w:jc w:val="center"/>
            </w:pPr>
            <w:r w:rsidRPr="003B3A8A">
              <w:t>1.48</w:t>
            </w:r>
          </w:p>
        </w:tc>
        <w:tc>
          <w:tcPr>
            <w:tcW w:w="1838" w:type="dxa"/>
          </w:tcPr>
          <w:p w14:paraId="2AC74300" w14:textId="77777777" w:rsidR="004422A7" w:rsidRPr="003B3A8A" w:rsidRDefault="009C1BD4" w:rsidP="00D166C5">
            <w:pPr>
              <w:pStyle w:val="BodyText"/>
              <w:jc w:val="center"/>
            </w:pPr>
            <w:r w:rsidRPr="003B3A8A">
              <w:t>1.8</w:t>
            </w:r>
          </w:p>
        </w:tc>
      </w:tr>
      <w:tr w:rsidR="004422A7" w:rsidRPr="003B3A8A" w14:paraId="44666AE8" w14:textId="77777777" w:rsidTr="004422A7">
        <w:tc>
          <w:tcPr>
            <w:tcW w:w="3438" w:type="dxa"/>
          </w:tcPr>
          <w:p w14:paraId="041B7AC2" w14:textId="77777777" w:rsidR="004422A7" w:rsidRPr="003B3A8A" w:rsidRDefault="00A765FD" w:rsidP="00D166C5">
            <w:pPr>
              <w:pStyle w:val="BodyText"/>
              <w:jc w:val="both"/>
            </w:pPr>
            <w:r w:rsidRPr="003B3A8A">
              <w:t>Crude Fiber, %</w:t>
            </w:r>
          </w:p>
        </w:tc>
        <w:tc>
          <w:tcPr>
            <w:tcW w:w="1800" w:type="dxa"/>
          </w:tcPr>
          <w:p w14:paraId="2D412691" w14:textId="77777777" w:rsidR="004422A7" w:rsidRPr="003B3A8A" w:rsidRDefault="005E65C9" w:rsidP="00D166C5">
            <w:pPr>
              <w:pStyle w:val="BodyText"/>
              <w:jc w:val="center"/>
            </w:pPr>
            <w:r w:rsidRPr="003B3A8A">
              <w:t>1.5</w:t>
            </w:r>
          </w:p>
        </w:tc>
        <w:tc>
          <w:tcPr>
            <w:tcW w:w="1800" w:type="dxa"/>
          </w:tcPr>
          <w:p w14:paraId="37714418" w14:textId="77777777" w:rsidR="004422A7" w:rsidRPr="003B3A8A" w:rsidRDefault="009C1BD4" w:rsidP="00D166C5">
            <w:pPr>
              <w:pStyle w:val="BodyText"/>
              <w:jc w:val="center"/>
            </w:pPr>
            <w:r w:rsidRPr="003B3A8A">
              <w:t>1.79</w:t>
            </w:r>
          </w:p>
        </w:tc>
        <w:tc>
          <w:tcPr>
            <w:tcW w:w="1838" w:type="dxa"/>
          </w:tcPr>
          <w:p w14:paraId="0F4E2822" w14:textId="77777777" w:rsidR="004422A7" w:rsidRPr="003B3A8A" w:rsidRDefault="009C1BD4" w:rsidP="00D166C5">
            <w:pPr>
              <w:pStyle w:val="BodyText"/>
              <w:jc w:val="center"/>
            </w:pPr>
            <w:r w:rsidRPr="003B3A8A">
              <w:t>2.2</w:t>
            </w:r>
          </w:p>
        </w:tc>
      </w:tr>
      <w:tr w:rsidR="00A765FD" w:rsidRPr="003B3A8A" w14:paraId="3EC7BF74" w14:textId="77777777" w:rsidTr="004422A7">
        <w:tc>
          <w:tcPr>
            <w:tcW w:w="3438" w:type="dxa"/>
          </w:tcPr>
          <w:p w14:paraId="282015DB" w14:textId="77777777" w:rsidR="00A765FD" w:rsidRPr="003B3A8A" w:rsidRDefault="00A765FD" w:rsidP="00D166C5">
            <w:pPr>
              <w:pStyle w:val="BodyText"/>
              <w:jc w:val="both"/>
            </w:pPr>
            <w:r w:rsidRPr="003B3A8A">
              <w:t>Carbohydrate, g/100 g</w:t>
            </w:r>
          </w:p>
        </w:tc>
        <w:tc>
          <w:tcPr>
            <w:tcW w:w="1800" w:type="dxa"/>
          </w:tcPr>
          <w:p w14:paraId="71F348A6" w14:textId="77777777" w:rsidR="00A765FD" w:rsidRPr="003B3A8A" w:rsidRDefault="005E65C9" w:rsidP="00D166C5">
            <w:pPr>
              <w:pStyle w:val="BodyText"/>
              <w:jc w:val="center"/>
            </w:pPr>
            <w:r w:rsidRPr="003B3A8A">
              <w:t>52</w:t>
            </w:r>
          </w:p>
        </w:tc>
        <w:tc>
          <w:tcPr>
            <w:tcW w:w="1800" w:type="dxa"/>
          </w:tcPr>
          <w:p w14:paraId="1D36FD32" w14:textId="77777777" w:rsidR="00A765FD" w:rsidRPr="003B3A8A" w:rsidRDefault="009C1BD4" w:rsidP="00D166C5">
            <w:pPr>
              <w:pStyle w:val="BodyText"/>
              <w:jc w:val="center"/>
            </w:pPr>
            <w:r w:rsidRPr="003B3A8A">
              <w:t>55.31</w:t>
            </w:r>
          </w:p>
        </w:tc>
        <w:tc>
          <w:tcPr>
            <w:tcW w:w="1838" w:type="dxa"/>
          </w:tcPr>
          <w:p w14:paraId="619C286D" w14:textId="77777777" w:rsidR="00A765FD" w:rsidRPr="003B3A8A" w:rsidRDefault="009C1BD4" w:rsidP="00D166C5">
            <w:pPr>
              <w:pStyle w:val="BodyText"/>
              <w:jc w:val="center"/>
            </w:pPr>
            <w:r w:rsidRPr="003B3A8A">
              <w:t>53</w:t>
            </w:r>
          </w:p>
        </w:tc>
      </w:tr>
      <w:tr w:rsidR="00A765FD" w:rsidRPr="003B3A8A" w14:paraId="07D4FEAF" w14:textId="77777777" w:rsidTr="004422A7">
        <w:tc>
          <w:tcPr>
            <w:tcW w:w="3438" w:type="dxa"/>
          </w:tcPr>
          <w:p w14:paraId="1008A786" w14:textId="77777777" w:rsidR="00A765FD" w:rsidRPr="003B3A8A" w:rsidRDefault="00A765FD" w:rsidP="00D166C5">
            <w:pPr>
              <w:pStyle w:val="BodyText"/>
              <w:jc w:val="both"/>
            </w:pPr>
            <w:r w:rsidRPr="003B3A8A">
              <w:t>Energy Value, Kcal</w:t>
            </w:r>
          </w:p>
        </w:tc>
        <w:tc>
          <w:tcPr>
            <w:tcW w:w="1800" w:type="dxa"/>
          </w:tcPr>
          <w:p w14:paraId="370F861D" w14:textId="0275BC3C" w:rsidR="00A765FD" w:rsidRPr="003B3A8A" w:rsidRDefault="005E65C9" w:rsidP="00D166C5">
            <w:pPr>
              <w:pStyle w:val="BodyText"/>
              <w:jc w:val="center"/>
            </w:pPr>
            <w:r w:rsidRPr="003B3A8A">
              <w:t>500</w:t>
            </w:r>
            <w:r w:rsidR="00702B73">
              <w:t>.</w:t>
            </w:r>
            <w:r w:rsidRPr="003B3A8A">
              <w:t>0</w:t>
            </w:r>
          </w:p>
        </w:tc>
        <w:tc>
          <w:tcPr>
            <w:tcW w:w="1800" w:type="dxa"/>
          </w:tcPr>
          <w:p w14:paraId="6998D67B" w14:textId="77777777" w:rsidR="00A765FD" w:rsidRPr="003B3A8A" w:rsidRDefault="009C1BD4" w:rsidP="00D166C5">
            <w:pPr>
              <w:pStyle w:val="BodyText"/>
              <w:jc w:val="center"/>
            </w:pPr>
            <w:r w:rsidRPr="003B3A8A">
              <w:t>533.24</w:t>
            </w:r>
          </w:p>
        </w:tc>
        <w:tc>
          <w:tcPr>
            <w:tcW w:w="1838" w:type="dxa"/>
          </w:tcPr>
          <w:p w14:paraId="2769259F" w14:textId="77777777" w:rsidR="00A765FD" w:rsidRPr="003B3A8A" w:rsidRDefault="009C1BD4" w:rsidP="00D166C5">
            <w:pPr>
              <w:pStyle w:val="BodyText"/>
              <w:jc w:val="center"/>
            </w:pPr>
            <w:r w:rsidRPr="003B3A8A">
              <w:t>505.75</w:t>
            </w:r>
          </w:p>
        </w:tc>
      </w:tr>
    </w:tbl>
    <w:p w14:paraId="113B42B7" w14:textId="77777777" w:rsidR="00E82F68" w:rsidRPr="00824340" w:rsidRDefault="00E82F68" w:rsidP="00824340">
      <w:pPr>
        <w:pStyle w:val="BodyText"/>
        <w:jc w:val="both"/>
        <w:rPr>
          <w:sz w:val="10"/>
        </w:rPr>
      </w:pPr>
    </w:p>
    <w:p w14:paraId="297B105E" w14:textId="5F80C199" w:rsidR="009749D6" w:rsidRPr="003B3A8A" w:rsidRDefault="00E9015A" w:rsidP="00D166C5">
      <w:pPr>
        <w:pStyle w:val="BodyText"/>
        <w:spacing w:line="276" w:lineRule="auto"/>
        <w:ind w:firstLine="720"/>
        <w:jc w:val="both"/>
      </w:pPr>
      <w:r w:rsidRPr="003B3A8A">
        <w:t>The protein content also sees a moderate increase</w:t>
      </w:r>
      <w:r w:rsidRPr="003B3A8A">
        <w:rPr>
          <w:spacing w:val="5"/>
        </w:rPr>
        <w:t xml:space="preserve"> </w:t>
      </w:r>
      <w:r w:rsidRPr="003B3A8A">
        <w:t>to</w:t>
      </w:r>
      <w:r w:rsidRPr="003B3A8A">
        <w:rPr>
          <w:spacing w:val="7"/>
        </w:rPr>
        <w:t xml:space="preserve"> </w:t>
      </w:r>
      <w:r w:rsidRPr="003B3A8A">
        <w:t>8.34%,</w:t>
      </w:r>
      <w:r w:rsidRPr="003B3A8A">
        <w:rPr>
          <w:spacing w:val="6"/>
        </w:rPr>
        <w:t xml:space="preserve"> </w:t>
      </w:r>
      <w:r w:rsidRPr="003B3A8A">
        <w:t>possibly</w:t>
      </w:r>
      <w:r w:rsidRPr="003B3A8A">
        <w:rPr>
          <w:spacing w:val="6"/>
        </w:rPr>
        <w:t xml:space="preserve"> </w:t>
      </w:r>
      <w:r w:rsidRPr="003B3A8A">
        <w:t>due</w:t>
      </w:r>
      <w:r w:rsidRPr="003B3A8A">
        <w:rPr>
          <w:spacing w:val="6"/>
        </w:rPr>
        <w:t xml:space="preserve"> </w:t>
      </w:r>
      <w:r w:rsidRPr="003B3A8A">
        <w:t>to</w:t>
      </w:r>
      <w:r w:rsidRPr="003B3A8A">
        <w:rPr>
          <w:spacing w:val="7"/>
        </w:rPr>
        <w:t xml:space="preserve"> </w:t>
      </w:r>
      <w:r w:rsidRPr="003B3A8A">
        <w:rPr>
          <w:spacing w:val="-2"/>
        </w:rPr>
        <w:t>denaturation</w:t>
      </w:r>
      <w:r w:rsidR="005437F3" w:rsidRPr="003B3A8A">
        <w:rPr>
          <w:spacing w:val="-2"/>
        </w:rPr>
        <w:t xml:space="preserve"> </w:t>
      </w:r>
      <w:r w:rsidRPr="003B3A8A">
        <w:t>or</w:t>
      </w:r>
      <w:r w:rsidRPr="003B3A8A">
        <w:rPr>
          <w:spacing w:val="-5"/>
        </w:rPr>
        <w:t xml:space="preserve"> </w:t>
      </w:r>
      <w:r w:rsidRPr="003B3A8A">
        <w:t>aggregation.</w:t>
      </w:r>
      <w:r w:rsidRPr="003B3A8A">
        <w:rPr>
          <w:spacing w:val="-2"/>
        </w:rPr>
        <w:t xml:space="preserve"> </w:t>
      </w:r>
      <w:r w:rsidRPr="003B3A8A">
        <w:t>The</w:t>
      </w:r>
      <w:r w:rsidRPr="003B3A8A">
        <w:rPr>
          <w:spacing w:val="-3"/>
        </w:rPr>
        <w:t xml:space="preserve"> </w:t>
      </w:r>
      <w:r w:rsidRPr="003B3A8A">
        <w:t>ash</w:t>
      </w:r>
      <w:r w:rsidRPr="003B3A8A">
        <w:rPr>
          <w:spacing w:val="-5"/>
        </w:rPr>
        <w:t xml:space="preserve"> </w:t>
      </w:r>
      <w:r w:rsidRPr="003B3A8A">
        <w:t>and</w:t>
      </w:r>
      <w:r w:rsidRPr="003B3A8A">
        <w:rPr>
          <w:spacing w:val="-2"/>
        </w:rPr>
        <w:t xml:space="preserve"> </w:t>
      </w:r>
      <w:r w:rsidRPr="003B3A8A">
        <w:t>crude</w:t>
      </w:r>
      <w:r w:rsidRPr="003B3A8A">
        <w:rPr>
          <w:spacing w:val="-7"/>
        </w:rPr>
        <w:t xml:space="preserve"> </w:t>
      </w:r>
      <w:r w:rsidRPr="003B3A8A">
        <w:t>fiber</w:t>
      </w:r>
      <w:r w:rsidRPr="003B3A8A">
        <w:rPr>
          <w:spacing w:val="-2"/>
        </w:rPr>
        <w:t xml:space="preserve"> </w:t>
      </w:r>
      <w:r w:rsidRPr="003B3A8A">
        <w:t xml:space="preserve">contents show minor increases to 1.48% and 1.79%, respectively. The carbohydrate fraction also expands to 55.31 g/100g, potentially due to the breakdown of more complex carbohydrates into simpler forms. </w:t>
      </w:r>
      <w:r w:rsidR="00A25283" w:rsidRPr="00E462A0">
        <w:rPr>
          <w:i/>
        </w:rPr>
        <w:t>Das et al., 2014</w:t>
      </w:r>
      <w:r w:rsidR="00A25283" w:rsidRPr="003B3A8A">
        <w:t>, revealed that t</w:t>
      </w:r>
      <w:r w:rsidRPr="003B3A8A">
        <w:t>hese changes collectively contribute to a higher energy value of 533.24 Kcal, indicating a more energy- dense product</w:t>
      </w:r>
      <w:r w:rsidRPr="003B3A8A">
        <w:rPr>
          <w:spacing w:val="40"/>
        </w:rPr>
        <w:t xml:space="preserve"> </w:t>
      </w:r>
      <w:r w:rsidRPr="003B3A8A">
        <w:t>at this intermediate temperature, likely influenced by the increased fat and</w:t>
      </w:r>
      <w:r w:rsidRPr="003B3A8A">
        <w:rPr>
          <w:spacing w:val="40"/>
        </w:rPr>
        <w:t xml:space="preserve"> </w:t>
      </w:r>
      <w:r w:rsidRPr="003B3A8A">
        <w:t>carbohydrate content.</w:t>
      </w:r>
    </w:p>
    <w:p w14:paraId="712FAE3A" w14:textId="7B6E92D9" w:rsidR="009749D6" w:rsidRPr="003B3A8A" w:rsidRDefault="00247CBD" w:rsidP="00D166C5">
      <w:pPr>
        <w:pStyle w:val="BodyText"/>
        <w:spacing w:line="276" w:lineRule="auto"/>
        <w:jc w:val="center"/>
      </w:pPr>
      <w:r>
        <w:rPr>
          <w:noProof/>
        </w:rPr>
        <w:drawing>
          <wp:inline distT="0" distB="0" distL="0" distR="0" wp14:anchorId="5C049268" wp14:editId="0B06C150">
            <wp:extent cx="4108863" cy="2345377"/>
            <wp:effectExtent l="0" t="0" r="6350" b="1714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4D3BDD3B" w14:textId="4A62124E" w:rsidR="00D166C5" w:rsidRPr="003B3A8A" w:rsidRDefault="00D166C5" w:rsidP="00D166C5">
      <w:pPr>
        <w:pStyle w:val="TableParagraph"/>
        <w:spacing w:line="360" w:lineRule="auto"/>
        <w:jc w:val="center"/>
        <w:rPr>
          <w:b/>
          <w:sz w:val="24"/>
          <w:szCs w:val="24"/>
        </w:rPr>
      </w:pPr>
      <w:r w:rsidRPr="003B3A8A">
        <w:rPr>
          <w:b/>
          <w:sz w:val="24"/>
          <w:szCs w:val="24"/>
        </w:rPr>
        <w:t>Fig.</w:t>
      </w:r>
      <w:r w:rsidR="004B08E6">
        <w:rPr>
          <w:b/>
          <w:sz w:val="24"/>
          <w:szCs w:val="24"/>
        </w:rPr>
        <w:t>5</w:t>
      </w:r>
      <w:r w:rsidRPr="003B3A8A">
        <w:rPr>
          <w:b/>
          <w:sz w:val="24"/>
          <w:szCs w:val="24"/>
        </w:rPr>
        <w:t xml:space="preserve"> </w:t>
      </w:r>
      <w:r w:rsidR="005976CB">
        <w:rPr>
          <w:b/>
          <w:sz w:val="24"/>
          <w:szCs w:val="24"/>
        </w:rPr>
        <w:t>Chemical properties a</w:t>
      </w:r>
      <w:r w:rsidRPr="003B3A8A">
        <w:rPr>
          <w:b/>
          <w:sz w:val="24"/>
          <w:szCs w:val="24"/>
        </w:rPr>
        <w:t xml:space="preserve">nalysis of </w:t>
      </w:r>
      <w:proofErr w:type="spellStart"/>
      <w:r w:rsidRPr="003B3A8A">
        <w:rPr>
          <w:b/>
          <w:sz w:val="24"/>
          <w:szCs w:val="24"/>
        </w:rPr>
        <w:t>Drynaria</w:t>
      </w:r>
      <w:proofErr w:type="spellEnd"/>
      <w:r w:rsidRPr="003B3A8A">
        <w:rPr>
          <w:b/>
          <w:sz w:val="24"/>
          <w:szCs w:val="24"/>
        </w:rPr>
        <w:t xml:space="preserve"> Biscuits</w:t>
      </w:r>
    </w:p>
    <w:p w14:paraId="0CA30B82" w14:textId="241D75C0" w:rsidR="009749D6" w:rsidRDefault="00E9015A" w:rsidP="00D166C5">
      <w:pPr>
        <w:pStyle w:val="BodyText"/>
        <w:spacing w:line="276" w:lineRule="auto"/>
        <w:jc w:val="both"/>
      </w:pPr>
      <w:r w:rsidRPr="003B3A8A">
        <w:rPr>
          <w:b/>
        </w:rPr>
        <w:lastRenderedPageBreak/>
        <w:t xml:space="preserve">T3 (215°C): </w:t>
      </w:r>
      <w:r w:rsidRPr="003B3A8A">
        <w:t>At the highest temperature of 215°C, the product undergoes further</w:t>
      </w:r>
      <w:r w:rsidRPr="003B3A8A">
        <w:rPr>
          <w:spacing w:val="80"/>
        </w:rPr>
        <w:t xml:space="preserve"> </w:t>
      </w:r>
      <w:r w:rsidRPr="003B3A8A">
        <w:t>significant transformations. The substantial rise in moisture content to 4.8% is intriguing, possibly indicating the release of more tightly bound water or the formation of water through chemical reactions. Conversely, the total fat content experiences a decrease to 26.5%, which could be due to volatilization, degradation, or interaction with other components at this elevated temperature. The protein content continues its upward trend, reaching 10.25%, potentially reflecting further denaturation and aggregation, or a concentration effect due to the loss of other volatile components. The ash and crude fiber contents also show the highest values at 1.8% and 2.2%, respectively, suggesting a concentration of these non-combustible components. The carbohydrate content settles slightly lower at 53 g/100g compared to T2, possibly due to caramelization or other degradation reactions. The resulting energy value of 505.75 Kcal, while still higher than the initial value at T1, is slightly lower</w:t>
      </w:r>
      <w:r w:rsidRPr="003B3A8A">
        <w:rPr>
          <w:spacing w:val="40"/>
        </w:rPr>
        <w:t xml:space="preserve"> </w:t>
      </w:r>
      <w:r w:rsidRPr="003B3A8A">
        <w:t>than at T2, likely reflecting the complex interplay of increased moisture and decreased fat content</w:t>
      </w:r>
      <w:r w:rsidR="001A181A" w:rsidRPr="003B3A8A">
        <w:t xml:space="preserve"> (</w:t>
      </w:r>
      <w:r w:rsidR="001A181A" w:rsidRPr="00E462A0">
        <w:rPr>
          <w:i/>
        </w:rPr>
        <w:t>Amir Gull, et Al., 2014</w:t>
      </w:r>
      <w:r w:rsidR="00CA6669" w:rsidRPr="003B3A8A">
        <w:t xml:space="preserve"> &amp; </w:t>
      </w:r>
      <w:r w:rsidR="00CA6669" w:rsidRPr="00E462A0">
        <w:rPr>
          <w:i/>
        </w:rPr>
        <w:t xml:space="preserve">Prasanna et </w:t>
      </w:r>
      <w:r w:rsidR="00BF1855" w:rsidRPr="00E462A0">
        <w:rPr>
          <w:i/>
        </w:rPr>
        <w:t>al</w:t>
      </w:r>
      <w:r w:rsidR="00CA6669" w:rsidRPr="00E462A0">
        <w:rPr>
          <w:i/>
        </w:rPr>
        <w:t>., 2019</w:t>
      </w:r>
      <w:r w:rsidR="001A181A" w:rsidRPr="003B3A8A">
        <w:t>)</w:t>
      </w:r>
      <w:r w:rsidRPr="003B3A8A">
        <w:t>. This final profile at 215°C</w:t>
      </w:r>
      <w:r w:rsidRPr="003B3A8A">
        <w:rPr>
          <w:spacing w:val="40"/>
        </w:rPr>
        <w:t xml:space="preserve"> </w:t>
      </w:r>
      <w:r w:rsidRPr="003B3A8A">
        <w:t>highlights the dynamic changes occurring</w:t>
      </w:r>
      <w:r w:rsidRPr="003B3A8A">
        <w:rPr>
          <w:spacing w:val="40"/>
        </w:rPr>
        <w:t xml:space="preserve"> </w:t>
      </w:r>
      <w:r w:rsidRPr="003B3A8A">
        <w:t>within the product as it is subjected to</w:t>
      </w:r>
      <w:r w:rsidRPr="003B3A8A">
        <w:rPr>
          <w:spacing w:val="40"/>
        </w:rPr>
        <w:t xml:space="preserve"> </w:t>
      </w:r>
      <w:r w:rsidRPr="003B3A8A">
        <w:t>increasing thermal processing.</w:t>
      </w:r>
    </w:p>
    <w:p w14:paraId="24B21B32" w14:textId="019DCA9C" w:rsidR="006A0AB6" w:rsidRDefault="006A0AB6" w:rsidP="00D166C5">
      <w:pPr>
        <w:pStyle w:val="BodyText"/>
        <w:spacing w:line="276" w:lineRule="auto"/>
        <w:jc w:val="both"/>
        <w:rPr>
          <w:b/>
          <w:i/>
        </w:rPr>
      </w:pPr>
      <w:r w:rsidRPr="006A0AB6">
        <w:rPr>
          <w:b/>
        </w:rPr>
        <w:t xml:space="preserve">Anti-oxidant properties of </w:t>
      </w:r>
      <w:proofErr w:type="spellStart"/>
      <w:r w:rsidRPr="006A0AB6">
        <w:rPr>
          <w:b/>
        </w:rPr>
        <w:t>Drynaria</w:t>
      </w:r>
      <w:proofErr w:type="spellEnd"/>
      <w:r w:rsidRPr="006A0AB6">
        <w:rPr>
          <w:b/>
          <w:i/>
        </w:rPr>
        <w:t xml:space="preserve"> </w:t>
      </w:r>
      <w:proofErr w:type="spellStart"/>
      <w:r w:rsidRPr="006A0AB6">
        <w:rPr>
          <w:b/>
          <w:i/>
        </w:rPr>
        <w:t>quercifolia</w:t>
      </w:r>
      <w:proofErr w:type="spellEnd"/>
      <w:r w:rsidRPr="006A0AB6">
        <w:rPr>
          <w:b/>
          <w:i/>
        </w:rPr>
        <w:t xml:space="preserve"> biscuits</w:t>
      </w:r>
    </w:p>
    <w:p w14:paraId="78DC33C8" w14:textId="25EC395E" w:rsidR="000936A1" w:rsidRPr="000936A1" w:rsidRDefault="000936A1" w:rsidP="00D166C5">
      <w:pPr>
        <w:pStyle w:val="BodyText"/>
        <w:spacing w:line="276" w:lineRule="auto"/>
        <w:jc w:val="both"/>
      </w:pPr>
      <w:r>
        <w:rPr>
          <w:b/>
        </w:rPr>
        <w:tab/>
      </w:r>
      <w:r w:rsidR="004A7DEF" w:rsidRPr="003B3A8A">
        <w:t xml:space="preserve">The antioxidant properties of the protein- enriched </w:t>
      </w:r>
      <w:proofErr w:type="spellStart"/>
      <w:r w:rsidR="004A7DEF" w:rsidRPr="003D7704">
        <w:t>Drynaria</w:t>
      </w:r>
      <w:proofErr w:type="spellEnd"/>
      <w:r w:rsidR="004A7DEF" w:rsidRPr="003B3A8A">
        <w:rPr>
          <w:i/>
        </w:rPr>
        <w:t xml:space="preserve"> </w:t>
      </w:r>
      <w:proofErr w:type="spellStart"/>
      <w:r w:rsidR="004A7DEF" w:rsidRPr="003B3A8A">
        <w:rPr>
          <w:i/>
        </w:rPr>
        <w:t>quercifolia</w:t>
      </w:r>
      <w:proofErr w:type="spellEnd"/>
      <w:r w:rsidR="004A7DEF" w:rsidRPr="003B3A8A">
        <w:t>-millet biscuits were evaluated using in vitro assays such as DPPH, ABTS, and FRAP to determine their</w:t>
      </w:r>
      <w:r w:rsidR="004A7DEF" w:rsidRPr="003B3A8A">
        <w:rPr>
          <w:spacing w:val="40"/>
        </w:rPr>
        <w:t xml:space="preserve"> </w:t>
      </w:r>
      <w:r w:rsidR="004A7DEF" w:rsidRPr="003B3A8A">
        <w:t>free radical scavenging capacity. Biscuit</w:t>
      </w:r>
      <w:r w:rsidR="004A7DEF" w:rsidRPr="003B3A8A">
        <w:rPr>
          <w:spacing w:val="40"/>
        </w:rPr>
        <w:t xml:space="preserve"> </w:t>
      </w:r>
      <w:r w:rsidR="004A7DEF" w:rsidRPr="003B3A8A">
        <w:t>extracts prepared from each treatment (T1, T2, and T3) were analyzed spectrophotometrically</w:t>
      </w:r>
      <w:r w:rsidR="003D7704">
        <w:t xml:space="preserve">. The </w:t>
      </w:r>
      <w:r w:rsidR="004A7DEF" w:rsidRPr="003B3A8A">
        <w:t>result</w:t>
      </w:r>
      <w:r w:rsidR="003D7704">
        <w:t xml:space="preserve"> on</w:t>
      </w:r>
      <w:r w:rsidR="004A7DEF" w:rsidRPr="003B3A8A">
        <w:t xml:space="preserve"> antioxidant activity</w:t>
      </w:r>
      <w:r w:rsidR="003D7704">
        <w:t xml:space="preserve"> shows that the percentage of antioxidant was more in T2 as compared to other treatments (T1 &amp; T3). The Fig. 6 shows the graphical representation for Anti-oxidant properties of </w:t>
      </w:r>
      <w:proofErr w:type="spellStart"/>
      <w:r w:rsidR="003D7704" w:rsidRPr="003D7704">
        <w:t>Drynaria</w:t>
      </w:r>
      <w:proofErr w:type="spellEnd"/>
      <w:r w:rsidR="003D7704" w:rsidRPr="003B3A8A">
        <w:rPr>
          <w:i/>
        </w:rPr>
        <w:t xml:space="preserve"> </w:t>
      </w:r>
      <w:proofErr w:type="spellStart"/>
      <w:r w:rsidR="003D7704" w:rsidRPr="003B3A8A">
        <w:rPr>
          <w:i/>
        </w:rPr>
        <w:t>quercifolia</w:t>
      </w:r>
      <w:proofErr w:type="spellEnd"/>
      <w:r w:rsidR="003D7704">
        <w:rPr>
          <w:i/>
        </w:rPr>
        <w:t xml:space="preserve"> </w:t>
      </w:r>
      <w:r w:rsidR="003D7704" w:rsidRPr="003D7704">
        <w:t>biscuits</w:t>
      </w:r>
      <w:r w:rsidR="003D7704">
        <w:t>.</w:t>
      </w:r>
    </w:p>
    <w:p w14:paraId="77593CF1" w14:textId="1B247E9D" w:rsidR="00676D88" w:rsidRDefault="0058724A" w:rsidP="00F57900">
      <w:pPr>
        <w:pStyle w:val="Heading1"/>
        <w:spacing w:line="276" w:lineRule="auto"/>
        <w:ind w:left="0"/>
        <w:jc w:val="center"/>
        <w:rPr>
          <w:spacing w:val="-2"/>
        </w:rPr>
      </w:pPr>
      <w:r>
        <w:rPr>
          <w:noProof/>
        </w:rPr>
        <w:drawing>
          <wp:inline distT="0" distB="0" distL="0" distR="0" wp14:anchorId="621A13EA" wp14:editId="3BA5E02F">
            <wp:extent cx="4281055" cy="1775361"/>
            <wp:effectExtent l="0" t="0" r="5715" b="1587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1802BED0" w14:textId="2C1850F7" w:rsidR="00676D88" w:rsidRPr="00676D88" w:rsidRDefault="00676D88" w:rsidP="00676D88">
      <w:pPr>
        <w:pStyle w:val="Heading1"/>
        <w:spacing w:line="276" w:lineRule="auto"/>
        <w:jc w:val="center"/>
        <w:rPr>
          <w:spacing w:val="-2"/>
        </w:rPr>
      </w:pPr>
      <w:r>
        <w:rPr>
          <w:spacing w:val="-2"/>
        </w:rPr>
        <w:t xml:space="preserve">Fig.6 </w:t>
      </w:r>
      <w:r w:rsidRPr="00676D88">
        <w:rPr>
          <w:spacing w:val="-2"/>
        </w:rPr>
        <w:t xml:space="preserve">Anti-oxidant properties of </w:t>
      </w:r>
      <w:proofErr w:type="spellStart"/>
      <w:r w:rsidRPr="00676D88">
        <w:rPr>
          <w:spacing w:val="-2"/>
        </w:rPr>
        <w:t>Drynaria</w:t>
      </w:r>
      <w:proofErr w:type="spellEnd"/>
      <w:r w:rsidRPr="00676D88">
        <w:rPr>
          <w:spacing w:val="-2"/>
        </w:rPr>
        <w:t xml:space="preserve"> </w:t>
      </w:r>
      <w:proofErr w:type="spellStart"/>
      <w:r w:rsidRPr="00676D88">
        <w:rPr>
          <w:i/>
          <w:iCs/>
          <w:spacing w:val="-2"/>
        </w:rPr>
        <w:t>quercifolia</w:t>
      </w:r>
      <w:proofErr w:type="spellEnd"/>
    </w:p>
    <w:p w14:paraId="65FD435B" w14:textId="77777777" w:rsidR="009749D6" w:rsidRPr="003B3A8A" w:rsidRDefault="00E9015A" w:rsidP="00D166C5">
      <w:pPr>
        <w:pStyle w:val="Heading1"/>
        <w:spacing w:line="276" w:lineRule="auto"/>
        <w:ind w:left="0"/>
      </w:pPr>
      <w:r w:rsidRPr="003B3A8A">
        <w:rPr>
          <w:spacing w:val="-2"/>
        </w:rPr>
        <w:t>Conclusions</w:t>
      </w:r>
    </w:p>
    <w:p w14:paraId="400DDEB0" w14:textId="612B1DA7" w:rsidR="009749D6" w:rsidRPr="003B3A8A" w:rsidRDefault="00E9015A" w:rsidP="00D166C5">
      <w:pPr>
        <w:pStyle w:val="BodyText"/>
        <w:spacing w:line="276" w:lineRule="auto"/>
        <w:ind w:firstLine="720"/>
        <w:jc w:val="both"/>
      </w:pPr>
      <w:r w:rsidRPr="003B3A8A">
        <w:t xml:space="preserve">The development of protein-enriched biscuits using </w:t>
      </w:r>
      <w:proofErr w:type="spellStart"/>
      <w:r w:rsidR="008500DD" w:rsidRPr="00BC5FD7">
        <w:t>Drynaria</w:t>
      </w:r>
      <w:proofErr w:type="spellEnd"/>
      <w:r w:rsidR="008500DD" w:rsidRPr="003B3A8A">
        <w:rPr>
          <w:i/>
        </w:rPr>
        <w:t xml:space="preserve"> </w:t>
      </w:r>
      <w:proofErr w:type="spellStart"/>
      <w:r w:rsidR="008500DD">
        <w:rPr>
          <w:i/>
        </w:rPr>
        <w:t>q</w:t>
      </w:r>
      <w:r w:rsidR="008500DD" w:rsidRPr="003B3A8A">
        <w:rPr>
          <w:i/>
        </w:rPr>
        <w:t>uercifolia</w:t>
      </w:r>
      <w:proofErr w:type="spellEnd"/>
      <w:r w:rsidRPr="003B3A8A">
        <w:t xml:space="preserve"> </w:t>
      </w:r>
      <w:r w:rsidR="008500DD">
        <w:t>a</w:t>
      </w:r>
      <w:r w:rsidR="00B855FF">
        <w:t>long with</w:t>
      </w:r>
      <w:r w:rsidR="009E3DAC">
        <w:t xml:space="preserve"> combinations of various</w:t>
      </w:r>
      <w:r w:rsidR="00B855FF">
        <w:t xml:space="preserve"> m</w:t>
      </w:r>
      <w:r w:rsidRPr="003B3A8A">
        <w:t>illet</w:t>
      </w:r>
      <w:r w:rsidR="009E3DAC">
        <w:t>s</w:t>
      </w:r>
      <w:r w:rsidRPr="003B3A8A">
        <w:t xml:space="preserve"> demonstrated</w:t>
      </w:r>
      <w:r w:rsidR="00310919" w:rsidRPr="003B3A8A">
        <w:t xml:space="preserve"> </w:t>
      </w:r>
      <w:r w:rsidRPr="003B3A8A">
        <w:t>the</w:t>
      </w:r>
      <w:r w:rsidRPr="003B3A8A">
        <w:rPr>
          <w:spacing w:val="53"/>
        </w:rPr>
        <w:t xml:space="preserve"> </w:t>
      </w:r>
      <w:r w:rsidRPr="003B3A8A">
        <w:t>feasibility</w:t>
      </w:r>
      <w:r w:rsidR="00310919" w:rsidRPr="003B3A8A">
        <w:rPr>
          <w:spacing w:val="52"/>
        </w:rPr>
        <w:t xml:space="preserve"> </w:t>
      </w:r>
      <w:r w:rsidRPr="003B3A8A">
        <w:t>of</w:t>
      </w:r>
      <w:r w:rsidRPr="003B3A8A">
        <w:rPr>
          <w:spacing w:val="53"/>
        </w:rPr>
        <w:t xml:space="preserve"> </w:t>
      </w:r>
      <w:r w:rsidRPr="003B3A8A">
        <w:rPr>
          <w:spacing w:val="-2"/>
        </w:rPr>
        <w:t>enhancing</w:t>
      </w:r>
      <w:r w:rsidR="00A53DAA" w:rsidRPr="003B3A8A">
        <w:rPr>
          <w:spacing w:val="-2"/>
        </w:rPr>
        <w:t xml:space="preserve"> </w:t>
      </w:r>
      <w:r w:rsidRPr="003B3A8A">
        <w:t>nutritional content. Variations in ingredient ratios and baking temperatures resulted in distinct chemical compositions and</w:t>
      </w:r>
      <w:r w:rsidRPr="003B3A8A">
        <w:rPr>
          <w:spacing w:val="40"/>
        </w:rPr>
        <w:t xml:space="preserve"> </w:t>
      </w:r>
      <w:r w:rsidRPr="003B3A8A">
        <w:t>significantly influenced</w:t>
      </w:r>
      <w:r w:rsidRPr="003B3A8A">
        <w:rPr>
          <w:spacing w:val="-2"/>
        </w:rPr>
        <w:t xml:space="preserve"> </w:t>
      </w:r>
      <w:r w:rsidRPr="003B3A8A">
        <w:t>sensory characteristics. While specific formulations, such as Trial 2, showed promising sensory acceptability,</w:t>
      </w:r>
      <w:r w:rsidRPr="003B3A8A">
        <w:rPr>
          <w:spacing w:val="40"/>
        </w:rPr>
        <w:t xml:space="preserve"> </w:t>
      </w:r>
      <w:r w:rsidRPr="003B3A8A">
        <w:t xml:space="preserve">further optimization is needed to refine texture and potentially enhance other qualities. This study establishes the potential of incorporating </w:t>
      </w:r>
      <w:proofErr w:type="spellStart"/>
      <w:r w:rsidR="00EB0DDA" w:rsidRPr="00BC5FD7">
        <w:t>Drynaria</w:t>
      </w:r>
      <w:proofErr w:type="spellEnd"/>
      <w:r w:rsidR="00EB0DDA" w:rsidRPr="003B3A8A">
        <w:rPr>
          <w:i/>
        </w:rPr>
        <w:t xml:space="preserve"> </w:t>
      </w:r>
      <w:proofErr w:type="spellStart"/>
      <w:r w:rsidR="00EB0DDA">
        <w:rPr>
          <w:i/>
        </w:rPr>
        <w:t>q</w:t>
      </w:r>
      <w:r w:rsidR="00EB0DDA" w:rsidRPr="003B3A8A">
        <w:rPr>
          <w:i/>
        </w:rPr>
        <w:t>uercifolia</w:t>
      </w:r>
      <w:proofErr w:type="spellEnd"/>
      <w:r w:rsidR="00EB0DDA" w:rsidRPr="003B3A8A">
        <w:t xml:space="preserve"> </w:t>
      </w:r>
      <w:r w:rsidRPr="003B3A8A">
        <w:t>for protein enrichment</w:t>
      </w:r>
      <w:r w:rsidRPr="003B3A8A">
        <w:rPr>
          <w:spacing w:val="40"/>
        </w:rPr>
        <w:t xml:space="preserve"> </w:t>
      </w:r>
      <w:r w:rsidRPr="003B3A8A">
        <w:t>in millet biscuits, warranting further research into formulation, processing and shelf-life to fully realize its nutritional and functional food potential.</w:t>
      </w:r>
    </w:p>
    <w:p w14:paraId="15FE12E5" w14:textId="4059A493" w:rsidR="006832E4" w:rsidRDefault="006832E4" w:rsidP="00D166C5">
      <w:pPr>
        <w:pStyle w:val="Heading1"/>
        <w:spacing w:line="276" w:lineRule="auto"/>
        <w:ind w:left="0"/>
        <w:rPr>
          <w:spacing w:val="-2"/>
        </w:rPr>
      </w:pPr>
    </w:p>
    <w:p w14:paraId="335E8B8D" w14:textId="77777777" w:rsidR="005030A4" w:rsidRPr="003648FB" w:rsidRDefault="005030A4" w:rsidP="005030A4">
      <w:r w:rsidRPr="003648FB">
        <w:lastRenderedPageBreak/>
        <w:t>Disclaimer (Artificial intelligence)</w:t>
      </w:r>
    </w:p>
    <w:p w14:paraId="17131768" w14:textId="77777777" w:rsidR="00EA2DBB" w:rsidRDefault="00EA2DBB" w:rsidP="006963C9">
      <w:pPr>
        <w:jc w:val="both"/>
      </w:pPr>
    </w:p>
    <w:p w14:paraId="58022F4E" w14:textId="394494F4" w:rsidR="005030A4" w:rsidRPr="003648FB" w:rsidRDefault="005030A4" w:rsidP="006963C9">
      <w:pPr>
        <w:jc w:val="both"/>
      </w:pPr>
      <w:r w:rsidRPr="003648FB">
        <w:t xml:space="preserve">Author(s) hereby </w:t>
      </w:r>
      <w:proofErr w:type="gramStart"/>
      <w:r w:rsidRPr="003648FB">
        <w:t>declare</w:t>
      </w:r>
      <w:proofErr w:type="gramEnd"/>
      <w:r w:rsidRPr="003648FB">
        <w:t xml:space="preserve"> that NO generative AI technologies such as Large Language Models (ChatGPT, COPILOT, etc.) and text-to-image generators have been used during the writing or editing of this manuscript. </w:t>
      </w:r>
    </w:p>
    <w:p w14:paraId="3C3FC04B" w14:textId="77777777" w:rsidR="006832E4" w:rsidRDefault="006832E4" w:rsidP="00D166C5">
      <w:pPr>
        <w:pStyle w:val="Heading1"/>
        <w:spacing w:line="276" w:lineRule="auto"/>
        <w:ind w:left="0"/>
        <w:rPr>
          <w:spacing w:val="-2"/>
        </w:rPr>
      </w:pPr>
    </w:p>
    <w:p w14:paraId="74564AB6" w14:textId="77777777" w:rsidR="009749D6" w:rsidRPr="003B3A8A" w:rsidRDefault="00E9015A" w:rsidP="00D166C5">
      <w:pPr>
        <w:pStyle w:val="Heading1"/>
        <w:spacing w:line="276" w:lineRule="auto"/>
        <w:ind w:left="0"/>
      </w:pPr>
      <w:r w:rsidRPr="003B3A8A">
        <w:rPr>
          <w:spacing w:val="-2"/>
        </w:rPr>
        <w:t>References</w:t>
      </w:r>
    </w:p>
    <w:p w14:paraId="2D7D2C5E" w14:textId="77777777" w:rsidR="003C2BEE" w:rsidRPr="003B3A8A" w:rsidRDefault="003C2BEE" w:rsidP="00D166C5">
      <w:pPr>
        <w:pStyle w:val="ListParagraph"/>
        <w:numPr>
          <w:ilvl w:val="0"/>
          <w:numId w:val="4"/>
        </w:numPr>
        <w:tabs>
          <w:tab w:val="left" w:pos="629"/>
        </w:tabs>
        <w:spacing w:line="276" w:lineRule="auto"/>
        <w:ind w:left="360" w:right="0"/>
        <w:rPr>
          <w:sz w:val="24"/>
          <w:szCs w:val="24"/>
        </w:rPr>
      </w:pPr>
      <w:r w:rsidRPr="003B3A8A">
        <w:rPr>
          <w:sz w:val="24"/>
          <w:szCs w:val="24"/>
        </w:rPr>
        <w:t>Amir Gull., Romee Jan., Gulzar Ahmad Nayik., Kamlesh Prasad and Pradyuman Kumar, (2014) Significance of Finger Millet in Nutrition, Health and Value added Products: A Review: Journal of Food Processing &amp; Technology: Vol.3.No.3, 1601-1608</w:t>
      </w:r>
    </w:p>
    <w:p w14:paraId="361BDC8E" w14:textId="32903591" w:rsidR="003C2BEE" w:rsidRPr="003B3A8A" w:rsidRDefault="003C2BEE" w:rsidP="00D166C5">
      <w:pPr>
        <w:pStyle w:val="ListParagraph"/>
        <w:numPr>
          <w:ilvl w:val="0"/>
          <w:numId w:val="4"/>
        </w:numPr>
        <w:tabs>
          <w:tab w:val="left" w:pos="624"/>
        </w:tabs>
        <w:spacing w:line="276" w:lineRule="auto"/>
        <w:ind w:left="360" w:right="0"/>
        <w:rPr>
          <w:sz w:val="24"/>
          <w:szCs w:val="24"/>
        </w:rPr>
      </w:pPr>
      <w:r w:rsidRPr="003B3A8A">
        <w:rPr>
          <w:sz w:val="24"/>
          <w:szCs w:val="24"/>
        </w:rPr>
        <w:t xml:space="preserve">Das B, Dey A, Das Talukdar A, </w:t>
      </w:r>
      <w:proofErr w:type="spellStart"/>
      <w:r w:rsidRPr="003B3A8A">
        <w:rPr>
          <w:sz w:val="24"/>
          <w:szCs w:val="24"/>
        </w:rPr>
        <w:t>Nongalleima</w:t>
      </w:r>
      <w:proofErr w:type="spellEnd"/>
      <w:r w:rsidRPr="003B3A8A">
        <w:rPr>
          <w:sz w:val="24"/>
          <w:szCs w:val="24"/>
        </w:rPr>
        <w:t xml:space="preserve"> KH, Choudhury MD, Deb L. Antifertility efficacy of </w:t>
      </w:r>
      <w:proofErr w:type="spellStart"/>
      <w:r w:rsidRPr="003B3A8A">
        <w:rPr>
          <w:sz w:val="24"/>
          <w:szCs w:val="24"/>
        </w:rPr>
        <w:t>Drynaria</w:t>
      </w:r>
      <w:proofErr w:type="spellEnd"/>
      <w:r w:rsidRPr="003B3A8A">
        <w:rPr>
          <w:sz w:val="24"/>
          <w:szCs w:val="24"/>
        </w:rPr>
        <w:t xml:space="preserve"> </w:t>
      </w:r>
      <w:proofErr w:type="spellStart"/>
      <w:r w:rsidRPr="003B3A8A">
        <w:rPr>
          <w:sz w:val="24"/>
          <w:szCs w:val="24"/>
        </w:rPr>
        <w:t>quercifolia</w:t>
      </w:r>
      <w:proofErr w:type="spellEnd"/>
      <w:r w:rsidRPr="003B3A8A">
        <w:rPr>
          <w:sz w:val="24"/>
          <w:szCs w:val="24"/>
        </w:rPr>
        <w:t xml:space="preserve"> (L.) J. Smith on female Wister albino rats. J </w:t>
      </w:r>
      <w:proofErr w:type="spellStart"/>
      <w:r w:rsidRPr="003B3A8A">
        <w:rPr>
          <w:sz w:val="24"/>
          <w:szCs w:val="24"/>
        </w:rPr>
        <w:t>Ethnopharmacol</w:t>
      </w:r>
      <w:proofErr w:type="spellEnd"/>
      <w:r w:rsidRPr="003B3A8A">
        <w:rPr>
          <w:sz w:val="24"/>
          <w:szCs w:val="24"/>
        </w:rPr>
        <w:t>.</w:t>
      </w:r>
      <w:r w:rsidRPr="003B3A8A">
        <w:rPr>
          <w:spacing w:val="55"/>
          <w:sz w:val="24"/>
          <w:szCs w:val="24"/>
        </w:rPr>
        <w:t xml:space="preserve">   </w:t>
      </w:r>
      <w:r w:rsidRPr="003B3A8A">
        <w:rPr>
          <w:sz w:val="24"/>
          <w:szCs w:val="24"/>
        </w:rPr>
        <w:t>2014;</w:t>
      </w:r>
      <w:r w:rsidR="00E4030A">
        <w:rPr>
          <w:sz w:val="24"/>
          <w:szCs w:val="24"/>
        </w:rPr>
        <w:t xml:space="preserve"> </w:t>
      </w:r>
      <w:r w:rsidRPr="003B3A8A">
        <w:rPr>
          <w:sz w:val="24"/>
          <w:szCs w:val="24"/>
        </w:rPr>
        <w:t>153 (2):424-9.</w:t>
      </w:r>
      <w:r w:rsidR="00E4030A">
        <w:rPr>
          <w:sz w:val="24"/>
          <w:szCs w:val="24"/>
        </w:rPr>
        <w:t xml:space="preserve"> </w:t>
      </w:r>
      <w:proofErr w:type="spellStart"/>
      <w:r w:rsidRPr="003B3A8A">
        <w:rPr>
          <w:spacing w:val="-4"/>
          <w:sz w:val="24"/>
          <w:szCs w:val="24"/>
        </w:rPr>
        <w:t>doi</w:t>
      </w:r>
      <w:proofErr w:type="spellEnd"/>
      <w:r w:rsidRPr="003B3A8A">
        <w:rPr>
          <w:spacing w:val="-4"/>
          <w:sz w:val="24"/>
          <w:szCs w:val="24"/>
        </w:rPr>
        <w:t xml:space="preserve">: </w:t>
      </w:r>
      <w:r w:rsidRPr="003B3A8A">
        <w:rPr>
          <w:sz w:val="24"/>
          <w:szCs w:val="24"/>
        </w:rPr>
        <w:t>10.1016/j.jep.2014.02.047,</w:t>
      </w:r>
      <w:r w:rsidRPr="003B3A8A">
        <w:rPr>
          <w:spacing w:val="-6"/>
          <w:sz w:val="24"/>
          <w:szCs w:val="24"/>
        </w:rPr>
        <w:t xml:space="preserve"> </w:t>
      </w:r>
      <w:r w:rsidRPr="003B3A8A">
        <w:rPr>
          <w:sz w:val="24"/>
          <w:szCs w:val="24"/>
        </w:rPr>
        <w:t>PMID</w:t>
      </w:r>
      <w:r w:rsidRPr="003B3A8A">
        <w:rPr>
          <w:spacing w:val="-2"/>
          <w:sz w:val="24"/>
          <w:szCs w:val="24"/>
        </w:rPr>
        <w:t xml:space="preserve"> 24607496.</w:t>
      </w:r>
    </w:p>
    <w:p w14:paraId="65E8F539" w14:textId="77777777" w:rsidR="003C2BEE" w:rsidRPr="003B3A8A" w:rsidRDefault="003C2BEE" w:rsidP="00D166C5">
      <w:pPr>
        <w:pStyle w:val="ListParagraph"/>
        <w:numPr>
          <w:ilvl w:val="0"/>
          <w:numId w:val="4"/>
        </w:numPr>
        <w:tabs>
          <w:tab w:val="left" w:pos="459"/>
        </w:tabs>
        <w:spacing w:line="276" w:lineRule="auto"/>
        <w:ind w:left="360" w:right="0"/>
        <w:rPr>
          <w:sz w:val="24"/>
          <w:szCs w:val="24"/>
        </w:rPr>
      </w:pPr>
      <w:r w:rsidRPr="003B3A8A">
        <w:rPr>
          <w:sz w:val="24"/>
          <w:szCs w:val="24"/>
        </w:rPr>
        <w:t xml:space="preserve">Hegde S. and D’Souza L (2000). In vitro sporophyte production from rhizome of </w:t>
      </w:r>
      <w:proofErr w:type="spellStart"/>
      <w:r w:rsidRPr="003B3A8A">
        <w:rPr>
          <w:sz w:val="24"/>
          <w:szCs w:val="24"/>
        </w:rPr>
        <w:t>Drynaria</w:t>
      </w:r>
      <w:proofErr w:type="spellEnd"/>
      <w:r w:rsidRPr="003B3A8A">
        <w:rPr>
          <w:sz w:val="24"/>
          <w:szCs w:val="24"/>
        </w:rPr>
        <w:t xml:space="preserve"> </w:t>
      </w:r>
      <w:proofErr w:type="spellStart"/>
      <w:r w:rsidRPr="003B3A8A">
        <w:rPr>
          <w:sz w:val="24"/>
          <w:szCs w:val="24"/>
        </w:rPr>
        <w:t>quercifolia</w:t>
      </w:r>
      <w:proofErr w:type="spellEnd"/>
      <w:r w:rsidRPr="003B3A8A">
        <w:rPr>
          <w:sz w:val="24"/>
          <w:szCs w:val="24"/>
        </w:rPr>
        <w:t>. Indian Fern Journal.</w:t>
      </w:r>
      <w:r w:rsidRPr="003B3A8A">
        <w:rPr>
          <w:spacing w:val="40"/>
          <w:sz w:val="24"/>
          <w:szCs w:val="24"/>
        </w:rPr>
        <w:t xml:space="preserve"> </w:t>
      </w:r>
      <w:r w:rsidRPr="003B3A8A">
        <w:rPr>
          <w:spacing w:val="-2"/>
          <w:sz w:val="24"/>
          <w:szCs w:val="24"/>
        </w:rPr>
        <w:t>17:72-76</w:t>
      </w:r>
    </w:p>
    <w:p w14:paraId="35146A0B" w14:textId="77777777" w:rsidR="009749D6" w:rsidRPr="003B3A8A" w:rsidRDefault="00E9015A" w:rsidP="00D166C5">
      <w:pPr>
        <w:pStyle w:val="ListParagraph"/>
        <w:numPr>
          <w:ilvl w:val="0"/>
          <w:numId w:val="4"/>
        </w:numPr>
        <w:tabs>
          <w:tab w:val="left" w:pos="789"/>
        </w:tabs>
        <w:spacing w:line="276" w:lineRule="auto"/>
        <w:ind w:left="360" w:right="0"/>
        <w:rPr>
          <w:sz w:val="24"/>
          <w:szCs w:val="24"/>
        </w:rPr>
      </w:pPr>
      <w:r w:rsidRPr="003B3A8A">
        <w:rPr>
          <w:sz w:val="24"/>
          <w:szCs w:val="24"/>
        </w:rPr>
        <w:t xml:space="preserve">Irudayaraj V, Senthamarai </w:t>
      </w:r>
      <w:r w:rsidR="00570A42" w:rsidRPr="003B3A8A">
        <w:rPr>
          <w:sz w:val="24"/>
          <w:szCs w:val="24"/>
        </w:rPr>
        <w:t xml:space="preserve">and </w:t>
      </w:r>
      <w:r w:rsidRPr="003B3A8A">
        <w:rPr>
          <w:sz w:val="24"/>
          <w:szCs w:val="24"/>
        </w:rPr>
        <w:t xml:space="preserve">R. </w:t>
      </w:r>
      <w:proofErr w:type="spellStart"/>
      <w:r w:rsidRPr="003B3A8A">
        <w:rPr>
          <w:sz w:val="24"/>
          <w:szCs w:val="24"/>
        </w:rPr>
        <w:t>Pharmacognostical</w:t>
      </w:r>
      <w:proofErr w:type="spellEnd"/>
      <w:r w:rsidRPr="003B3A8A">
        <w:rPr>
          <w:sz w:val="24"/>
          <w:szCs w:val="24"/>
        </w:rPr>
        <w:t xml:space="preserve"> studies on a medicinal fern, </w:t>
      </w:r>
      <w:proofErr w:type="spellStart"/>
      <w:r w:rsidRPr="003B3A8A">
        <w:rPr>
          <w:sz w:val="24"/>
          <w:szCs w:val="24"/>
        </w:rPr>
        <w:t>Drynaria</w:t>
      </w:r>
      <w:proofErr w:type="spellEnd"/>
      <w:r w:rsidRPr="003B3A8A">
        <w:rPr>
          <w:spacing w:val="-9"/>
          <w:sz w:val="24"/>
          <w:szCs w:val="24"/>
        </w:rPr>
        <w:t xml:space="preserve"> </w:t>
      </w:r>
      <w:proofErr w:type="spellStart"/>
      <w:r w:rsidRPr="003B3A8A">
        <w:rPr>
          <w:sz w:val="24"/>
          <w:szCs w:val="24"/>
        </w:rPr>
        <w:t>quercifolia</w:t>
      </w:r>
      <w:proofErr w:type="spellEnd"/>
      <w:r w:rsidRPr="003B3A8A">
        <w:rPr>
          <w:spacing w:val="-9"/>
          <w:sz w:val="24"/>
          <w:szCs w:val="24"/>
        </w:rPr>
        <w:t xml:space="preserve"> </w:t>
      </w:r>
      <w:r w:rsidRPr="003B3A8A">
        <w:rPr>
          <w:sz w:val="24"/>
          <w:szCs w:val="24"/>
        </w:rPr>
        <w:t>(L.)</w:t>
      </w:r>
      <w:r w:rsidRPr="003B3A8A">
        <w:rPr>
          <w:spacing w:val="-7"/>
          <w:sz w:val="24"/>
          <w:szCs w:val="24"/>
        </w:rPr>
        <w:t xml:space="preserve"> </w:t>
      </w:r>
      <w:r w:rsidRPr="003B3A8A">
        <w:rPr>
          <w:sz w:val="24"/>
          <w:szCs w:val="24"/>
        </w:rPr>
        <w:t>J.</w:t>
      </w:r>
      <w:r w:rsidRPr="003B3A8A">
        <w:rPr>
          <w:spacing w:val="-7"/>
          <w:sz w:val="24"/>
          <w:szCs w:val="24"/>
        </w:rPr>
        <w:t xml:space="preserve"> </w:t>
      </w:r>
      <w:r w:rsidRPr="003B3A8A">
        <w:rPr>
          <w:sz w:val="24"/>
          <w:szCs w:val="24"/>
        </w:rPr>
        <w:t>Sm.</w:t>
      </w:r>
      <w:r w:rsidRPr="003B3A8A">
        <w:rPr>
          <w:spacing w:val="-7"/>
          <w:sz w:val="24"/>
          <w:szCs w:val="24"/>
        </w:rPr>
        <w:t xml:space="preserve"> </w:t>
      </w:r>
      <w:r w:rsidRPr="003B3A8A">
        <w:rPr>
          <w:sz w:val="24"/>
          <w:szCs w:val="24"/>
        </w:rPr>
        <w:t>(</w:t>
      </w:r>
      <w:proofErr w:type="spellStart"/>
      <w:r w:rsidRPr="003B3A8A">
        <w:rPr>
          <w:sz w:val="24"/>
          <w:szCs w:val="24"/>
        </w:rPr>
        <w:t>Polypodiaceae</w:t>
      </w:r>
      <w:proofErr w:type="spellEnd"/>
      <w:r w:rsidRPr="003B3A8A">
        <w:rPr>
          <w:sz w:val="24"/>
          <w:szCs w:val="24"/>
        </w:rPr>
        <w:t>: Pteridophyta).</w:t>
      </w:r>
      <w:r w:rsidRPr="003B3A8A">
        <w:rPr>
          <w:spacing w:val="29"/>
          <w:sz w:val="24"/>
          <w:szCs w:val="24"/>
        </w:rPr>
        <w:t xml:space="preserve"> </w:t>
      </w:r>
      <w:proofErr w:type="spellStart"/>
      <w:r w:rsidRPr="003B3A8A">
        <w:rPr>
          <w:sz w:val="24"/>
          <w:szCs w:val="24"/>
        </w:rPr>
        <w:t>Phytomorphology</w:t>
      </w:r>
      <w:proofErr w:type="spellEnd"/>
      <w:r w:rsidRPr="003B3A8A">
        <w:rPr>
          <w:sz w:val="24"/>
          <w:szCs w:val="24"/>
        </w:rPr>
        <w:t>.</w:t>
      </w:r>
      <w:r w:rsidRPr="003B3A8A">
        <w:rPr>
          <w:spacing w:val="29"/>
          <w:sz w:val="24"/>
          <w:szCs w:val="24"/>
        </w:rPr>
        <w:t xml:space="preserve"> </w:t>
      </w:r>
      <w:r w:rsidRPr="003B3A8A">
        <w:rPr>
          <w:spacing w:val="-2"/>
          <w:sz w:val="24"/>
          <w:szCs w:val="24"/>
        </w:rPr>
        <w:t>2004;54:193-</w:t>
      </w:r>
      <w:r w:rsidRPr="003B3A8A">
        <w:rPr>
          <w:spacing w:val="-5"/>
          <w:sz w:val="24"/>
          <w:szCs w:val="24"/>
        </w:rPr>
        <w:t>200</w:t>
      </w:r>
    </w:p>
    <w:p w14:paraId="6B34F5C5" w14:textId="3AF2D06A" w:rsidR="003C2BEE" w:rsidRPr="003B3A8A" w:rsidRDefault="003C2BEE" w:rsidP="00D166C5">
      <w:pPr>
        <w:pStyle w:val="ListParagraph"/>
        <w:numPr>
          <w:ilvl w:val="0"/>
          <w:numId w:val="4"/>
        </w:numPr>
        <w:tabs>
          <w:tab w:val="left" w:pos="454"/>
        </w:tabs>
        <w:spacing w:line="276" w:lineRule="auto"/>
        <w:ind w:left="360" w:right="0"/>
        <w:rPr>
          <w:sz w:val="24"/>
          <w:szCs w:val="24"/>
        </w:rPr>
      </w:pPr>
      <w:r w:rsidRPr="003B3A8A">
        <w:rPr>
          <w:sz w:val="24"/>
          <w:szCs w:val="24"/>
        </w:rPr>
        <w:t>Janarthanan</w:t>
      </w:r>
      <w:r w:rsidRPr="003B3A8A">
        <w:rPr>
          <w:spacing w:val="7"/>
          <w:sz w:val="24"/>
          <w:szCs w:val="24"/>
        </w:rPr>
        <w:t xml:space="preserve"> </w:t>
      </w:r>
      <w:r w:rsidRPr="003B3A8A">
        <w:rPr>
          <w:sz w:val="24"/>
          <w:szCs w:val="24"/>
        </w:rPr>
        <w:t>L,</w:t>
      </w:r>
      <w:r w:rsidRPr="003B3A8A">
        <w:rPr>
          <w:spacing w:val="7"/>
          <w:sz w:val="24"/>
          <w:szCs w:val="24"/>
        </w:rPr>
        <w:t xml:space="preserve"> </w:t>
      </w:r>
      <w:r w:rsidRPr="003B3A8A">
        <w:rPr>
          <w:sz w:val="24"/>
          <w:szCs w:val="24"/>
        </w:rPr>
        <w:t>Karthikeyan</w:t>
      </w:r>
      <w:r w:rsidRPr="003B3A8A">
        <w:rPr>
          <w:spacing w:val="7"/>
          <w:sz w:val="24"/>
          <w:szCs w:val="24"/>
        </w:rPr>
        <w:t xml:space="preserve"> </w:t>
      </w:r>
      <w:r w:rsidRPr="003B3A8A">
        <w:rPr>
          <w:sz w:val="24"/>
          <w:szCs w:val="24"/>
        </w:rPr>
        <w:t>V,</w:t>
      </w:r>
      <w:r w:rsidRPr="003B3A8A">
        <w:rPr>
          <w:spacing w:val="8"/>
          <w:sz w:val="24"/>
          <w:szCs w:val="24"/>
        </w:rPr>
        <w:t xml:space="preserve"> </w:t>
      </w:r>
      <w:r w:rsidRPr="003B3A8A">
        <w:rPr>
          <w:spacing w:val="-2"/>
          <w:sz w:val="24"/>
          <w:szCs w:val="24"/>
        </w:rPr>
        <w:t xml:space="preserve">Balakrishnan, </w:t>
      </w:r>
      <w:r w:rsidRPr="003B3A8A">
        <w:rPr>
          <w:sz w:val="24"/>
          <w:szCs w:val="24"/>
        </w:rPr>
        <w:t>BR,</w:t>
      </w:r>
      <w:r w:rsidRPr="003B3A8A">
        <w:rPr>
          <w:spacing w:val="-2"/>
          <w:sz w:val="24"/>
          <w:szCs w:val="24"/>
        </w:rPr>
        <w:t xml:space="preserve"> </w:t>
      </w:r>
      <w:proofErr w:type="spellStart"/>
      <w:r w:rsidRPr="003B3A8A">
        <w:rPr>
          <w:sz w:val="24"/>
          <w:szCs w:val="24"/>
        </w:rPr>
        <w:t>Jaykar</w:t>
      </w:r>
      <w:proofErr w:type="spellEnd"/>
      <w:r w:rsidRPr="003B3A8A">
        <w:rPr>
          <w:spacing w:val="-2"/>
          <w:sz w:val="24"/>
          <w:szCs w:val="24"/>
        </w:rPr>
        <w:t xml:space="preserve"> </w:t>
      </w:r>
      <w:r w:rsidRPr="003B3A8A">
        <w:rPr>
          <w:sz w:val="24"/>
          <w:szCs w:val="24"/>
        </w:rPr>
        <w:t>B,</w:t>
      </w:r>
      <w:r w:rsidRPr="003B3A8A">
        <w:rPr>
          <w:spacing w:val="-2"/>
          <w:sz w:val="24"/>
          <w:szCs w:val="24"/>
        </w:rPr>
        <w:t xml:space="preserve"> </w:t>
      </w:r>
      <w:r w:rsidRPr="003B3A8A">
        <w:rPr>
          <w:sz w:val="24"/>
          <w:szCs w:val="24"/>
        </w:rPr>
        <w:t>Senthilkumar</w:t>
      </w:r>
      <w:r w:rsidRPr="003B3A8A">
        <w:rPr>
          <w:spacing w:val="-2"/>
          <w:sz w:val="24"/>
          <w:szCs w:val="24"/>
        </w:rPr>
        <w:t xml:space="preserve"> </w:t>
      </w:r>
      <w:r w:rsidRPr="003B3A8A">
        <w:rPr>
          <w:sz w:val="24"/>
          <w:szCs w:val="24"/>
        </w:rPr>
        <w:t xml:space="preserve">KL, Anandharaj G. </w:t>
      </w:r>
      <w:proofErr w:type="spellStart"/>
      <w:r w:rsidRPr="003B3A8A">
        <w:rPr>
          <w:sz w:val="24"/>
          <w:szCs w:val="24"/>
        </w:rPr>
        <w:t>Pharmacognostical</w:t>
      </w:r>
      <w:proofErr w:type="spellEnd"/>
      <w:r w:rsidRPr="003B3A8A">
        <w:rPr>
          <w:sz w:val="24"/>
          <w:szCs w:val="24"/>
        </w:rPr>
        <w:t xml:space="preserve"> standardization and phytochemical profile of rhizomes of </w:t>
      </w:r>
      <w:proofErr w:type="spellStart"/>
      <w:r w:rsidRPr="003B3A8A">
        <w:rPr>
          <w:sz w:val="24"/>
          <w:szCs w:val="24"/>
        </w:rPr>
        <w:t>Drynaria</w:t>
      </w:r>
      <w:proofErr w:type="spellEnd"/>
      <w:r w:rsidRPr="003B3A8A">
        <w:rPr>
          <w:sz w:val="24"/>
          <w:szCs w:val="24"/>
        </w:rPr>
        <w:t xml:space="preserve"> </w:t>
      </w:r>
      <w:proofErr w:type="spellStart"/>
      <w:r w:rsidRPr="003B3A8A">
        <w:rPr>
          <w:sz w:val="24"/>
          <w:szCs w:val="24"/>
        </w:rPr>
        <w:t>quercifolia</w:t>
      </w:r>
      <w:proofErr w:type="spellEnd"/>
      <w:r w:rsidRPr="003B3A8A">
        <w:rPr>
          <w:sz w:val="24"/>
          <w:szCs w:val="24"/>
        </w:rPr>
        <w:t xml:space="preserve"> (L.) J. Smith. European. J Biomed Pharm Sci. 2016;</w:t>
      </w:r>
      <w:r w:rsidR="00E4030A">
        <w:rPr>
          <w:sz w:val="24"/>
          <w:szCs w:val="24"/>
        </w:rPr>
        <w:t xml:space="preserve"> </w:t>
      </w:r>
      <w:r w:rsidRPr="003B3A8A">
        <w:rPr>
          <w:sz w:val="24"/>
          <w:szCs w:val="24"/>
        </w:rPr>
        <w:t>3(8):</w:t>
      </w:r>
      <w:r w:rsidR="00E4030A">
        <w:rPr>
          <w:sz w:val="24"/>
          <w:szCs w:val="24"/>
        </w:rPr>
        <w:t xml:space="preserve"> </w:t>
      </w:r>
      <w:r w:rsidRPr="003B3A8A">
        <w:rPr>
          <w:sz w:val="24"/>
          <w:szCs w:val="24"/>
        </w:rPr>
        <w:t>278-87.</w:t>
      </w:r>
    </w:p>
    <w:p w14:paraId="69C5753C" w14:textId="77777777" w:rsidR="003C2BEE" w:rsidRPr="003B3A8A" w:rsidRDefault="003C2BEE" w:rsidP="00D166C5">
      <w:pPr>
        <w:pStyle w:val="ListParagraph"/>
        <w:numPr>
          <w:ilvl w:val="0"/>
          <w:numId w:val="4"/>
        </w:numPr>
        <w:tabs>
          <w:tab w:val="left" w:pos="449"/>
        </w:tabs>
        <w:spacing w:line="276" w:lineRule="auto"/>
        <w:ind w:left="360" w:right="0"/>
        <w:rPr>
          <w:sz w:val="24"/>
          <w:szCs w:val="24"/>
        </w:rPr>
      </w:pPr>
      <w:r w:rsidRPr="003B3A8A">
        <w:rPr>
          <w:sz w:val="24"/>
          <w:szCs w:val="24"/>
        </w:rPr>
        <w:t xml:space="preserve">Khan A, Islam MH, Islam ME, Al-Bari MA, Parvin MS, Sayeed MA, et al. Pesticidal and pest repellency activities of rhizomes of </w:t>
      </w:r>
      <w:proofErr w:type="spellStart"/>
      <w:r w:rsidRPr="003B3A8A">
        <w:rPr>
          <w:sz w:val="24"/>
          <w:szCs w:val="24"/>
        </w:rPr>
        <w:t>Drynaria</w:t>
      </w:r>
      <w:proofErr w:type="spellEnd"/>
      <w:r w:rsidRPr="003B3A8A">
        <w:rPr>
          <w:sz w:val="24"/>
          <w:szCs w:val="24"/>
        </w:rPr>
        <w:t xml:space="preserve"> </w:t>
      </w:r>
      <w:proofErr w:type="spellStart"/>
      <w:r w:rsidRPr="003B3A8A">
        <w:rPr>
          <w:sz w:val="24"/>
          <w:szCs w:val="24"/>
        </w:rPr>
        <w:t>quercifolia</w:t>
      </w:r>
      <w:proofErr w:type="spellEnd"/>
      <w:r w:rsidRPr="003B3A8A">
        <w:rPr>
          <w:sz w:val="24"/>
          <w:szCs w:val="24"/>
        </w:rPr>
        <w:t xml:space="preserve"> (J. Smith) against Tribolium </w:t>
      </w:r>
      <w:proofErr w:type="spellStart"/>
      <w:r w:rsidRPr="003B3A8A">
        <w:rPr>
          <w:sz w:val="24"/>
          <w:szCs w:val="24"/>
        </w:rPr>
        <w:t>castaneum</w:t>
      </w:r>
      <w:proofErr w:type="spellEnd"/>
      <w:r w:rsidRPr="003B3A8A">
        <w:rPr>
          <w:sz w:val="24"/>
          <w:szCs w:val="24"/>
        </w:rPr>
        <w:t xml:space="preserve"> (Herbst). Biol Res. 2014; 47 (1):51.</w:t>
      </w:r>
      <w:r w:rsidRPr="003B3A8A">
        <w:rPr>
          <w:spacing w:val="-5"/>
          <w:sz w:val="24"/>
          <w:szCs w:val="24"/>
        </w:rPr>
        <w:t xml:space="preserve"> </w:t>
      </w:r>
      <w:proofErr w:type="spellStart"/>
      <w:r w:rsidRPr="003B3A8A">
        <w:rPr>
          <w:sz w:val="24"/>
          <w:szCs w:val="24"/>
        </w:rPr>
        <w:t>doi</w:t>
      </w:r>
      <w:proofErr w:type="spellEnd"/>
      <w:r w:rsidRPr="003B3A8A">
        <w:rPr>
          <w:sz w:val="24"/>
          <w:szCs w:val="24"/>
        </w:rPr>
        <w:t>:</w:t>
      </w:r>
      <w:r w:rsidRPr="003B3A8A">
        <w:rPr>
          <w:spacing w:val="-5"/>
          <w:sz w:val="24"/>
          <w:szCs w:val="24"/>
        </w:rPr>
        <w:t xml:space="preserve"> </w:t>
      </w:r>
      <w:r w:rsidRPr="003B3A8A">
        <w:rPr>
          <w:sz w:val="24"/>
          <w:szCs w:val="24"/>
        </w:rPr>
        <w:t>10.1186/0717-6287-47-</w:t>
      </w:r>
      <w:proofErr w:type="gramStart"/>
      <w:r w:rsidRPr="003B3A8A">
        <w:rPr>
          <w:sz w:val="24"/>
          <w:szCs w:val="24"/>
        </w:rPr>
        <w:t>51</w:t>
      </w:r>
      <w:r w:rsidRPr="003B3A8A">
        <w:rPr>
          <w:spacing w:val="-5"/>
          <w:sz w:val="24"/>
          <w:szCs w:val="24"/>
        </w:rPr>
        <w:t xml:space="preserve"> </w:t>
      </w:r>
      <w:r w:rsidRPr="003B3A8A">
        <w:rPr>
          <w:sz w:val="24"/>
          <w:szCs w:val="24"/>
        </w:rPr>
        <w:t>,</w:t>
      </w:r>
      <w:proofErr w:type="gramEnd"/>
      <w:r w:rsidRPr="003B3A8A">
        <w:rPr>
          <w:sz w:val="24"/>
          <w:szCs w:val="24"/>
        </w:rPr>
        <w:t xml:space="preserve"> PMID 25299149.</w:t>
      </w:r>
    </w:p>
    <w:p w14:paraId="572F6393" w14:textId="77777777" w:rsidR="009749D6" w:rsidRPr="003B3A8A" w:rsidRDefault="00E9015A" w:rsidP="00D166C5">
      <w:pPr>
        <w:pStyle w:val="ListParagraph"/>
        <w:numPr>
          <w:ilvl w:val="0"/>
          <w:numId w:val="4"/>
        </w:numPr>
        <w:tabs>
          <w:tab w:val="left" w:pos="489"/>
        </w:tabs>
        <w:spacing w:line="276" w:lineRule="auto"/>
        <w:ind w:left="360" w:right="0"/>
        <w:rPr>
          <w:sz w:val="24"/>
          <w:szCs w:val="24"/>
        </w:rPr>
      </w:pPr>
      <w:r w:rsidRPr="003B3A8A">
        <w:rPr>
          <w:sz w:val="24"/>
          <w:szCs w:val="24"/>
        </w:rPr>
        <w:t xml:space="preserve">Prasanna G, Devi R, Ishwarya G. In vitro evaluation of antidiabetic and cytotoxicity potentials of the rhizome extract of </w:t>
      </w:r>
      <w:proofErr w:type="spellStart"/>
      <w:r w:rsidRPr="003B3A8A">
        <w:rPr>
          <w:sz w:val="24"/>
          <w:szCs w:val="24"/>
        </w:rPr>
        <w:t>Drynaria</w:t>
      </w:r>
      <w:proofErr w:type="spellEnd"/>
      <w:r w:rsidRPr="003B3A8A">
        <w:rPr>
          <w:sz w:val="24"/>
          <w:szCs w:val="24"/>
        </w:rPr>
        <w:t xml:space="preserve"> </w:t>
      </w:r>
      <w:proofErr w:type="spellStart"/>
      <w:r w:rsidRPr="003B3A8A">
        <w:rPr>
          <w:sz w:val="24"/>
          <w:szCs w:val="24"/>
        </w:rPr>
        <w:t>quercifolia</w:t>
      </w:r>
      <w:proofErr w:type="spellEnd"/>
      <w:r w:rsidRPr="003B3A8A">
        <w:rPr>
          <w:sz w:val="24"/>
          <w:szCs w:val="24"/>
        </w:rPr>
        <w:t xml:space="preserve"> (L.) J. Smith. Asian J Pharm</w:t>
      </w:r>
      <w:r w:rsidR="00811E02" w:rsidRPr="003B3A8A">
        <w:rPr>
          <w:sz w:val="24"/>
          <w:szCs w:val="24"/>
        </w:rPr>
        <w:t xml:space="preserve"> </w:t>
      </w:r>
      <w:r w:rsidRPr="003B3A8A">
        <w:rPr>
          <w:sz w:val="24"/>
          <w:szCs w:val="24"/>
        </w:rPr>
        <w:t>Clin Res. 2019;</w:t>
      </w:r>
      <w:r w:rsidR="00B04F64" w:rsidRPr="003B3A8A">
        <w:rPr>
          <w:sz w:val="24"/>
          <w:szCs w:val="24"/>
        </w:rPr>
        <w:t xml:space="preserve"> </w:t>
      </w:r>
      <w:r w:rsidRPr="003B3A8A">
        <w:rPr>
          <w:sz w:val="24"/>
          <w:szCs w:val="24"/>
        </w:rPr>
        <w:t>12</w:t>
      </w:r>
      <w:r w:rsidR="00AB3A8D" w:rsidRPr="003B3A8A">
        <w:rPr>
          <w:sz w:val="24"/>
          <w:szCs w:val="24"/>
        </w:rPr>
        <w:t xml:space="preserve"> </w:t>
      </w:r>
      <w:r w:rsidRPr="003B3A8A">
        <w:rPr>
          <w:sz w:val="24"/>
          <w:szCs w:val="24"/>
        </w:rPr>
        <w:t>(11):72-6.</w:t>
      </w:r>
    </w:p>
    <w:p w14:paraId="500BE401" w14:textId="114DBE08" w:rsidR="009749D6" w:rsidRPr="003B3A8A" w:rsidRDefault="00E9015A" w:rsidP="00D166C5">
      <w:pPr>
        <w:pStyle w:val="ListParagraph"/>
        <w:numPr>
          <w:ilvl w:val="0"/>
          <w:numId w:val="4"/>
        </w:numPr>
        <w:tabs>
          <w:tab w:val="left" w:pos="469"/>
        </w:tabs>
        <w:spacing w:line="276" w:lineRule="auto"/>
        <w:ind w:left="360" w:right="0"/>
        <w:rPr>
          <w:sz w:val="24"/>
          <w:szCs w:val="24"/>
        </w:rPr>
      </w:pPr>
      <w:r w:rsidRPr="003B3A8A">
        <w:rPr>
          <w:sz w:val="24"/>
          <w:szCs w:val="24"/>
        </w:rPr>
        <w:t xml:space="preserve">Prasanna G, Janaranjani B, Chitra M. Anti- inflammatory and antipyretic activities of </w:t>
      </w:r>
      <w:proofErr w:type="spellStart"/>
      <w:r w:rsidRPr="003B3A8A">
        <w:rPr>
          <w:sz w:val="24"/>
          <w:szCs w:val="24"/>
        </w:rPr>
        <w:t>Drynaria</w:t>
      </w:r>
      <w:proofErr w:type="spellEnd"/>
      <w:r w:rsidRPr="003B3A8A">
        <w:rPr>
          <w:sz w:val="24"/>
          <w:szCs w:val="24"/>
        </w:rPr>
        <w:t xml:space="preserve"> </w:t>
      </w:r>
      <w:proofErr w:type="spellStart"/>
      <w:r w:rsidRPr="003B3A8A">
        <w:rPr>
          <w:sz w:val="24"/>
          <w:szCs w:val="24"/>
        </w:rPr>
        <w:t>quercifolia</w:t>
      </w:r>
      <w:proofErr w:type="spellEnd"/>
      <w:r w:rsidRPr="003B3A8A">
        <w:rPr>
          <w:sz w:val="24"/>
          <w:szCs w:val="24"/>
        </w:rPr>
        <w:t xml:space="preserve"> rhizome in rats. Int J Pharm Sci Rev Res. 2014;</w:t>
      </w:r>
      <w:r w:rsidR="00E4030A">
        <w:rPr>
          <w:sz w:val="24"/>
          <w:szCs w:val="24"/>
        </w:rPr>
        <w:t xml:space="preserve"> </w:t>
      </w:r>
      <w:r w:rsidRPr="003B3A8A">
        <w:rPr>
          <w:sz w:val="24"/>
          <w:szCs w:val="24"/>
        </w:rPr>
        <w:t>29</w:t>
      </w:r>
      <w:r w:rsidR="007D7454" w:rsidRPr="003B3A8A">
        <w:rPr>
          <w:sz w:val="24"/>
          <w:szCs w:val="24"/>
        </w:rPr>
        <w:t xml:space="preserve"> </w:t>
      </w:r>
      <w:r w:rsidRPr="003B3A8A">
        <w:rPr>
          <w:sz w:val="24"/>
          <w:szCs w:val="24"/>
        </w:rPr>
        <w:t>(1):57-61.</w:t>
      </w:r>
    </w:p>
    <w:p w14:paraId="7336DFE3" w14:textId="475C0AD1" w:rsidR="009749D6" w:rsidRPr="003B3A8A" w:rsidRDefault="00E9015A" w:rsidP="00D166C5">
      <w:pPr>
        <w:pStyle w:val="ListParagraph"/>
        <w:numPr>
          <w:ilvl w:val="0"/>
          <w:numId w:val="4"/>
        </w:numPr>
        <w:tabs>
          <w:tab w:val="left" w:pos="613"/>
        </w:tabs>
        <w:spacing w:line="276" w:lineRule="auto"/>
        <w:ind w:left="360" w:right="0"/>
        <w:rPr>
          <w:sz w:val="24"/>
          <w:szCs w:val="24"/>
        </w:rPr>
      </w:pPr>
      <w:r w:rsidRPr="003B3A8A">
        <w:rPr>
          <w:sz w:val="24"/>
          <w:szCs w:val="24"/>
        </w:rPr>
        <w:t>Saha S, Gupta A, Singh SRK, Bharti N, Singh KP, Mahajan V, Gupta HS. Compositional and varietal influence of finger millet flour on rheological properties of dough and quality of biscuit. LWT – Food Science</w:t>
      </w:r>
      <w:r w:rsidRPr="003B3A8A">
        <w:rPr>
          <w:spacing w:val="40"/>
          <w:sz w:val="24"/>
          <w:szCs w:val="24"/>
        </w:rPr>
        <w:t xml:space="preserve"> </w:t>
      </w:r>
      <w:r w:rsidRPr="003B3A8A">
        <w:rPr>
          <w:sz w:val="24"/>
          <w:szCs w:val="24"/>
        </w:rPr>
        <w:t>and Technology. 2011;</w:t>
      </w:r>
      <w:r w:rsidR="00E4030A">
        <w:rPr>
          <w:sz w:val="24"/>
          <w:szCs w:val="24"/>
        </w:rPr>
        <w:t xml:space="preserve"> </w:t>
      </w:r>
      <w:r w:rsidRPr="003B3A8A">
        <w:rPr>
          <w:sz w:val="24"/>
          <w:szCs w:val="24"/>
        </w:rPr>
        <w:t>44(3):616-621.</w:t>
      </w:r>
    </w:p>
    <w:p w14:paraId="1B380C64" w14:textId="73E41D87" w:rsidR="009749D6" w:rsidRPr="003B3A8A" w:rsidRDefault="00E9015A" w:rsidP="00D166C5">
      <w:pPr>
        <w:pStyle w:val="ListParagraph"/>
        <w:numPr>
          <w:ilvl w:val="0"/>
          <w:numId w:val="4"/>
        </w:numPr>
        <w:tabs>
          <w:tab w:val="left" w:pos="609"/>
        </w:tabs>
        <w:spacing w:line="276" w:lineRule="auto"/>
        <w:ind w:left="360" w:right="0"/>
        <w:rPr>
          <w:sz w:val="24"/>
          <w:szCs w:val="24"/>
        </w:rPr>
      </w:pPr>
      <w:r w:rsidRPr="003B3A8A">
        <w:rPr>
          <w:sz w:val="24"/>
          <w:szCs w:val="24"/>
        </w:rPr>
        <w:t xml:space="preserve">Wheeler T, Von Braun J. Climate change impacts on global food security. Science </w:t>
      </w:r>
      <w:r w:rsidRPr="003B3A8A">
        <w:rPr>
          <w:spacing w:val="-2"/>
          <w:sz w:val="24"/>
          <w:szCs w:val="24"/>
        </w:rPr>
        <w:t>2013;</w:t>
      </w:r>
      <w:r w:rsidR="00E4030A">
        <w:rPr>
          <w:spacing w:val="-2"/>
          <w:sz w:val="24"/>
          <w:szCs w:val="24"/>
        </w:rPr>
        <w:t xml:space="preserve"> </w:t>
      </w:r>
      <w:r w:rsidRPr="003B3A8A">
        <w:rPr>
          <w:spacing w:val="-2"/>
          <w:sz w:val="24"/>
          <w:szCs w:val="24"/>
        </w:rPr>
        <w:t>341:</w:t>
      </w:r>
      <w:r w:rsidR="009B0F85">
        <w:rPr>
          <w:spacing w:val="-2"/>
          <w:sz w:val="24"/>
          <w:szCs w:val="24"/>
        </w:rPr>
        <w:t xml:space="preserve"> </w:t>
      </w:r>
      <w:r w:rsidRPr="003B3A8A">
        <w:rPr>
          <w:spacing w:val="-2"/>
          <w:sz w:val="24"/>
          <w:szCs w:val="24"/>
        </w:rPr>
        <w:t>508-513.</w:t>
      </w:r>
    </w:p>
    <w:sectPr w:rsidR="009749D6" w:rsidRPr="003B3A8A" w:rsidSect="008C4078">
      <w:pgSz w:w="11900" w:h="16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FF974E" w14:textId="77777777" w:rsidR="009F5813" w:rsidRDefault="009F5813" w:rsidP="00F438A9">
      <w:r>
        <w:separator/>
      </w:r>
    </w:p>
  </w:endnote>
  <w:endnote w:type="continuationSeparator" w:id="0">
    <w:p w14:paraId="0E89BE44" w14:textId="77777777" w:rsidR="009F5813" w:rsidRDefault="009F5813" w:rsidP="00F438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35753" w14:textId="77777777" w:rsidR="00424BC9" w:rsidRDefault="00424B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70720083"/>
      <w:docPartObj>
        <w:docPartGallery w:val="Page Numbers (Bottom of Page)"/>
        <w:docPartUnique/>
      </w:docPartObj>
    </w:sdtPr>
    <w:sdtEndPr>
      <w:rPr>
        <w:noProof/>
      </w:rPr>
    </w:sdtEndPr>
    <w:sdtContent>
      <w:p w14:paraId="6F205355" w14:textId="77777777" w:rsidR="0042706C" w:rsidRDefault="0042706C">
        <w:pPr>
          <w:pStyle w:val="Footer"/>
          <w:jc w:val="center"/>
        </w:pPr>
        <w:r>
          <w:fldChar w:fldCharType="begin"/>
        </w:r>
        <w:r>
          <w:instrText xml:space="preserve"> PAGE   \* MERGEFORMAT </w:instrText>
        </w:r>
        <w:r>
          <w:fldChar w:fldCharType="separate"/>
        </w:r>
        <w:r w:rsidR="00E4030A">
          <w:rPr>
            <w:noProof/>
          </w:rPr>
          <w:t>9</w:t>
        </w:r>
        <w:r>
          <w:rPr>
            <w:noProof/>
          </w:rPr>
          <w:fldChar w:fldCharType="end"/>
        </w:r>
      </w:p>
    </w:sdtContent>
  </w:sdt>
  <w:p w14:paraId="4629C3F0" w14:textId="77777777" w:rsidR="0042706C" w:rsidRDefault="004270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062AF9" w14:textId="77777777" w:rsidR="00424BC9" w:rsidRDefault="00424B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8377AC" w14:textId="77777777" w:rsidR="009F5813" w:rsidRDefault="009F5813" w:rsidP="00F438A9">
      <w:r>
        <w:separator/>
      </w:r>
    </w:p>
  </w:footnote>
  <w:footnote w:type="continuationSeparator" w:id="0">
    <w:p w14:paraId="25069295" w14:textId="77777777" w:rsidR="009F5813" w:rsidRDefault="009F5813" w:rsidP="00F438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89226D" w14:textId="5596C868" w:rsidR="00424BC9" w:rsidRDefault="00000000">
    <w:pPr>
      <w:pStyle w:val="Header"/>
    </w:pPr>
    <w:r>
      <w:rPr>
        <w:noProof/>
      </w:rPr>
      <w:pict w14:anchorId="6EFF5C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4320188" o:spid="_x0000_s1026" type="#_x0000_t136" style="position:absolute;margin-left:0;margin-top:0;width:572.25pt;height:63.5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636BC7" w14:textId="4FD50D35" w:rsidR="00424BC9" w:rsidRDefault="00000000">
    <w:pPr>
      <w:pStyle w:val="Header"/>
    </w:pPr>
    <w:r>
      <w:rPr>
        <w:noProof/>
      </w:rPr>
      <w:pict w14:anchorId="080200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4320189" o:spid="_x0000_s1027" type="#_x0000_t136" style="position:absolute;margin-left:0;margin-top:0;width:572.25pt;height:63.5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025AAD" w14:textId="1B8B7044" w:rsidR="00424BC9" w:rsidRDefault="00000000">
    <w:pPr>
      <w:pStyle w:val="Header"/>
    </w:pPr>
    <w:r>
      <w:rPr>
        <w:noProof/>
      </w:rPr>
      <w:pict w14:anchorId="4F9ED6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4320187" o:spid="_x0000_s1025" type="#_x0000_t136" style="position:absolute;margin-left:0;margin-top:0;width:572.25pt;height:63.5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77A66"/>
    <w:multiLevelType w:val="hybridMultilevel"/>
    <w:tmpl w:val="D8BC4E6E"/>
    <w:lvl w:ilvl="0" w:tplc="64463236">
      <w:start w:val="1"/>
      <w:numFmt w:val="decimal"/>
      <w:lvlText w:val="%1)"/>
      <w:lvlJc w:val="left"/>
      <w:pPr>
        <w:ind w:left="140" w:hanging="650"/>
      </w:pPr>
      <w:rPr>
        <w:rFonts w:ascii="Times New Roman" w:eastAsia="Times New Roman" w:hAnsi="Times New Roman" w:cs="Times New Roman" w:hint="default"/>
        <w:b w:val="0"/>
        <w:bCs w:val="0"/>
        <w:i w:val="0"/>
        <w:iCs w:val="0"/>
        <w:spacing w:val="0"/>
        <w:w w:val="100"/>
        <w:sz w:val="24"/>
        <w:szCs w:val="24"/>
        <w:lang w:val="en-US" w:eastAsia="en-US" w:bidi="ar-SA"/>
      </w:rPr>
    </w:lvl>
    <w:lvl w:ilvl="1" w:tplc="AFB89E5A">
      <w:numFmt w:val="bullet"/>
      <w:lvlText w:val="•"/>
      <w:lvlJc w:val="left"/>
      <w:pPr>
        <w:ind w:left="608" w:hanging="650"/>
      </w:pPr>
      <w:rPr>
        <w:rFonts w:hint="default"/>
        <w:lang w:val="en-US" w:eastAsia="en-US" w:bidi="ar-SA"/>
      </w:rPr>
    </w:lvl>
    <w:lvl w:ilvl="2" w:tplc="607E17B2">
      <w:numFmt w:val="bullet"/>
      <w:lvlText w:val="•"/>
      <w:lvlJc w:val="left"/>
      <w:pPr>
        <w:ind w:left="1076" w:hanging="650"/>
      </w:pPr>
      <w:rPr>
        <w:rFonts w:hint="default"/>
        <w:lang w:val="en-US" w:eastAsia="en-US" w:bidi="ar-SA"/>
      </w:rPr>
    </w:lvl>
    <w:lvl w:ilvl="3" w:tplc="85B8716C">
      <w:numFmt w:val="bullet"/>
      <w:lvlText w:val="•"/>
      <w:lvlJc w:val="left"/>
      <w:pPr>
        <w:ind w:left="1544" w:hanging="650"/>
      </w:pPr>
      <w:rPr>
        <w:rFonts w:hint="default"/>
        <w:lang w:val="en-US" w:eastAsia="en-US" w:bidi="ar-SA"/>
      </w:rPr>
    </w:lvl>
    <w:lvl w:ilvl="4" w:tplc="9704DFB8">
      <w:numFmt w:val="bullet"/>
      <w:lvlText w:val="•"/>
      <w:lvlJc w:val="left"/>
      <w:pPr>
        <w:ind w:left="2013" w:hanging="650"/>
      </w:pPr>
      <w:rPr>
        <w:rFonts w:hint="default"/>
        <w:lang w:val="en-US" w:eastAsia="en-US" w:bidi="ar-SA"/>
      </w:rPr>
    </w:lvl>
    <w:lvl w:ilvl="5" w:tplc="5B507150">
      <w:numFmt w:val="bullet"/>
      <w:lvlText w:val="•"/>
      <w:lvlJc w:val="left"/>
      <w:pPr>
        <w:ind w:left="2481" w:hanging="650"/>
      </w:pPr>
      <w:rPr>
        <w:rFonts w:hint="default"/>
        <w:lang w:val="en-US" w:eastAsia="en-US" w:bidi="ar-SA"/>
      </w:rPr>
    </w:lvl>
    <w:lvl w:ilvl="6" w:tplc="6B503952">
      <w:numFmt w:val="bullet"/>
      <w:lvlText w:val="•"/>
      <w:lvlJc w:val="left"/>
      <w:pPr>
        <w:ind w:left="2949" w:hanging="650"/>
      </w:pPr>
      <w:rPr>
        <w:rFonts w:hint="default"/>
        <w:lang w:val="en-US" w:eastAsia="en-US" w:bidi="ar-SA"/>
      </w:rPr>
    </w:lvl>
    <w:lvl w:ilvl="7" w:tplc="7C9ABAA0">
      <w:numFmt w:val="bullet"/>
      <w:lvlText w:val="•"/>
      <w:lvlJc w:val="left"/>
      <w:pPr>
        <w:ind w:left="3418" w:hanging="650"/>
      </w:pPr>
      <w:rPr>
        <w:rFonts w:hint="default"/>
        <w:lang w:val="en-US" w:eastAsia="en-US" w:bidi="ar-SA"/>
      </w:rPr>
    </w:lvl>
    <w:lvl w:ilvl="8" w:tplc="13DEB342">
      <w:numFmt w:val="bullet"/>
      <w:lvlText w:val="•"/>
      <w:lvlJc w:val="left"/>
      <w:pPr>
        <w:ind w:left="3886" w:hanging="650"/>
      </w:pPr>
      <w:rPr>
        <w:rFonts w:hint="default"/>
        <w:lang w:val="en-US" w:eastAsia="en-US" w:bidi="ar-SA"/>
      </w:rPr>
    </w:lvl>
  </w:abstractNum>
  <w:abstractNum w:abstractNumId="1" w15:restartNumberingAfterBreak="0">
    <w:nsid w:val="117148DA"/>
    <w:multiLevelType w:val="multilevel"/>
    <w:tmpl w:val="40D6E2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7741544"/>
    <w:multiLevelType w:val="hybridMultilevel"/>
    <w:tmpl w:val="E65E6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9922C5"/>
    <w:multiLevelType w:val="multilevel"/>
    <w:tmpl w:val="1FBCF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A32299D"/>
    <w:multiLevelType w:val="multilevel"/>
    <w:tmpl w:val="B6905C6E"/>
    <w:lvl w:ilvl="0">
      <w:start w:val="1"/>
      <w:numFmt w:val="decimal"/>
      <w:lvlText w:val="%1-"/>
      <w:lvlJc w:val="left"/>
      <w:pPr>
        <w:ind w:left="860" w:hanging="216"/>
      </w:pPr>
      <w:rPr>
        <w:rFonts w:ascii="Times New Roman" w:eastAsia="Times New Roman" w:hAnsi="Times New Roman" w:cs="Times New Roman" w:hint="default"/>
        <w:b w:val="0"/>
        <w:bCs w:val="0"/>
        <w:i/>
        <w:iCs/>
        <w:spacing w:val="0"/>
        <w:w w:val="100"/>
        <w:sz w:val="20"/>
        <w:szCs w:val="20"/>
        <w:lang w:val="en-US" w:eastAsia="en-US" w:bidi="ar-SA"/>
      </w:rPr>
    </w:lvl>
    <w:lvl w:ilvl="1">
      <w:start w:val="1"/>
      <w:numFmt w:val="decimal"/>
      <w:lvlText w:val="%1.%2"/>
      <w:lvlJc w:val="left"/>
      <w:pPr>
        <w:ind w:left="1467" w:hanging="301"/>
      </w:pPr>
      <w:rPr>
        <w:rFonts w:ascii="Times New Roman" w:eastAsia="Times New Roman" w:hAnsi="Times New Roman" w:cs="Times New Roman" w:hint="default"/>
        <w:b/>
        <w:bCs/>
        <w:i w:val="0"/>
        <w:iCs w:val="0"/>
        <w:spacing w:val="0"/>
        <w:w w:val="100"/>
        <w:sz w:val="22"/>
        <w:szCs w:val="22"/>
        <w:lang w:val="en-US" w:eastAsia="en-US" w:bidi="ar-SA"/>
      </w:rPr>
    </w:lvl>
    <w:lvl w:ilvl="2">
      <w:numFmt w:val="bullet"/>
      <w:lvlText w:val="•"/>
      <w:lvlJc w:val="left"/>
      <w:pPr>
        <w:ind w:left="2431" w:hanging="301"/>
      </w:pPr>
      <w:rPr>
        <w:rFonts w:hint="default"/>
        <w:lang w:val="en-US" w:eastAsia="en-US" w:bidi="ar-SA"/>
      </w:rPr>
    </w:lvl>
    <w:lvl w:ilvl="3">
      <w:numFmt w:val="bullet"/>
      <w:lvlText w:val="•"/>
      <w:lvlJc w:val="left"/>
      <w:pPr>
        <w:ind w:left="3402" w:hanging="301"/>
      </w:pPr>
      <w:rPr>
        <w:rFonts w:hint="default"/>
        <w:lang w:val="en-US" w:eastAsia="en-US" w:bidi="ar-SA"/>
      </w:rPr>
    </w:lvl>
    <w:lvl w:ilvl="4">
      <w:numFmt w:val="bullet"/>
      <w:lvlText w:val="•"/>
      <w:lvlJc w:val="left"/>
      <w:pPr>
        <w:ind w:left="4373" w:hanging="301"/>
      </w:pPr>
      <w:rPr>
        <w:rFonts w:hint="default"/>
        <w:lang w:val="en-US" w:eastAsia="en-US" w:bidi="ar-SA"/>
      </w:rPr>
    </w:lvl>
    <w:lvl w:ilvl="5">
      <w:numFmt w:val="bullet"/>
      <w:lvlText w:val="•"/>
      <w:lvlJc w:val="left"/>
      <w:pPr>
        <w:ind w:left="5344" w:hanging="301"/>
      </w:pPr>
      <w:rPr>
        <w:rFonts w:hint="default"/>
        <w:lang w:val="en-US" w:eastAsia="en-US" w:bidi="ar-SA"/>
      </w:rPr>
    </w:lvl>
    <w:lvl w:ilvl="6">
      <w:numFmt w:val="bullet"/>
      <w:lvlText w:val="•"/>
      <w:lvlJc w:val="left"/>
      <w:pPr>
        <w:ind w:left="6315" w:hanging="301"/>
      </w:pPr>
      <w:rPr>
        <w:rFonts w:hint="default"/>
        <w:lang w:val="en-US" w:eastAsia="en-US" w:bidi="ar-SA"/>
      </w:rPr>
    </w:lvl>
    <w:lvl w:ilvl="7">
      <w:numFmt w:val="bullet"/>
      <w:lvlText w:val="•"/>
      <w:lvlJc w:val="left"/>
      <w:pPr>
        <w:ind w:left="7286" w:hanging="301"/>
      </w:pPr>
      <w:rPr>
        <w:rFonts w:hint="default"/>
        <w:lang w:val="en-US" w:eastAsia="en-US" w:bidi="ar-SA"/>
      </w:rPr>
    </w:lvl>
    <w:lvl w:ilvl="8">
      <w:numFmt w:val="bullet"/>
      <w:lvlText w:val="•"/>
      <w:lvlJc w:val="left"/>
      <w:pPr>
        <w:ind w:left="8257" w:hanging="301"/>
      </w:pPr>
      <w:rPr>
        <w:rFonts w:hint="default"/>
        <w:lang w:val="en-US" w:eastAsia="en-US" w:bidi="ar-SA"/>
      </w:rPr>
    </w:lvl>
  </w:abstractNum>
  <w:num w:numId="1" w16cid:durableId="1906794231">
    <w:abstractNumId w:val="0"/>
  </w:num>
  <w:num w:numId="2" w16cid:durableId="555971741">
    <w:abstractNumId w:val="4"/>
  </w:num>
  <w:num w:numId="3" w16cid:durableId="2073113564">
    <w:abstractNumId w:val="1"/>
  </w:num>
  <w:num w:numId="4" w16cid:durableId="522475425">
    <w:abstractNumId w:val="2"/>
  </w:num>
  <w:num w:numId="5" w16cid:durableId="140583125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tDS2MLe0MDIxNjKxNDVW0lEKTi0uzszPAykwrAUAXD8PgCwAAAA="/>
  </w:docVars>
  <w:rsids>
    <w:rsidRoot w:val="009749D6"/>
    <w:rsid w:val="000069CA"/>
    <w:rsid w:val="00020D49"/>
    <w:rsid w:val="0005184A"/>
    <w:rsid w:val="00086279"/>
    <w:rsid w:val="000866FF"/>
    <w:rsid w:val="00090985"/>
    <w:rsid w:val="00091569"/>
    <w:rsid w:val="000936A1"/>
    <w:rsid w:val="000A7371"/>
    <w:rsid w:val="000B0A3D"/>
    <w:rsid w:val="000B7429"/>
    <w:rsid w:val="000C22E0"/>
    <w:rsid w:val="00117163"/>
    <w:rsid w:val="00152D98"/>
    <w:rsid w:val="0015748A"/>
    <w:rsid w:val="00164794"/>
    <w:rsid w:val="001660A2"/>
    <w:rsid w:val="00172E92"/>
    <w:rsid w:val="00183D3A"/>
    <w:rsid w:val="001934C2"/>
    <w:rsid w:val="0019593C"/>
    <w:rsid w:val="001A181A"/>
    <w:rsid w:val="001B6A09"/>
    <w:rsid w:val="001C35DD"/>
    <w:rsid w:val="001C4B73"/>
    <w:rsid w:val="001D003A"/>
    <w:rsid w:val="001D268C"/>
    <w:rsid w:val="001D5A08"/>
    <w:rsid w:val="001D6263"/>
    <w:rsid w:val="00215A3B"/>
    <w:rsid w:val="00221DDB"/>
    <w:rsid w:val="00225BFF"/>
    <w:rsid w:val="0023591C"/>
    <w:rsid w:val="00237142"/>
    <w:rsid w:val="00244863"/>
    <w:rsid w:val="002454D5"/>
    <w:rsid w:val="00247CBD"/>
    <w:rsid w:val="00257227"/>
    <w:rsid w:val="0025774C"/>
    <w:rsid w:val="002838FE"/>
    <w:rsid w:val="00284BBB"/>
    <w:rsid w:val="00284D0F"/>
    <w:rsid w:val="00286516"/>
    <w:rsid w:val="00295B18"/>
    <w:rsid w:val="002A2659"/>
    <w:rsid w:val="002D6BE3"/>
    <w:rsid w:val="002F2934"/>
    <w:rsid w:val="00302AE1"/>
    <w:rsid w:val="0030550F"/>
    <w:rsid w:val="00310919"/>
    <w:rsid w:val="003118A7"/>
    <w:rsid w:val="003146B0"/>
    <w:rsid w:val="0032321D"/>
    <w:rsid w:val="00330898"/>
    <w:rsid w:val="00331532"/>
    <w:rsid w:val="00351406"/>
    <w:rsid w:val="00354CB2"/>
    <w:rsid w:val="003648FB"/>
    <w:rsid w:val="00365E3D"/>
    <w:rsid w:val="003664AA"/>
    <w:rsid w:val="0037156A"/>
    <w:rsid w:val="00373875"/>
    <w:rsid w:val="00375B90"/>
    <w:rsid w:val="003779B1"/>
    <w:rsid w:val="00382BB5"/>
    <w:rsid w:val="00392D72"/>
    <w:rsid w:val="003A2CA4"/>
    <w:rsid w:val="003A664B"/>
    <w:rsid w:val="003B3A8A"/>
    <w:rsid w:val="003B4750"/>
    <w:rsid w:val="003C098E"/>
    <w:rsid w:val="003C2BEE"/>
    <w:rsid w:val="003C785A"/>
    <w:rsid w:val="003D6B58"/>
    <w:rsid w:val="003D7704"/>
    <w:rsid w:val="003E4599"/>
    <w:rsid w:val="00424BC9"/>
    <w:rsid w:val="0042706C"/>
    <w:rsid w:val="004422A7"/>
    <w:rsid w:val="00442E08"/>
    <w:rsid w:val="00447627"/>
    <w:rsid w:val="004646F9"/>
    <w:rsid w:val="00471DCB"/>
    <w:rsid w:val="00484BA7"/>
    <w:rsid w:val="00491A31"/>
    <w:rsid w:val="004A7DEF"/>
    <w:rsid w:val="004B08E6"/>
    <w:rsid w:val="004B1B78"/>
    <w:rsid w:val="004B5357"/>
    <w:rsid w:val="004C1A30"/>
    <w:rsid w:val="004D61F1"/>
    <w:rsid w:val="004E2C60"/>
    <w:rsid w:val="005030A4"/>
    <w:rsid w:val="00515A13"/>
    <w:rsid w:val="00517CF2"/>
    <w:rsid w:val="00520F16"/>
    <w:rsid w:val="00522DF6"/>
    <w:rsid w:val="005253D4"/>
    <w:rsid w:val="00537DF9"/>
    <w:rsid w:val="005437F3"/>
    <w:rsid w:val="00546852"/>
    <w:rsid w:val="0055185F"/>
    <w:rsid w:val="005545A8"/>
    <w:rsid w:val="00570A42"/>
    <w:rsid w:val="0058409C"/>
    <w:rsid w:val="0058724A"/>
    <w:rsid w:val="005921A7"/>
    <w:rsid w:val="00594667"/>
    <w:rsid w:val="005976CB"/>
    <w:rsid w:val="005C37E1"/>
    <w:rsid w:val="005D030E"/>
    <w:rsid w:val="005D39CF"/>
    <w:rsid w:val="005E65C9"/>
    <w:rsid w:val="005F0662"/>
    <w:rsid w:val="0060632D"/>
    <w:rsid w:val="00607F45"/>
    <w:rsid w:val="00614E91"/>
    <w:rsid w:val="0063459F"/>
    <w:rsid w:val="0063547A"/>
    <w:rsid w:val="006459F8"/>
    <w:rsid w:val="00657411"/>
    <w:rsid w:val="00664137"/>
    <w:rsid w:val="00676D88"/>
    <w:rsid w:val="006832E4"/>
    <w:rsid w:val="006963C9"/>
    <w:rsid w:val="006975D7"/>
    <w:rsid w:val="006A0AB6"/>
    <w:rsid w:val="006C3E8B"/>
    <w:rsid w:val="006D154A"/>
    <w:rsid w:val="006E7165"/>
    <w:rsid w:val="00702329"/>
    <w:rsid w:val="00702B73"/>
    <w:rsid w:val="007030DF"/>
    <w:rsid w:val="0070313C"/>
    <w:rsid w:val="007147C7"/>
    <w:rsid w:val="00726423"/>
    <w:rsid w:val="007354D4"/>
    <w:rsid w:val="007471DF"/>
    <w:rsid w:val="00757303"/>
    <w:rsid w:val="00760B5F"/>
    <w:rsid w:val="0076112E"/>
    <w:rsid w:val="007A0B2A"/>
    <w:rsid w:val="007A4009"/>
    <w:rsid w:val="007B46CE"/>
    <w:rsid w:val="007D7454"/>
    <w:rsid w:val="007D7D37"/>
    <w:rsid w:val="007E1770"/>
    <w:rsid w:val="007E40C3"/>
    <w:rsid w:val="007E5201"/>
    <w:rsid w:val="007E6FC1"/>
    <w:rsid w:val="00811E02"/>
    <w:rsid w:val="008227A9"/>
    <w:rsid w:val="00824340"/>
    <w:rsid w:val="00836D60"/>
    <w:rsid w:val="008500DD"/>
    <w:rsid w:val="008549FA"/>
    <w:rsid w:val="00863079"/>
    <w:rsid w:val="00875A1D"/>
    <w:rsid w:val="0088261E"/>
    <w:rsid w:val="00891D08"/>
    <w:rsid w:val="008C4078"/>
    <w:rsid w:val="008D6F6A"/>
    <w:rsid w:val="008E0C45"/>
    <w:rsid w:val="008F004B"/>
    <w:rsid w:val="008F73D0"/>
    <w:rsid w:val="00904A9C"/>
    <w:rsid w:val="00910301"/>
    <w:rsid w:val="0093511C"/>
    <w:rsid w:val="00946B68"/>
    <w:rsid w:val="00950A87"/>
    <w:rsid w:val="0095264E"/>
    <w:rsid w:val="00954893"/>
    <w:rsid w:val="009632B9"/>
    <w:rsid w:val="0096616E"/>
    <w:rsid w:val="009732A5"/>
    <w:rsid w:val="009749D6"/>
    <w:rsid w:val="00994DE5"/>
    <w:rsid w:val="009B0F85"/>
    <w:rsid w:val="009B252A"/>
    <w:rsid w:val="009C1BD4"/>
    <w:rsid w:val="009C2E87"/>
    <w:rsid w:val="009E020C"/>
    <w:rsid w:val="009E2C9B"/>
    <w:rsid w:val="009E3DAC"/>
    <w:rsid w:val="009E6A62"/>
    <w:rsid w:val="009F1DDE"/>
    <w:rsid w:val="009F5813"/>
    <w:rsid w:val="009F5973"/>
    <w:rsid w:val="009F6436"/>
    <w:rsid w:val="00A20C57"/>
    <w:rsid w:val="00A25283"/>
    <w:rsid w:val="00A32F5E"/>
    <w:rsid w:val="00A34B02"/>
    <w:rsid w:val="00A417C5"/>
    <w:rsid w:val="00A43585"/>
    <w:rsid w:val="00A53DAA"/>
    <w:rsid w:val="00A57386"/>
    <w:rsid w:val="00A609BB"/>
    <w:rsid w:val="00A67DD7"/>
    <w:rsid w:val="00A701DA"/>
    <w:rsid w:val="00A738FA"/>
    <w:rsid w:val="00A765FD"/>
    <w:rsid w:val="00A83672"/>
    <w:rsid w:val="00A92BB3"/>
    <w:rsid w:val="00A93FD7"/>
    <w:rsid w:val="00A97F05"/>
    <w:rsid w:val="00AA1469"/>
    <w:rsid w:val="00AB3A8D"/>
    <w:rsid w:val="00AB6D07"/>
    <w:rsid w:val="00AC612F"/>
    <w:rsid w:val="00AF0E1E"/>
    <w:rsid w:val="00B027EE"/>
    <w:rsid w:val="00B04F64"/>
    <w:rsid w:val="00B0564B"/>
    <w:rsid w:val="00B26163"/>
    <w:rsid w:val="00B50ACC"/>
    <w:rsid w:val="00B66DB9"/>
    <w:rsid w:val="00B855FF"/>
    <w:rsid w:val="00B90296"/>
    <w:rsid w:val="00B91DF9"/>
    <w:rsid w:val="00B91EAF"/>
    <w:rsid w:val="00B948EA"/>
    <w:rsid w:val="00BC4885"/>
    <w:rsid w:val="00BC5FD7"/>
    <w:rsid w:val="00BD4145"/>
    <w:rsid w:val="00BE1E83"/>
    <w:rsid w:val="00BE5C87"/>
    <w:rsid w:val="00BF0BCE"/>
    <w:rsid w:val="00BF1855"/>
    <w:rsid w:val="00BF3DA7"/>
    <w:rsid w:val="00C0434E"/>
    <w:rsid w:val="00C160A6"/>
    <w:rsid w:val="00C4123F"/>
    <w:rsid w:val="00C41C3D"/>
    <w:rsid w:val="00C4781C"/>
    <w:rsid w:val="00C50C19"/>
    <w:rsid w:val="00C53B8D"/>
    <w:rsid w:val="00C76BEB"/>
    <w:rsid w:val="00C778E9"/>
    <w:rsid w:val="00C77CE1"/>
    <w:rsid w:val="00CA3287"/>
    <w:rsid w:val="00CA6669"/>
    <w:rsid w:val="00CB7EEF"/>
    <w:rsid w:val="00CD2A55"/>
    <w:rsid w:val="00D01DAC"/>
    <w:rsid w:val="00D021EF"/>
    <w:rsid w:val="00D03297"/>
    <w:rsid w:val="00D112DA"/>
    <w:rsid w:val="00D166C5"/>
    <w:rsid w:val="00D24348"/>
    <w:rsid w:val="00D41556"/>
    <w:rsid w:val="00D50F21"/>
    <w:rsid w:val="00D57589"/>
    <w:rsid w:val="00D61A39"/>
    <w:rsid w:val="00D6424F"/>
    <w:rsid w:val="00D75FE3"/>
    <w:rsid w:val="00D77378"/>
    <w:rsid w:val="00D81AEA"/>
    <w:rsid w:val="00D96346"/>
    <w:rsid w:val="00DF309F"/>
    <w:rsid w:val="00E37EF5"/>
    <w:rsid w:val="00E4030A"/>
    <w:rsid w:val="00E462A0"/>
    <w:rsid w:val="00E73126"/>
    <w:rsid w:val="00E75AFC"/>
    <w:rsid w:val="00E75CA1"/>
    <w:rsid w:val="00E82F68"/>
    <w:rsid w:val="00E9015A"/>
    <w:rsid w:val="00E915D1"/>
    <w:rsid w:val="00E96791"/>
    <w:rsid w:val="00EA10E1"/>
    <w:rsid w:val="00EA2DBB"/>
    <w:rsid w:val="00EA3A1F"/>
    <w:rsid w:val="00EA6708"/>
    <w:rsid w:val="00EB0DDA"/>
    <w:rsid w:val="00EE39C1"/>
    <w:rsid w:val="00F03857"/>
    <w:rsid w:val="00F15DB6"/>
    <w:rsid w:val="00F41E31"/>
    <w:rsid w:val="00F438A9"/>
    <w:rsid w:val="00F57900"/>
    <w:rsid w:val="00F64506"/>
    <w:rsid w:val="00F75992"/>
    <w:rsid w:val="00F767D6"/>
    <w:rsid w:val="00F778A6"/>
    <w:rsid w:val="00F921A4"/>
    <w:rsid w:val="00FA1987"/>
    <w:rsid w:val="00FA7255"/>
    <w:rsid w:val="00FA7A58"/>
    <w:rsid w:val="00FC76E7"/>
    <w:rsid w:val="00FD54EF"/>
    <w:rsid w:val="00FF2CF1"/>
    <w:rsid w:val="00FF2D21"/>
    <w:rsid w:val="00FF5D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7BADF3"/>
  <w15:docId w15:val="{9EEC2E8D-3EA5-4BA5-91F4-F2DB2ECFE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85"/>
      <w:jc w:val="both"/>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
    <w:qFormat/>
    <w:pPr>
      <w:spacing w:before="59"/>
      <w:ind w:left="1001"/>
    </w:pPr>
    <w:rPr>
      <w:b/>
      <w:bCs/>
      <w:sz w:val="28"/>
      <w:szCs w:val="28"/>
    </w:rPr>
  </w:style>
  <w:style w:type="paragraph" w:styleId="ListParagraph">
    <w:name w:val="List Paragraph"/>
    <w:basedOn w:val="Normal"/>
    <w:uiPriority w:val="1"/>
    <w:qFormat/>
    <w:pPr>
      <w:ind w:left="185" w:right="42"/>
      <w:jc w:val="both"/>
    </w:pPr>
  </w:style>
  <w:style w:type="paragraph" w:customStyle="1" w:styleId="TableParagraph">
    <w:name w:val="Table Paragraph"/>
    <w:basedOn w:val="Normal"/>
    <w:uiPriority w:val="1"/>
    <w:qFormat/>
  </w:style>
  <w:style w:type="table" w:styleId="TableGrid">
    <w:name w:val="Table Grid"/>
    <w:basedOn w:val="TableNormal"/>
    <w:uiPriority w:val="39"/>
    <w:rsid w:val="00A573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438A9"/>
    <w:pPr>
      <w:tabs>
        <w:tab w:val="center" w:pos="4680"/>
        <w:tab w:val="right" w:pos="9360"/>
      </w:tabs>
    </w:pPr>
  </w:style>
  <w:style w:type="character" w:customStyle="1" w:styleId="HeaderChar">
    <w:name w:val="Header Char"/>
    <w:basedOn w:val="DefaultParagraphFont"/>
    <w:link w:val="Header"/>
    <w:uiPriority w:val="99"/>
    <w:rsid w:val="00F438A9"/>
    <w:rPr>
      <w:rFonts w:ascii="Times New Roman" w:eastAsia="Times New Roman" w:hAnsi="Times New Roman" w:cs="Times New Roman"/>
    </w:rPr>
  </w:style>
  <w:style w:type="paragraph" w:styleId="Footer">
    <w:name w:val="footer"/>
    <w:basedOn w:val="Normal"/>
    <w:link w:val="FooterChar"/>
    <w:uiPriority w:val="99"/>
    <w:unhideWhenUsed/>
    <w:rsid w:val="00F438A9"/>
    <w:pPr>
      <w:tabs>
        <w:tab w:val="center" w:pos="4680"/>
        <w:tab w:val="right" w:pos="9360"/>
      </w:tabs>
    </w:pPr>
  </w:style>
  <w:style w:type="character" w:customStyle="1" w:styleId="FooterChar">
    <w:name w:val="Footer Char"/>
    <w:basedOn w:val="DefaultParagraphFont"/>
    <w:link w:val="Footer"/>
    <w:uiPriority w:val="99"/>
    <w:rsid w:val="00F438A9"/>
    <w:rPr>
      <w:rFonts w:ascii="Times New Roman" w:eastAsia="Times New Roman" w:hAnsi="Times New Roman" w:cs="Times New Roman"/>
    </w:rPr>
  </w:style>
  <w:style w:type="character" w:styleId="Hyperlink">
    <w:name w:val="Hyperlink"/>
    <w:basedOn w:val="DefaultParagraphFont"/>
    <w:uiPriority w:val="99"/>
    <w:unhideWhenUsed/>
    <w:rsid w:val="00117163"/>
    <w:rPr>
      <w:color w:val="0000FF" w:themeColor="hyperlink"/>
      <w:u w:val="single"/>
    </w:rPr>
  </w:style>
  <w:style w:type="character" w:customStyle="1" w:styleId="UnresolvedMention1">
    <w:name w:val="Unresolved Mention1"/>
    <w:basedOn w:val="DefaultParagraphFont"/>
    <w:uiPriority w:val="99"/>
    <w:semiHidden/>
    <w:unhideWhenUsed/>
    <w:rsid w:val="00117163"/>
    <w:rPr>
      <w:color w:val="605E5C"/>
      <w:shd w:val="clear" w:color="auto" w:fill="E1DFDD"/>
    </w:rPr>
  </w:style>
  <w:style w:type="character" w:styleId="CommentReference">
    <w:name w:val="annotation reference"/>
    <w:basedOn w:val="DefaultParagraphFont"/>
    <w:uiPriority w:val="99"/>
    <w:semiHidden/>
    <w:unhideWhenUsed/>
    <w:rsid w:val="00FF5D09"/>
    <w:rPr>
      <w:sz w:val="16"/>
      <w:szCs w:val="16"/>
    </w:rPr>
  </w:style>
  <w:style w:type="paragraph" w:styleId="CommentText">
    <w:name w:val="annotation text"/>
    <w:basedOn w:val="Normal"/>
    <w:link w:val="CommentTextChar"/>
    <w:uiPriority w:val="99"/>
    <w:semiHidden/>
    <w:unhideWhenUsed/>
    <w:rsid w:val="00FF5D09"/>
    <w:rPr>
      <w:sz w:val="20"/>
      <w:szCs w:val="20"/>
    </w:rPr>
  </w:style>
  <w:style w:type="character" w:customStyle="1" w:styleId="CommentTextChar">
    <w:name w:val="Comment Text Char"/>
    <w:basedOn w:val="DefaultParagraphFont"/>
    <w:link w:val="CommentText"/>
    <w:uiPriority w:val="99"/>
    <w:semiHidden/>
    <w:rsid w:val="00FF5D0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F5D09"/>
    <w:rPr>
      <w:b/>
      <w:bCs/>
    </w:rPr>
  </w:style>
  <w:style w:type="character" w:customStyle="1" w:styleId="CommentSubjectChar">
    <w:name w:val="Comment Subject Char"/>
    <w:basedOn w:val="CommentTextChar"/>
    <w:link w:val="CommentSubject"/>
    <w:uiPriority w:val="99"/>
    <w:semiHidden/>
    <w:rsid w:val="00FF5D09"/>
    <w:rPr>
      <w:rFonts w:ascii="Times New Roman" w:eastAsia="Times New Roman" w:hAnsi="Times New Roman" w:cs="Times New Roman"/>
      <w:b/>
      <w:bCs/>
      <w:sz w:val="20"/>
      <w:szCs w:val="20"/>
    </w:rPr>
  </w:style>
  <w:style w:type="character" w:styleId="Emphasis">
    <w:name w:val="Emphasis"/>
    <w:basedOn w:val="DefaultParagraphFont"/>
    <w:uiPriority w:val="20"/>
    <w:qFormat/>
    <w:rsid w:val="00FF5D09"/>
    <w:rPr>
      <w:i/>
      <w:iCs/>
    </w:rPr>
  </w:style>
  <w:style w:type="paragraph" w:styleId="NormalWeb">
    <w:name w:val="Normal (Web)"/>
    <w:basedOn w:val="Normal"/>
    <w:uiPriority w:val="99"/>
    <w:semiHidden/>
    <w:unhideWhenUsed/>
    <w:rsid w:val="00515A13"/>
    <w:pPr>
      <w:widowControl/>
      <w:autoSpaceDE/>
      <w:autoSpaceDN/>
      <w:spacing w:before="100" w:beforeAutospacing="1" w:after="100" w:afterAutospacing="1"/>
    </w:pPr>
    <w:rPr>
      <w:sz w:val="24"/>
      <w:szCs w:val="24"/>
    </w:rPr>
  </w:style>
  <w:style w:type="character" w:styleId="Strong">
    <w:name w:val="Strong"/>
    <w:basedOn w:val="DefaultParagraphFont"/>
    <w:uiPriority w:val="22"/>
    <w:qFormat/>
    <w:rsid w:val="00515A13"/>
    <w:rPr>
      <w:b/>
      <w:bCs/>
    </w:rPr>
  </w:style>
  <w:style w:type="paragraph" w:styleId="BalloonText">
    <w:name w:val="Balloon Text"/>
    <w:basedOn w:val="Normal"/>
    <w:link w:val="BalloonTextChar"/>
    <w:uiPriority w:val="99"/>
    <w:semiHidden/>
    <w:unhideWhenUsed/>
    <w:rsid w:val="0093511C"/>
    <w:rPr>
      <w:rFonts w:ascii="Tahoma" w:hAnsi="Tahoma" w:cs="Tahoma"/>
      <w:sz w:val="16"/>
      <w:szCs w:val="16"/>
    </w:rPr>
  </w:style>
  <w:style w:type="character" w:customStyle="1" w:styleId="BalloonTextChar">
    <w:name w:val="Balloon Text Char"/>
    <w:basedOn w:val="DefaultParagraphFont"/>
    <w:link w:val="BalloonText"/>
    <w:uiPriority w:val="99"/>
    <w:semiHidden/>
    <w:rsid w:val="0093511C"/>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3652345">
      <w:bodyDiv w:val="1"/>
      <w:marLeft w:val="0"/>
      <w:marRight w:val="0"/>
      <w:marTop w:val="0"/>
      <w:marBottom w:val="0"/>
      <w:divBdr>
        <w:top w:val="none" w:sz="0" w:space="0" w:color="auto"/>
        <w:left w:val="none" w:sz="0" w:space="0" w:color="auto"/>
        <w:bottom w:val="none" w:sz="0" w:space="0" w:color="auto"/>
        <w:right w:val="none" w:sz="0" w:space="0" w:color="auto"/>
      </w:divBdr>
    </w:div>
    <w:div w:id="510339430">
      <w:bodyDiv w:val="1"/>
      <w:marLeft w:val="0"/>
      <w:marRight w:val="0"/>
      <w:marTop w:val="0"/>
      <w:marBottom w:val="0"/>
      <w:divBdr>
        <w:top w:val="none" w:sz="0" w:space="0" w:color="auto"/>
        <w:left w:val="none" w:sz="0" w:space="0" w:color="auto"/>
        <w:bottom w:val="none" w:sz="0" w:space="0" w:color="auto"/>
        <w:right w:val="none" w:sz="0" w:space="0" w:color="auto"/>
      </w:divBdr>
      <w:divsChild>
        <w:div w:id="344208794">
          <w:marLeft w:val="0"/>
          <w:marRight w:val="0"/>
          <w:marTop w:val="0"/>
          <w:marBottom w:val="0"/>
          <w:divBdr>
            <w:top w:val="none" w:sz="0" w:space="0" w:color="auto"/>
            <w:left w:val="none" w:sz="0" w:space="0" w:color="auto"/>
            <w:bottom w:val="none" w:sz="0" w:space="0" w:color="auto"/>
            <w:right w:val="none" w:sz="0" w:space="0" w:color="auto"/>
          </w:divBdr>
          <w:divsChild>
            <w:div w:id="365062822">
              <w:marLeft w:val="0"/>
              <w:marRight w:val="0"/>
              <w:marTop w:val="0"/>
              <w:marBottom w:val="0"/>
              <w:divBdr>
                <w:top w:val="none" w:sz="0" w:space="0" w:color="auto"/>
                <w:left w:val="none" w:sz="0" w:space="0" w:color="auto"/>
                <w:bottom w:val="none" w:sz="0" w:space="0" w:color="auto"/>
                <w:right w:val="none" w:sz="0" w:space="0" w:color="auto"/>
              </w:divBdr>
              <w:divsChild>
                <w:div w:id="772477610">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427270245">
          <w:marLeft w:val="0"/>
          <w:marRight w:val="0"/>
          <w:marTop w:val="0"/>
          <w:marBottom w:val="0"/>
          <w:divBdr>
            <w:top w:val="none" w:sz="0" w:space="0" w:color="auto"/>
            <w:left w:val="none" w:sz="0" w:space="0" w:color="auto"/>
            <w:bottom w:val="none" w:sz="0" w:space="0" w:color="auto"/>
            <w:right w:val="none" w:sz="0" w:space="0" w:color="auto"/>
          </w:divBdr>
          <w:divsChild>
            <w:div w:id="1573659286">
              <w:marLeft w:val="0"/>
              <w:marRight w:val="0"/>
              <w:marTop w:val="0"/>
              <w:marBottom w:val="0"/>
              <w:divBdr>
                <w:top w:val="none" w:sz="0" w:space="0" w:color="auto"/>
                <w:left w:val="none" w:sz="0" w:space="0" w:color="auto"/>
                <w:bottom w:val="none" w:sz="0" w:space="0" w:color="auto"/>
                <w:right w:val="none" w:sz="0" w:space="0" w:color="auto"/>
              </w:divBdr>
            </w:div>
          </w:divsChild>
        </w:div>
        <w:div w:id="1558937141">
          <w:marLeft w:val="0"/>
          <w:marRight w:val="0"/>
          <w:marTop w:val="0"/>
          <w:marBottom w:val="0"/>
          <w:divBdr>
            <w:top w:val="none" w:sz="0" w:space="0" w:color="auto"/>
            <w:left w:val="none" w:sz="0" w:space="0" w:color="auto"/>
            <w:bottom w:val="none" w:sz="0" w:space="0" w:color="auto"/>
            <w:right w:val="none" w:sz="0" w:space="0" w:color="auto"/>
          </w:divBdr>
          <w:divsChild>
            <w:div w:id="1073313526">
              <w:marLeft w:val="0"/>
              <w:marRight w:val="0"/>
              <w:marTop w:val="0"/>
              <w:marBottom w:val="0"/>
              <w:divBdr>
                <w:top w:val="none" w:sz="0" w:space="0" w:color="auto"/>
                <w:left w:val="none" w:sz="0" w:space="0" w:color="auto"/>
                <w:bottom w:val="none" w:sz="0" w:space="0" w:color="auto"/>
                <w:right w:val="none" w:sz="0" w:space="0" w:color="auto"/>
              </w:divBdr>
              <w:divsChild>
                <w:div w:id="1145002422">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2029330255">
          <w:marLeft w:val="0"/>
          <w:marRight w:val="0"/>
          <w:marTop w:val="0"/>
          <w:marBottom w:val="0"/>
          <w:divBdr>
            <w:top w:val="none" w:sz="0" w:space="0" w:color="auto"/>
            <w:left w:val="none" w:sz="0" w:space="0" w:color="auto"/>
            <w:bottom w:val="none" w:sz="0" w:space="0" w:color="auto"/>
            <w:right w:val="none" w:sz="0" w:space="0" w:color="auto"/>
          </w:divBdr>
          <w:divsChild>
            <w:div w:id="97649957">
              <w:marLeft w:val="0"/>
              <w:marRight w:val="0"/>
              <w:marTop w:val="0"/>
              <w:marBottom w:val="0"/>
              <w:divBdr>
                <w:top w:val="none" w:sz="0" w:space="0" w:color="auto"/>
                <w:left w:val="none" w:sz="0" w:space="0" w:color="auto"/>
                <w:bottom w:val="none" w:sz="0" w:space="0" w:color="auto"/>
                <w:right w:val="none" w:sz="0" w:space="0" w:color="auto"/>
              </w:divBdr>
              <w:divsChild>
                <w:div w:id="1923447113">
                  <w:marLeft w:val="0"/>
                  <w:marRight w:val="0"/>
                  <w:marTop w:val="0"/>
                  <w:marBottom w:val="0"/>
                  <w:divBdr>
                    <w:top w:val="none" w:sz="0" w:space="0" w:color="auto"/>
                    <w:left w:val="none" w:sz="0" w:space="0" w:color="auto"/>
                    <w:bottom w:val="none" w:sz="0" w:space="0" w:color="auto"/>
                    <w:right w:val="none" w:sz="0" w:space="0" w:color="auto"/>
                  </w:divBdr>
                  <w:divsChild>
                    <w:div w:id="157770979">
                      <w:marLeft w:val="0"/>
                      <w:marRight w:val="0"/>
                      <w:marTop w:val="0"/>
                      <w:marBottom w:val="0"/>
                      <w:divBdr>
                        <w:top w:val="none" w:sz="0" w:space="0" w:color="auto"/>
                        <w:left w:val="none" w:sz="0" w:space="0" w:color="auto"/>
                        <w:bottom w:val="none" w:sz="0" w:space="0" w:color="auto"/>
                        <w:right w:val="none" w:sz="0" w:space="0" w:color="auto"/>
                      </w:divBdr>
                      <w:divsChild>
                        <w:div w:id="1255895492">
                          <w:marLeft w:val="0"/>
                          <w:marRight w:val="0"/>
                          <w:marTop w:val="0"/>
                          <w:marBottom w:val="0"/>
                          <w:divBdr>
                            <w:top w:val="none" w:sz="0" w:space="0" w:color="auto"/>
                            <w:left w:val="none" w:sz="0" w:space="0" w:color="auto"/>
                            <w:bottom w:val="none" w:sz="0" w:space="0" w:color="auto"/>
                            <w:right w:val="none" w:sz="0" w:space="0" w:color="auto"/>
                          </w:divBdr>
                          <w:divsChild>
                            <w:div w:id="480922435">
                              <w:marLeft w:val="0"/>
                              <w:marRight w:val="0"/>
                              <w:marTop w:val="0"/>
                              <w:marBottom w:val="0"/>
                              <w:divBdr>
                                <w:top w:val="none" w:sz="0" w:space="0" w:color="auto"/>
                                <w:left w:val="none" w:sz="0" w:space="0" w:color="auto"/>
                                <w:bottom w:val="none" w:sz="0" w:space="0" w:color="auto"/>
                                <w:right w:val="none" w:sz="0" w:space="0" w:color="auto"/>
                              </w:divBdr>
                            </w:div>
                            <w:div w:id="148835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908958">
                  <w:marLeft w:val="0"/>
                  <w:marRight w:val="0"/>
                  <w:marTop w:val="0"/>
                  <w:marBottom w:val="0"/>
                  <w:divBdr>
                    <w:top w:val="none" w:sz="0" w:space="0" w:color="auto"/>
                    <w:left w:val="none" w:sz="0" w:space="0" w:color="auto"/>
                    <w:bottom w:val="none" w:sz="0" w:space="0" w:color="auto"/>
                    <w:right w:val="none" w:sz="0" w:space="0" w:color="auto"/>
                  </w:divBdr>
                  <w:divsChild>
                    <w:div w:id="345518469">
                      <w:marLeft w:val="0"/>
                      <w:marRight w:val="0"/>
                      <w:marTop w:val="0"/>
                      <w:marBottom w:val="0"/>
                      <w:divBdr>
                        <w:top w:val="none" w:sz="0" w:space="0" w:color="auto"/>
                        <w:left w:val="none" w:sz="0" w:space="0" w:color="auto"/>
                        <w:bottom w:val="none" w:sz="0" w:space="0" w:color="auto"/>
                        <w:right w:val="none" w:sz="0" w:space="0" w:color="auto"/>
                      </w:divBdr>
                      <w:divsChild>
                        <w:div w:id="1050763495">
                          <w:marLeft w:val="0"/>
                          <w:marRight w:val="0"/>
                          <w:marTop w:val="0"/>
                          <w:marBottom w:val="0"/>
                          <w:divBdr>
                            <w:top w:val="none" w:sz="0" w:space="0" w:color="auto"/>
                            <w:left w:val="none" w:sz="0" w:space="0" w:color="auto"/>
                            <w:bottom w:val="none" w:sz="0" w:space="0" w:color="auto"/>
                            <w:right w:val="none" w:sz="0" w:space="0" w:color="auto"/>
                          </w:divBdr>
                          <w:divsChild>
                            <w:div w:id="17395852">
                              <w:marLeft w:val="0"/>
                              <w:marRight w:val="0"/>
                              <w:marTop w:val="0"/>
                              <w:marBottom w:val="0"/>
                              <w:divBdr>
                                <w:top w:val="none" w:sz="0" w:space="0" w:color="auto"/>
                                <w:left w:val="none" w:sz="0" w:space="0" w:color="auto"/>
                                <w:bottom w:val="none" w:sz="0" w:space="0" w:color="auto"/>
                                <w:right w:val="none" w:sz="0" w:space="0" w:color="auto"/>
                              </w:divBdr>
                            </w:div>
                            <w:div w:id="153631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3785188">
          <w:marLeft w:val="0"/>
          <w:marRight w:val="0"/>
          <w:marTop w:val="0"/>
          <w:marBottom w:val="0"/>
          <w:divBdr>
            <w:top w:val="none" w:sz="0" w:space="0" w:color="auto"/>
            <w:left w:val="none" w:sz="0" w:space="0" w:color="auto"/>
            <w:bottom w:val="none" w:sz="0" w:space="0" w:color="auto"/>
            <w:right w:val="none" w:sz="0" w:space="0" w:color="auto"/>
          </w:divBdr>
          <w:divsChild>
            <w:div w:id="791945558">
              <w:marLeft w:val="0"/>
              <w:marRight w:val="0"/>
              <w:marTop w:val="0"/>
              <w:marBottom w:val="0"/>
              <w:divBdr>
                <w:top w:val="none" w:sz="0" w:space="0" w:color="auto"/>
                <w:left w:val="none" w:sz="0" w:space="0" w:color="auto"/>
                <w:bottom w:val="none" w:sz="0" w:space="0" w:color="auto"/>
                <w:right w:val="none" w:sz="0" w:space="0" w:color="auto"/>
              </w:divBdr>
              <w:divsChild>
                <w:div w:id="462622282">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806005954">
          <w:marLeft w:val="0"/>
          <w:marRight w:val="0"/>
          <w:marTop w:val="0"/>
          <w:marBottom w:val="0"/>
          <w:divBdr>
            <w:top w:val="none" w:sz="0" w:space="0" w:color="auto"/>
            <w:left w:val="none" w:sz="0" w:space="0" w:color="auto"/>
            <w:bottom w:val="none" w:sz="0" w:space="0" w:color="auto"/>
            <w:right w:val="none" w:sz="0" w:space="0" w:color="auto"/>
          </w:divBdr>
          <w:divsChild>
            <w:div w:id="28923893">
              <w:marLeft w:val="0"/>
              <w:marRight w:val="0"/>
              <w:marTop w:val="0"/>
              <w:marBottom w:val="0"/>
              <w:divBdr>
                <w:top w:val="none" w:sz="0" w:space="0" w:color="auto"/>
                <w:left w:val="none" w:sz="0" w:space="0" w:color="auto"/>
                <w:bottom w:val="none" w:sz="0" w:space="0" w:color="auto"/>
                <w:right w:val="none" w:sz="0" w:space="0" w:color="auto"/>
              </w:divBdr>
              <w:divsChild>
                <w:div w:id="1301571561">
                  <w:marLeft w:val="0"/>
                  <w:marRight w:val="0"/>
                  <w:marTop w:val="0"/>
                  <w:marBottom w:val="0"/>
                  <w:divBdr>
                    <w:top w:val="none" w:sz="0" w:space="0" w:color="auto"/>
                    <w:left w:val="none" w:sz="0" w:space="0" w:color="auto"/>
                    <w:bottom w:val="none" w:sz="0" w:space="0" w:color="auto"/>
                    <w:right w:val="none" w:sz="0" w:space="0" w:color="auto"/>
                  </w:divBdr>
                  <w:divsChild>
                    <w:div w:id="207884648">
                      <w:marLeft w:val="0"/>
                      <w:marRight w:val="0"/>
                      <w:marTop w:val="0"/>
                      <w:marBottom w:val="0"/>
                      <w:divBdr>
                        <w:top w:val="none" w:sz="0" w:space="0" w:color="auto"/>
                        <w:left w:val="none" w:sz="0" w:space="0" w:color="auto"/>
                        <w:bottom w:val="none" w:sz="0" w:space="0" w:color="auto"/>
                        <w:right w:val="none" w:sz="0" w:space="0" w:color="auto"/>
                      </w:divBdr>
                      <w:divsChild>
                        <w:div w:id="1663314410">
                          <w:marLeft w:val="0"/>
                          <w:marRight w:val="0"/>
                          <w:marTop w:val="0"/>
                          <w:marBottom w:val="0"/>
                          <w:divBdr>
                            <w:top w:val="none" w:sz="0" w:space="0" w:color="auto"/>
                            <w:left w:val="none" w:sz="0" w:space="0" w:color="auto"/>
                            <w:bottom w:val="none" w:sz="0" w:space="0" w:color="auto"/>
                            <w:right w:val="none" w:sz="0" w:space="0" w:color="auto"/>
                          </w:divBdr>
                          <w:divsChild>
                            <w:div w:id="1838570034">
                              <w:marLeft w:val="0"/>
                              <w:marRight w:val="0"/>
                              <w:marTop w:val="0"/>
                              <w:marBottom w:val="0"/>
                              <w:divBdr>
                                <w:top w:val="none" w:sz="0" w:space="0" w:color="auto"/>
                                <w:left w:val="none" w:sz="0" w:space="0" w:color="auto"/>
                                <w:bottom w:val="none" w:sz="0" w:space="0" w:color="auto"/>
                                <w:right w:val="none" w:sz="0" w:space="0" w:color="auto"/>
                              </w:divBdr>
                            </w:div>
                            <w:div w:id="169280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743014">
                  <w:marLeft w:val="0"/>
                  <w:marRight w:val="0"/>
                  <w:marTop w:val="0"/>
                  <w:marBottom w:val="0"/>
                  <w:divBdr>
                    <w:top w:val="none" w:sz="0" w:space="0" w:color="auto"/>
                    <w:left w:val="none" w:sz="0" w:space="0" w:color="auto"/>
                    <w:bottom w:val="none" w:sz="0" w:space="0" w:color="auto"/>
                    <w:right w:val="none" w:sz="0" w:space="0" w:color="auto"/>
                  </w:divBdr>
                  <w:divsChild>
                    <w:div w:id="1189635528">
                      <w:marLeft w:val="0"/>
                      <w:marRight w:val="0"/>
                      <w:marTop w:val="0"/>
                      <w:marBottom w:val="0"/>
                      <w:divBdr>
                        <w:top w:val="none" w:sz="0" w:space="0" w:color="auto"/>
                        <w:left w:val="none" w:sz="0" w:space="0" w:color="auto"/>
                        <w:bottom w:val="none" w:sz="0" w:space="0" w:color="auto"/>
                        <w:right w:val="none" w:sz="0" w:space="0" w:color="auto"/>
                      </w:divBdr>
                      <w:divsChild>
                        <w:div w:id="1983390971">
                          <w:marLeft w:val="0"/>
                          <w:marRight w:val="0"/>
                          <w:marTop w:val="0"/>
                          <w:marBottom w:val="0"/>
                          <w:divBdr>
                            <w:top w:val="none" w:sz="0" w:space="0" w:color="auto"/>
                            <w:left w:val="none" w:sz="0" w:space="0" w:color="auto"/>
                            <w:bottom w:val="none" w:sz="0" w:space="0" w:color="auto"/>
                            <w:right w:val="none" w:sz="0" w:space="0" w:color="auto"/>
                          </w:divBdr>
                          <w:divsChild>
                            <w:div w:id="2061513501">
                              <w:marLeft w:val="0"/>
                              <w:marRight w:val="0"/>
                              <w:marTop w:val="0"/>
                              <w:marBottom w:val="0"/>
                              <w:divBdr>
                                <w:top w:val="none" w:sz="0" w:space="0" w:color="auto"/>
                                <w:left w:val="none" w:sz="0" w:space="0" w:color="auto"/>
                                <w:bottom w:val="none" w:sz="0" w:space="0" w:color="auto"/>
                                <w:right w:val="none" w:sz="0" w:space="0" w:color="auto"/>
                              </w:divBdr>
                            </w:div>
                            <w:div w:id="1766145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132695">
          <w:marLeft w:val="0"/>
          <w:marRight w:val="0"/>
          <w:marTop w:val="0"/>
          <w:marBottom w:val="0"/>
          <w:divBdr>
            <w:top w:val="none" w:sz="0" w:space="0" w:color="auto"/>
            <w:left w:val="none" w:sz="0" w:space="0" w:color="auto"/>
            <w:bottom w:val="none" w:sz="0" w:space="0" w:color="auto"/>
            <w:right w:val="none" w:sz="0" w:space="0" w:color="auto"/>
          </w:divBdr>
          <w:divsChild>
            <w:div w:id="1954677030">
              <w:marLeft w:val="0"/>
              <w:marRight w:val="0"/>
              <w:marTop w:val="0"/>
              <w:marBottom w:val="0"/>
              <w:divBdr>
                <w:top w:val="none" w:sz="0" w:space="0" w:color="auto"/>
                <w:left w:val="none" w:sz="0" w:space="0" w:color="auto"/>
                <w:bottom w:val="none" w:sz="0" w:space="0" w:color="auto"/>
                <w:right w:val="none" w:sz="0" w:space="0" w:color="auto"/>
              </w:divBdr>
              <w:divsChild>
                <w:div w:id="777799895">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28377853">
          <w:marLeft w:val="0"/>
          <w:marRight w:val="0"/>
          <w:marTop w:val="0"/>
          <w:marBottom w:val="0"/>
          <w:divBdr>
            <w:top w:val="none" w:sz="0" w:space="0" w:color="auto"/>
            <w:left w:val="none" w:sz="0" w:space="0" w:color="auto"/>
            <w:bottom w:val="none" w:sz="0" w:space="0" w:color="auto"/>
            <w:right w:val="none" w:sz="0" w:space="0" w:color="auto"/>
          </w:divBdr>
          <w:divsChild>
            <w:div w:id="189388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0929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26" Type="http://schemas.openxmlformats.org/officeDocument/2006/relationships/image" Target="media/image13.jpeg"/><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image" Target="media/image12.jpe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eg"/><Relationship Id="rId29"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jpe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jpeg"/><Relationship Id="rId28" Type="http://schemas.openxmlformats.org/officeDocument/2006/relationships/image" Target="media/image15.jpeg"/><Relationship Id="rId10" Type="http://schemas.openxmlformats.org/officeDocument/2006/relationships/footer" Target="footer1.xml"/><Relationship Id="rId19" Type="http://schemas.openxmlformats.org/officeDocument/2006/relationships/image" Target="media/image6.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oleObject" Target="file:///E:\Dr.G.V\Paper\rekindremindertosubmittherevisedmanuscript2025ejn\Graph.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Dr.G.V\Paper\rekindremindertosubmittherevisedmanuscript2025ejn\Graph.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Nutritional Composition Analysis</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v>T1 (190 C)</c:v>
          </c:tx>
          <c:spPr>
            <a:solidFill>
              <a:schemeClr val="accent1"/>
            </a:solidFill>
            <a:ln>
              <a:noFill/>
            </a:ln>
            <a:effectLst/>
          </c:spPr>
          <c:invertIfNegative val="0"/>
          <c:cat>
            <c:strRef>
              <c:f>Sheet1!$A$3:$A$9</c:f>
              <c:strCache>
                <c:ptCount val="7"/>
                <c:pt idx="0">
                  <c:v>Moisture Content, %</c:v>
                </c:pt>
                <c:pt idx="1">
                  <c:v>Total Fat, %</c:v>
                </c:pt>
                <c:pt idx="2">
                  <c:v>Protein, %</c:v>
                </c:pt>
                <c:pt idx="3">
                  <c:v>Ash Content, %</c:v>
                </c:pt>
                <c:pt idx="4">
                  <c:v>Crude Fiber, %</c:v>
                </c:pt>
                <c:pt idx="5">
                  <c:v>Carbohydrate, g/100 g</c:v>
                </c:pt>
                <c:pt idx="6">
                  <c:v>Energy Value, Kcal</c:v>
                </c:pt>
              </c:strCache>
            </c:strRef>
          </c:cat>
          <c:val>
            <c:numRef>
              <c:f>Sheet1!$B$3:$B$9</c:f>
              <c:numCache>
                <c:formatCode>General</c:formatCode>
                <c:ptCount val="7"/>
                <c:pt idx="0">
                  <c:v>2</c:v>
                </c:pt>
                <c:pt idx="1">
                  <c:v>25</c:v>
                </c:pt>
                <c:pt idx="2">
                  <c:v>7.5</c:v>
                </c:pt>
                <c:pt idx="3">
                  <c:v>1.3</c:v>
                </c:pt>
                <c:pt idx="4">
                  <c:v>1.5</c:v>
                </c:pt>
                <c:pt idx="5">
                  <c:v>52</c:v>
                </c:pt>
                <c:pt idx="6">
                  <c:v>500</c:v>
                </c:pt>
              </c:numCache>
            </c:numRef>
          </c:val>
          <c:extLst>
            <c:ext xmlns:c16="http://schemas.microsoft.com/office/drawing/2014/chart" uri="{C3380CC4-5D6E-409C-BE32-E72D297353CC}">
              <c16:uniqueId val="{00000000-F881-44EA-9101-42FBEB062931}"/>
            </c:ext>
          </c:extLst>
        </c:ser>
        <c:ser>
          <c:idx val="1"/>
          <c:order val="1"/>
          <c:tx>
            <c:v>T2 (210 C)</c:v>
          </c:tx>
          <c:spPr>
            <a:solidFill>
              <a:schemeClr val="accent2"/>
            </a:solidFill>
            <a:ln>
              <a:noFill/>
            </a:ln>
            <a:effectLst/>
          </c:spPr>
          <c:invertIfNegative val="0"/>
          <c:cat>
            <c:strRef>
              <c:f>Sheet1!$A$3:$A$9</c:f>
              <c:strCache>
                <c:ptCount val="7"/>
                <c:pt idx="0">
                  <c:v>Moisture Content, %</c:v>
                </c:pt>
                <c:pt idx="1">
                  <c:v>Total Fat, %</c:v>
                </c:pt>
                <c:pt idx="2">
                  <c:v>Protein, %</c:v>
                </c:pt>
                <c:pt idx="3">
                  <c:v>Ash Content, %</c:v>
                </c:pt>
                <c:pt idx="4">
                  <c:v>Crude Fiber, %</c:v>
                </c:pt>
                <c:pt idx="5">
                  <c:v>Carbohydrate, g/100 g</c:v>
                </c:pt>
                <c:pt idx="6">
                  <c:v>Energy Value, Kcal</c:v>
                </c:pt>
              </c:strCache>
            </c:strRef>
          </c:cat>
          <c:val>
            <c:numRef>
              <c:f>Sheet1!$C$3:$C$9</c:f>
              <c:numCache>
                <c:formatCode>General</c:formatCode>
                <c:ptCount val="7"/>
                <c:pt idx="0">
                  <c:v>2.12</c:v>
                </c:pt>
                <c:pt idx="1">
                  <c:v>30.96</c:v>
                </c:pt>
                <c:pt idx="2">
                  <c:v>8.34</c:v>
                </c:pt>
                <c:pt idx="3">
                  <c:v>1.48</c:v>
                </c:pt>
                <c:pt idx="4">
                  <c:v>1.79</c:v>
                </c:pt>
                <c:pt idx="5">
                  <c:v>55.31</c:v>
                </c:pt>
                <c:pt idx="6">
                  <c:v>533.24</c:v>
                </c:pt>
              </c:numCache>
            </c:numRef>
          </c:val>
          <c:extLst>
            <c:ext xmlns:c16="http://schemas.microsoft.com/office/drawing/2014/chart" uri="{C3380CC4-5D6E-409C-BE32-E72D297353CC}">
              <c16:uniqueId val="{00000001-F881-44EA-9101-42FBEB062931}"/>
            </c:ext>
          </c:extLst>
        </c:ser>
        <c:ser>
          <c:idx val="2"/>
          <c:order val="2"/>
          <c:tx>
            <c:v>T3 (215 C)</c:v>
          </c:tx>
          <c:spPr>
            <a:solidFill>
              <a:schemeClr val="accent3"/>
            </a:solidFill>
            <a:ln>
              <a:noFill/>
            </a:ln>
            <a:effectLst/>
          </c:spPr>
          <c:invertIfNegative val="0"/>
          <c:trendline>
            <c:spPr>
              <a:ln w="19050" cap="rnd">
                <a:solidFill>
                  <a:schemeClr val="accent3"/>
                </a:solidFill>
                <a:prstDash val="sysDot"/>
              </a:ln>
              <a:effectLst/>
            </c:spPr>
            <c:trendlineType val="linear"/>
            <c:intercept val="0"/>
            <c:dispRSqr val="1"/>
            <c:dispEq val="1"/>
            <c:trendlineLbl>
              <c:layout>
                <c:manualLayout>
                  <c:x val="-0.10860389326334208"/>
                  <c:y val="-9.7202901720618254E-2"/>
                </c:manualLayout>
              </c:layout>
              <c:numFmt formatCode="General"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cat>
            <c:strRef>
              <c:f>Sheet1!$A$3:$A$9</c:f>
              <c:strCache>
                <c:ptCount val="7"/>
                <c:pt idx="0">
                  <c:v>Moisture Content, %</c:v>
                </c:pt>
                <c:pt idx="1">
                  <c:v>Total Fat, %</c:v>
                </c:pt>
                <c:pt idx="2">
                  <c:v>Protein, %</c:v>
                </c:pt>
                <c:pt idx="3">
                  <c:v>Ash Content, %</c:v>
                </c:pt>
                <c:pt idx="4">
                  <c:v>Crude Fiber, %</c:v>
                </c:pt>
                <c:pt idx="5">
                  <c:v>Carbohydrate, g/100 g</c:v>
                </c:pt>
                <c:pt idx="6">
                  <c:v>Energy Value, Kcal</c:v>
                </c:pt>
              </c:strCache>
            </c:strRef>
          </c:cat>
          <c:val>
            <c:numRef>
              <c:f>Sheet1!$D$3:$D$9</c:f>
              <c:numCache>
                <c:formatCode>General</c:formatCode>
                <c:ptCount val="7"/>
                <c:pt idx="0">
                  <c:v>4.8</c:v>
                </c:pt>
                <c:pt idx="1">
                  <c:v>26.5</c:v>
                </c:pt>
                <c:pt idx="2">
                  <c:v>10.25</c:v>
                </c:pt>
                <c:pt idx="3">
                  <c:v>1.8</c:v>
                </c:pt>
                <c:pt idx="4">
                  <c:v>2.2000000000000002</c:v>
                </c:pt>
                <c:pt idx="5">
                  <c:v>53</c:v>
                </c:pt>
                <c:pt idx="6">
                  <c:v>505.75</c:v>
                </c:pt>
              </c:numCache>
            </c:numRef>
          </c:val>
          <c:extLst>
            <c:ext xmlns:c16="http://schemas.microsoft.com/office/drawing/2014/chart" uri="{C3380CC4-5D6E-409C-BE32-E72D297353CC}">
              <c16:uniqueId val="{00000003-F881-44EA-9101-42FBEB062931}"/>
            </c:ext>
          </c:extLst>
        </c:ser>
        <c:dLbls>
          <c:showLegendKey val="0"/>
          <c:showVal val="0"/>
          <c:showCatName val="0"/>
          <c:showSerName val="0"/>
          <c:showPercent val="0"/>
          <c:showBubbleSize val="0"/>
        </c:dLbls>
        <c:gapWidth val="219"/>
        <c:overlap val="-27"/>
        <c:axId val="159940184"/>
        <c:axId val="159942144"/>
      </c:barChart>
      <c:catAx>
        <c:axId val="159940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59942144"/>
        <c:crosses val="autoZero"/>
        <c:auto val="1"/>
        <c:lblAlgn val="ctr"/>
        <c:lblOffset val="100"/>
        <c:noMultiLvlLbl val="0"/>
      </c:catAx>
      <c:valAx>
        <c:axId val="1599421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59940184"/>
        <c:crosses val="autoZero"/>
        <c:crossBetween val="between"/>
        <c:majorUnit val="100"/>
        <c:minorUnit val="50"/>
      </c:valAx>
      <c:spPr>
        <a:noFill/>
        <a:ln>
          <a:noFill/>
        </a:ln>
        <a:effectLst/>
      </c:spPr>
    </c:plotArea>
    <c:legend>
      <c:legendPos val="b"/>
      <c:legendEntry>
        <c:idx val="3"/>
        <c:delete val="1"/>
      </c:legendEntry>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trendline>
            <c:spPr>
              <a:ln w="19050" cap="rnd">
                <a:solidFill>
                  <a:schemeClr val="accent1"/>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cat>
            <c:strRef>
              <c:f>'Andi-Oxidant Properties'!$B$4:$B$6</c:f>
              <c:strCache>
                <c:ptCount val="3"/>
                <c:pt idx="0">
                  <c:v>T1</c:v>
                </c:pt>
                <c:pt idx="1">
                  <c:v>T2</c:v>
                </c:pt>
                <c:pt idx="2">
                  <c:v>T3</c:v>
                </c:pt>
              </c:strCache>
            </c:strRef>
          </c:cat>
          <c:val>
            <c:numRef>
              <c:f>'Andi-Oxidant Properties'!$C$4:$C$6</c:f>
              <c:numCache>
                <c:formatCode>General</c:formatCode>
                <c:ptCount val="3"/>
                <c:pt idx="0">
                  <c:v>18</c:v>
                </c:pt>
                <c:pt idx="1">
                  <c:v>48</c:v>
                </c:pt>
                <c:pt idx="2">
                  <c:v>32</c:v>
                </c:pt>
              </c:numCache>
            </c:numRef>
          </c:val>
          <c:extLst>
            <c:ext xmlns:c16="http://schemas.microsoft.com/office/drawing/2014/chart" uri="{C3380CC4-5D6E-409C-BE32-E72D297353CC}">
              <c16:uniqueId val="{00000001-B3B6-40BE-A2DB-F31F5C00373D}"/>
            </c:ext>
          </c:extLst>
        </c:ser>
        <c:dLbls>
          <c:showLegendKey val="0"/>
          <c:showVal val="0"/>
          <c:showCatName val="0"/>
          <c:showSerName val="0"/>
          <c:showPercent val="0"/>
          <c:showBubbleSize val="0"/>
        </c:dLbls>
        <c:gapWidth val="219"/>
        <c:overlap val="-27"/>
        <c:axId val="396638944"/>
        <c:axId val="396638160"/>
      </c:barChart>
      <c:catAx>
        <c:axId val="3966389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reatme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96638160"/>
        <c:crosses val="autoZero"/>
        <c:auto val="1"/>
        <c:lblAlgn val="ctr"/>
        <c:lblOffset val="100"/>
        <c:noMultiLvlLbl val="0"/>
      </c:catAx>
      <c:valAx>
        <c:axId val="39663816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 of Anti-Oxidan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966389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AD1BBE-145B-4903-A182-742AAA7BE0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4</TotalTime>
  <Pages>9</Pages>
  <Words>3541</Words>
  <Characters>20184</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ditor GP 005</cp:lastModifiedBy>
  <cp:revision>276</cp:revision>
  <dcterms:created xsi:type="dcterms:W3CDTF">2025-05-28T15:50:00Z</dcterms:created>
  <dcterms:modified xsi:type="dcterms:W3CDTF">2025-09-02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5-28T00:00:00Z</vt:filetime>
  </property>
  <property fmtid="{D5CDD505-2E9C-101B-9397-08002B2CF9AE}" pid="3" name="LastSaved">
    <vt:filetime>2025-05-28T00:00:00Z</vt:filetime>
  </property>
  <property fmtid="{D5CDD505-2E9C-101B-9397-08002B2CF9AE}" pid="4" name="Producer">
    <vt:lpwstr>iLovePDF</vt:lpwstr>
  </property>
  <property fmtid="{D5CDD505-2E9C-101B-9397-08002B2CF9AE}" pid="5" name="GrammarlyDocumentId">
    <vt:lpwstr>e5fa1b68-6541-4bda-bf2e-7957c49bd9da</vt:lpwstr>
  </property>
</Properties>
</file>